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Phase_1" w:displacedByCustomXml="next"/>
    <w:sdt>
      <w:sdtPr>
        <w:rPr>
          <w:rFonts w:ascii="Times New Roman" w:hAnsi="Times New Roman" w:cs="Times New Roman"/>
        </w:rPr>
        <w:id w:val="-803085179"/>
        <w:docPartObj>
          <w:docPartGallery w:val="Cover Pages"/>
          <w:docPartUnique/>
        </w:docPartObj>
      </w:sdtPr>
      <w:sdtEndPr>
        <w:rPr>
          <w:rFonts w:eastAsiaTheme="minorEastAsia"/>
          <w:color w:val="FFFFFF" w:themeColor="background1"/>
          <w:sz w:val="48"/>
          <w:szCs w:val="48"/>
        </w:rPr>
      </w:sdtEndPr>
      <w:sdtContent>
        <w:p w14:paraId="5620967D" w14:textId="63E15D68" w:rsidR="00C05F8F" w:rsidRPr="006565A0" w:rsidRDefault="00C05F8F">
          <w:pPr>
            <w:rPr>
              <w:rFonts w:ascii="Times New Roman" w:hAnsi="Times New Roman" w:cs="Times New Roman"/>
            </w:rPr>
          </w:pPr>
        </w:p>
        <w:p w14:paraId="72776E03" w14:textId="60AB9168" w:rsidR="00907267" w:rsidRPr="006565A0" w:rsidRDefault="00322A01" w:rsidP="004E6EB9">
          <w:pPr>
            <w:rPr>
              <w:rFonts w:ascii="Times New Roman" w:eastAsiaTheme="minorEastAsia" w:hAnsi="Times New Roman" w:cs="Times New Roman"/>
              <w:color w:val="FFFFFF" w:themeColor="background1"/>
              <w:sz w:val="48"/>
              <w:szCs w:val="48"/>
            </w:rPr>
          </w:pPr>
          <w:r w:rsidRPr="006565A0">
            <w:rPr>
              <w:rFonts w:ascii="Times New Roman" w:eastAsiaTheme="minorEastAsia" w:hAnsi="Times New Roman" w:cs="Times New Roman"/>
              <w:noProof/>
              <w:color w:val="FFFFFF" w:themeColor="background1"/>
              <w:sz w:val="48"/>
              <w:szCs w:val="48"/>
            </w:rPr>
            <mc:AlternateContent>
              <mc:Choice Requires="wps">
                <w:drawing>
                  <wp:anchor distT="45720" distB="45720" distL="114300" distR="114300" simplePos="0" relativeHeight="251668481" behindDoc="1" locked="0" layoutInCell="1" allowOverlap="1" wp14:anchorId="5D99D030" wp14:editId="40C72BBD">
                    <wp:simplePos x="0" y="0"/>
                    <wp:positionH relativeFrom="column">
                      <wp:posOffset>1802130</wp:posOffset>
                    </wp:positionH>
                    <wp:positionV relativeFrom="paragraph">
                      <wp:posOffset>7100570</wp:posOffset>
                    </wp:positionV>
                    <wp:extent cx="1957070" cy="828675"/>
                    <wp:effectExtent l="0" t="0" r="5080" b="9525"/>
                    <wp:wrapTight wrapText="bothSides">
                      <wp:wrapPolygon edited="0">
                        <wp:start x="0" y="0"/>
                        <wp:lineTo x="0" y="21352"/>
                        <wp:lineTo x="21446" y="21352"/>
                        <wp:lineTo x="21446" y="0"/>
                        <wp:lineTo x="0" y="0"/>
                      </wp:wrapPolygon>
                    </wp:wrapTight>
                    <wp:docPr id="9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957070" cy="8286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ACC3A04" w14:textId="397E768A" w:rsidR="00654370" w:rsidRPr="003E0521" w:rsidRDefault="009D1761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pringboard</w:t>
                                </w:r>
                              </w:p>
                              <w:p w14:paraId="77DA7BD9" w14:textId="02E35467" w:rsidR="00654370" w:rsidRPr="003E0521" w:rsidRDefault="00B37E9B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 w:rsidRPr="00B37E9B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te 1100 22 Battery Street</w:t>
                                </w:r>
                              </w:p>
                              <w:p w14:paraId="13CE3037" w14:textId="676357DC" w:rsidR="00654370" w:rsidRPr="003E0521" w:rsidRDefault="00B37E9B" w:rsidP="00B0519C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Sa</w:t>
                                </w:r>
                                <w:r w:rsidR="004A70DD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n</w:t>
                                </w: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 Francisco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CA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636569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94111</w:t>
                                </w:r>
                                <w:r w:rsidR="00654370" w:rsidRPr="003E052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-</w:t>
                                </w:r>
                                <w:r w:rsidR="00D34831">
                                  <w:rPr>
                                    <w:rFonts w:eastAsia="Calibri" w:cs="Times New Roman"/>
                                    <w:b/>
                                    <w:bCs/>
                                  </w:rPr>
                                  <w:t>5525</w:t>
                                </w:r>
                              </w:p>
                              <w:p w14:paraId="72A432DD" w14:textId="10F1E433" w:rsidR="00654370" w:rsidRPr="009317EF" w:rsidRDefault="00654370" w:rsidP="004569BF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D99D03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141.9pt;margin-top:559.1pt;width:154.1pt;height:65.25pt;z-index:-25164799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" stroked="f">
                    <v:textbox>
                      <w:txbxContent>
                        <w:p w14:paraId="2ACC3A04" w14:textId="397E768A" w:rsidR="00654370" w:rsidRPr="003E0521" w:rsidRDefault="009D1761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Springboard</w:t>
                          </w:r>
                        </w:p>
                        <w:p w14:paraId="77DA7BD9" w14:textId="02E35467" w:rsidR="00654370" w:rsidRPr="003E0521" w:rsidRDefault="00B37E9B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 w:rsidRPr="00B37E9B">
                            <w:rPr>
                              <w:rFonts w:eastAsia="Calibri" w:cs="Times New Roman"/>
                              <w:b/>
                              <w:bCs/>
                            </w:rPr>
                            <w:t>Ste 1100 22 Battery Street</w:t>
                          </w:r>
                        </w:p>
                        <w:p w14:paraId="13CE3037" w14:textId="676357DC" w:rsidR="00654370" w:rsidRPr="003E0521" w:rsidRDefault="00B37E9B" w:rsidP="00B0519C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b/>
                              <w:bCs/>
                            </w:rPr>
                          </w:pP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Sa</w:t>
                          </w:r>
                          <w:r w:rsidR="004A70DD">
                            <w:rPr>
                              <w:rFonts w:eastAsia="Calibri" w:cs="Times New Roman"/>
                              <w:b/>
                              <w:bCs/>
                            </w:rPr>
                            <w:t>n</w:t>
                          </w: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 Francisco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, </w:t>
                          </w:r>
                          <w:r>
                            <w:rPr>
                              <w:rFonts w:eastAsia="Calibri" w:cs="Times New Roman"/>
                              <w:b/>
                              <w:bCs/>
                            </w:rPr>
                            <w:t>CA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 xml:space="preserve"> </w:t>
                          </w:r>
                          <w:r w:rsidR="00636569">
                            <w:rPr>
                              <w:rFonts w:eastAsia="Calibri" w:cs="Times New Roman"/>
                              <w:b/>
                              <w:bCs/>
                            </w:rPr>
                            <w:t>94111</w:t>
                          </w:r>
                          <w:r w:rsidR="00654370" w:rsidRPr="003E0521">
                            <w:rPr>
                              <w:rFonts w:eastAsia="Calibri" w:cs="Times New Roman"/>
                              <w:b/>
                              <w:bCs/>
                            </w:rPr>
                            <w:t>-</w:t>
                          </w:r>
                          <w:r w:rsidR="00D34831">
                            <w:rPr>
                              <w:rFonts w:eastAsia="Calibri" w:cs="Times New Roman"/>
                              <w:b/>
                              <w:bCs/>
                            </w:rPr>
                            <w:t>5525</w:t>
                          </w:r>
                        </w:p>
                        <w:p w14:paraId="72A432DD" w14:textId="10F1E433" w:rsidR="00654370" w:rsidRPr="009317EF" w:rsidRDefault="00654370" w:rsidP="004569BF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i/>
                              <w:iCs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  <w:r w:rsidR="00F10CE9" w:rsidRPr="006565A0">
            <w:rPr>
              <w:rFonts w:ascii="Times New Roman" w:eastAsia="Times New Roman" w:hAnsi="Times New Roman" w:cs="Times New Roman"/>
              <w:noProof/>
              <w:szCs w:val="20"/>
            </w:rPr>
            <w:drawing>
              <wp:anchor distT="0" distB="0" distL="114300" distR="114300" simplePos="0" relativeHeight="251666433" behindDoc="1" locked="0" layoutInCell="1" allowOverlap="1" wp14:anchorId="60718C5B" wp14:editId="7F973ED0">
                <wp:simplePos x="0" y="0"/>
                <wp:positionH relativeFrom="column">
                  <wp:posOffset>2314575</wp:posOffset>
                </wp:positionH>
                <wp:positionV relativeFrom="paragraph">
                  <wp:posOffset>6138545</wp:posOffset>
                </wp:positionV>
                <wp:extent cx="971550" cy="971550"/>
                <wp:effectExtent l="0" t="0" r="0" b="0"/>
                <wp:wrapTight wrapText="bothSides">
                  <wp:wrapPolygon edited="0">
                    <wp:start x="0" y="0"/>
                    <wp:lineTo x="0" y="21176"/>
                    <wp:lineTo x="21176" y="21176"/>
                    <wp:lineTo x="21176" y="0"/>
                    <wp:lineTo x="0" y="0"/>
                  </wp:wrapPolygon>
                </wp:wrapTight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7155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  <w:r w:rsidR="004569BF" w:rsidRPr="006565A0">
            <w:rPr>
              <w:rFonts w:ascii="Times New Roman" w:eastAsiaTheme="minorEastAsia" w:hAnsi="Times New Roman" w:cs="Times New Roman"/>
              <w:noProof/>
              <w:color w:val="FFFFFF" w:themeColor="background1"/>
              <w:sz w:val="48"/>
              <w:szCs w:val="48"/>
            </w:rPr>
            <mc:AlternateContent>
              <mc:Choice Requires="wps">
                <w:drawing>
                  <wp:anchor distT="45720" distB="45720" distL="114300" distR="114300" simplePos="0" relativeHeight="251665409" behindDoc="0" locked="0" layoutInCell="1" allowOverlap="1" wp14:anchorId="114F2F63" wp14:editId="53F7D2BD">
                    <wp:simplePos x="0" y="0"/>
                    <wp:positionH relativeFrom="column">
                      <wp:posOffset>1666875</wp:posOffset>
                    </wp:positionH>
                    <wp:positionV relativeFrom="paragraph">
                      <wp:posOffset>5891213</wp:posOffset>
                    </wp:positionV>
                    <wp:extent cx="2360930" cy="252095"/>
                    <wp:effectExtent l="0" t="0" r="381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60930" cy="2520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A47BB1" w14:textId="3BC3D16A" w:rsidR="00654370" w:rsidRPr="009317EF" w:rsidRDefault="00654370" w:rsidP="009317EF">
                                <w:pPr>
                                  <w:autoSpaceDE w:val="0"/>
                                  <w:autoSpaceDN w:val="0"/>
                                  <w:adjustRightInd w:val="0"/>
                                  <w:jc w:val="center"/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</w:pPr>
                                <w:r w:rsidRPr="009317EF"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  <w:t>Prepared By:</w:t>
                                </w:r>
                                <w:r w:rsidR="00D34831">
                                  <w:rPr>
                                    <w:rFonts w:eastAsia="Calibri" w:cs="Times New Roman"/>
                                    <w:i/>
                                    <w:iCs/>
                                  </w:rPr>
                                  <w:t xml:space="preserve"> Alfred D. Hul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4F2F63" id="_x0000_s1027" type="#_x0000_t202" style="position:absolute;margin-left:131.25pt;margin-top:463.9pt;width:185.9pt;height:19.85pt;z-index:251665409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" stroked="f">
                    <v:textbox>
                      <w:txbxContent>
                        <w:p w14:paraId="17A47BB1" w14:textId="3BC3D16A" w:rsidR="00654370" w:rsidRPr="009317EF" w:rsidRDefault="00654370" w:rsidP="009317EF">
                          <w:pPr>
                            <w:autoSpaceDE w:val="0"/>
                            <w:autoSpaceDN w:val="0"/>
                            <w:adjustRightInd w:val="0"/>
                            <w:jc w:val="center"/>
                            <w:rPr>
                              <w:rFonts w:eastAsia="Calibri" w:cs="Times New Roman"/>
                              <w:i/>
                              <w:iCs/>
                            </w:rPr>
                          </w:pPr>
                          <w:r w:rsidRPr="009317EF">
                            <w:rPr>
                              <w:rFonts w:eastAsia="Calibri" w:cs="Times New Roman"/>
                              <w:i/>
                              <w:iCs/>
                            </w:rPr>
                            <w:t>Prepared By:</w:t>
                          </w:r>
                          <w:r w:rsidR="00D34831">
                            <w:rPr>
                              <w:rFonts w:eastAsia="Calibri" w:cs="Times New Roman"/>
                              <w:i/>
                              <w:iCs/>
                            </w:rPr>
                            <w:t xml:space="preserve"> Alfred D. Hull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C05F8F" w:rsidRPr="006565A0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0289" behindDoc="1" locked="0" layoutInCell="1" allowOverlap="1" wp14:anchorId="3CB6BECB" wp14:editId="49C258B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60DA39B0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</w:p>
                                <w:p w14:paraId="7DCFA5F9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</w:p>
                                <w:p w14:paraId="4E45E910" w14:textId="2223CCA9" w:rsidR="00654370" w:rsidRPr="00B55D5E" w:rsidRDefault="00A87253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Data Engineering</w:t>
                                  </w:r>
                                </w:p>
                                <w:p w14:paraId="1375C544" w14:textId="49152EA5" w:rsidR="00654370" w:rsidRDefault="00A87253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Open-Ended Capstone</w:t>
                                  </w:r>
                                </w:p>
                                <w:p w14:paraId="2518731F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5A135D0" w14:textId="6FF8DDC8" w:rsidR="00654370" w:rsidRDefault="00E16B55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December</w:t>
                                  </w:r>
                                  <w:r w:rsidR="00654370"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 2020</w:t>
                                  </w:r>
                                </w:p>
                                <w:p w14:paraId="74540B67" w14:textId="07D59F1C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945B10B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27F0D69" w14:textId="2B2DE938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4C1B83">
                                    <w:rPr>
                                      <w:noProof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drawing>
                                      <wp:inline distT="0" distB="0" distL="0" distR="0" wp14:anchorId="57110996" wp14:editId="1C6FB1D2">
                                        <wp:extent cx="4841875" cy="926275"/>
                                        <wp:effectExtent l="0" t="0" r="0" b="7620"/>
                                        <wp:docPr id="7" name="Picture 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4865158" cy="93072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7971085" w14:textId="2961A738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2258CE36" w14:textId="43EBB04E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43D76D23" w14:textId="77777777" w:rsidR="00654370" w:rsidRDefault="00654370" w:rsidP="005C39E6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3CB6BECB" id="Group 125" o:spid="_x0000_s1028" style="position:absolute;margin-left:0;margin-top:0;width:540pt;height:556.55pt;z-index:-251656191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q7aagUAAKo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">
                    <o:lock v:ext="edit" aspectratio="t"/>
                    <v:shape id="Freeform 10" o:spid="_x0000_s1029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60DA39B0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7DCFA5F9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</w:p>
                          <w:p w14:paraId="4E45E910" w14:textId="2223CCA9" w:rsidR="00654370" w:rsidRPr="00B55D5E" w:rsidRDefault="00A87253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Data Engineering</w:t>
                            </w:r>
                          </w:p>
                          <w:p w14:paraId="1375C544" w14:textId="49152EA5" w:rsidR="00654370" w:rsidRDefault="00A87253" w:rsidP="005C39E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t>Open-Ended Capstone</w:t>
                            </w:r>
                          </w:p>
                          <w:p w14:paraId="2518731F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5A135D0" w14:textId="6FF8DDC8" w:rsidR="00654370" w:rsidRDefault="00E16B55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December</w:t>
                            </w:r>
                            <w:r w:rsidR="00654370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2020</w:t>
                            </w:r>
                          </w:p>
                          <w:p w14:paraId="74540B67" w14:textId="07D59F1C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2945B10B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27F0D69" w14:textId="2B2DE938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4C1B83">
                              <w:rPr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57110996" wp14:editId="1C6FB1D2">
                                  <wp:extent cx="4841875" cy="926275"/>
                                  <wp:effectExtent l="0" t="0" r="0" b="762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865158" cy="9307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971085" w14:textId="2961A738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2258CE36" w14:textId="43EBB04E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43D76D23" w14:textId="77777777" w:rsidR="00654370" w:rsidRDefault="00654370" w:rsidP="005C39E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shape id="Freeform 11" o:spid="_x0000_s1030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="00C05F8F" w:rsidRPr="006565A0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3" behindDoc="0" locked="0" layoutInCell="1" allowOverlap="1" wp14:anchorId="4999D380" wp14:editId="5265CBBE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14D61AF" w14:textId="3EB93892" w:rsidR="00654370" w:rsidRDefault="0065437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999D380" id="Rectangle 130" o:spid="_x0000_s1031" style="position:absolute;margin-left:-4.4pt;margin-top:0;width:46.8pt;height:77.75pt;z-index:251661313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C6mw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14D61AF" w14:textId="3EB93892" w:rsidR="00654370" w:rsidRDefault="0065437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C05F8F" w:rsidRPr="006565A0">
            <w:rPr>
              <w:rFonts w:ascii="Times New Roman" w:eastAsiaTheme="minorEastAsia" w:hAnsi="Times New Roman" w:cs="Times New Roman"/>
              <w:color w:val="FFFFFF" w:themeColor="background1"/>
              <w:sz w:val="48"/>
              <w:szCs w:val="48"/>
            </w:rPr>
            <w:br w:type="page"/>
          </w:r>
        </w:p>
      </w:sdtContent>
    </w:sdt>
    <w:p w14:paraId="45FD3FCA" w14:textId="77777777" w:rsidR="00F557FD" w:rsidRPr="006565A0" w:rsidRDefault="00F557FD" w:rsidP="00195E0E">
      <w:pPr>
        <w:rPr>
          <w:rFonts w:ascii="Times New Roman" w:hAnsi="Times New Roman" w:cs="Times New Roman"/>
        </w:rPr>
        <w:sectPr w:rsidR="00F557FD" w:rsidRPr="006565A0" w:rsidSect="00772B3B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289E3CC6" w14:textId="77777777" w:rsidR="007D129C" w:rsidRPr="006565A0" w:rsidRDefault="007D129C" w:rsidP="00195E0E">
      <w:pPr>
        <w:rPr>
          <w:rFonts w:ascii="Times New Roman" w:hAnsi="Times New Roman" w:cs="Times New Roman"/>
        </w:rPr>
      </w:pPr>
    </w:p>
    <w:p w14:paraId="6D48CD29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sdt>
      <w:sdtPr>
        <w:rPr>
          <w:rFonts w:ascii="Times New Roman" w:hAnsi="Times New Roman" w:cs="Times New Roman"/>
          <w:b/>
          <w:bCs/>
          <w:color w:val="1F4E79" w:themeColor="accent1" w:themeShade="80"/>
        </w:rPr>
        <w:id w:val="45491315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</w:sdtEndPr>
      <w:sdtContent>
        <w:p w14:paraId="48B2FC3A" w14:textId="1B75B432" w:rsidR="008A287E" w:rsidRPr="008A287E" w:rsidRDefault="008A287E">
          <w:pPr>
            <w:pStyle w:val="TOCHeading"/>
            <w:rPr>
              <w:rFonts w:ascii="Times New Roman" w:hAnsi="Times New Roman" w:cs="Times New Roman"/>
              <w:b/>
              <w:bCs/>
              <w:color w:val="1F4E79" w:themeColor="accent1" w:themeShade="80"/>
            </w:rPr>
          </w:pPr>
          <w:r w:rsidRPr="008A287E">
            <w:rPr>
              <w:rFonts w:ascii="Times New Roman" w:hAnsi="Times New Roman" w:cs="Times New Roman"/>
              <w:b/>
              <w:bCs/>
              <w:color w:val="1F4E79" w:themeColor="accent1" w:themeShade="80"/>
            </w:rPr>
            <w:t>Contents</w:t>
          </w:r>
        </w:p>
        <w:p w14:paraId="7389B0BF" w14:textId="0787A322" w:rsidR="008A287E" w:rsidRDefault="008A2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574036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rtifact 1: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E8ADF" w14:textId="699A3FB8" w:rsidR="008A287E" w:rsidRDefault="008A28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37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ject Idea &amp; Propo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24DAD" w14:textId="03EC2448" w:rsidR="008A287E" w:rsidRDefault="008A2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38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rtifact 2: Design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AB653" w14:textId="755E9F84" w:rsidR="008A287E" w:rsidRDefault="008A28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39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ntity Relationship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144C6" w14:textId="0F3A9B17" w:rsidR="008A287E" w:rsidRDefault="008A287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40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eptua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849BB" w14:textId="4B74813E" w:rsidR="008A287E" w:rsidRDefault="008A287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41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unctiona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150B2" w14:textId="6D96CA20" w:rsidR="008A287E" w:rsidRDefault="008A287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42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hysica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17444" w14:textId="4C7CA56E" w:rsidR="008A287E" w:rsidRDefault="008A2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43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FFA2" w14:textId="545B929C" w:rsidR="008A287E" w:rsidRDefault="008A2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7574044" w:history="1">
            <w:r w:rsidRPr="00F6674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ppendix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574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31377" w14:textId="58143D04" w:rsidR="008A287E" w:rsidRDefault="008A287E">
          <w:r>
            <w:rPr>
              <w:b/>
              <w:bCs/>
              <w:noProof/>
            </w:rPr>
            <w:fldChar w:fldCharType="end"/>
          </w:r>
        </w:p>
      </w:sdtContent>
    </w:sdt>
    <w:p w14:paraId="46645517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1F92F489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A255D69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53F68C9B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7385D6F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1997CBB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E741063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B949772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18BBA6A0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3C21456A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7840AF7C" w14:textId="4F5D2016" w:rsidR="00F557FD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2A4C754" w14:textId="2A78C4D1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62357F8" w14:textId="44F2C153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2FEF6D49" w14:textId="0F406516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3472AF1F" w14:textId="2EB4FF98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0BE410F" w14:textId="4DD2CA4B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2AA7842D" w14:textId="77867F85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DD714F6" w14:textId="3F4C271D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67856637" w14:textId="03AF2E4A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28F8C58" w14:textId="08080668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36EA6FC4" w14:textId="5ACE7D94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3EB48CA1" w14:textId="2F83CB9D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6E2718AE" w14:textId="6CEAB276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02CD3E66" w14:textId="16DF8754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185764CE" w14:textId="6BC301A8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33238D88" w14:textId="75F96BDA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CAB750A" w14:textId="58B601BC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596D61F0" w14:textId="54530974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109E9C1B" w14:textId="2FD7800A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957DD5D" w14:textId="3AD441E8" w:rsidR="000579A4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7BF12457" w14:textId="77777777" w:rsidR="000579A4" w:rsidRPr="006565A0" w:rsidRDefault="000579A4" w:rsidP="00F557FD">
      <w:pPr>
        <w:jc w:val="center"/>
        <w:rPr>
          <w:rFonts w:ascii="Times New Roman" w:eastAsiaTheme="minorEastAsia" w:hAnsi="Times New Roman" w:cs="Times New Roman"/>
        </w:rPr>
      </w:pPr>
    </w:p>
    <w:p w14:paraId="62C6AFB4" w14:textId="77777777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</w:p>
    <w:p w14:paraId="4801F37D" w14:textId="649928FF" w:rsidR="00F557FD" w:rsidRPr="006565A0" w:rsidRDefault="00F557FD" w:rsidP="00F557FD">
      <w:pPr>
        <w:jc w:val="center"/>
        <w:rPr>
          <w:rFonts w:ascii="Times New Roman" w:eastAsiaTheme="minorEastAsia" w:hAnsi="Times New Roman" w:cs="Times New Roman"/>
        </w:rPr>
      </w:pPr>
      <w:r w:rsidRPr="006565A0">
        <w:rPr>
          <w:rFonts w:ascii="Times New Roman" w:eastAsiaTheme="minorEastAsia" w:hAnsi="Times New Roman" w:cs="Times New Roman"/>
        </w:rPr>
        <w:t>~ This Page is intentionally left blank ~</w:t>
      </w:r>
    </w:p>
    <w:p w14:paraId="1A790149" w14:textId="77777777" w:rsidR="00F557FD" w:rsidRPr="006565A0" w:rsidRDefault="00F557FD" w:rsidP="00F557FD">
      <w:pPr>
        <w:rPr>
          <w:rFonts w:ascii="Times New Roman" w:hAnsi="Times New Roman" w:cs="Times New Roman"/>
        </w:rPr>
      </w:pPr>
    </w:p>
    <w:p w14:paraId="18BA8B04" w14:textId="77777777" w:rsidR="00F557FD" w:rsidRPr="006565A0" w:rsidRDefault="00F557FD" w:rsidP="00F557FD">
      <w:pPr>
        <w:rPr>
          <w:rFonts w:ascii="Times New Roman" w:hAnsi="Times New Roman" w:cs="Times New Roman"/>
        </w:rPr>
      </w:pPr>
    </w:p>
    <w:p w14:paraId="5E973D88" w14:textId="534EFFDC" w:rsidR="00F557FD" w:rsidRPr="006565A0" w:rsidRDefault="00F557FD" w:rsidP="00F557FD">
      <w:pPr>
        <w:rPr>
          <w:rFonts w:ascii="Times New Roman" w:hAnsi="Times New Roman" w:cs="Times New Roman"/>
        </w:rPr>
        <w:sectPr w:rsidR="00F557FD" w:rsidRPr="006565A0" w:rsidSect="00772B3B">
          <w:footerReference w:type="first" r:id="rId13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4ABA2786" w14:textId="5F71747B" w:rsidR="005F295D" w:rsidRPr="006565A0" w:rsidRDefault="00C16458" w:rsidP="00367477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</w:pPr>
      <w:bookmarkStart w:id="1" w:name="_Toc57574036"/>
      <w:r w:rsidRPr="006565A0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lastRenderedPageBreak/>
        <w:t>A</w:t>
      </w:r>
      <w:r w:rsidR="005308CB" w:rsidRPr="006565A0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>rtifact</w:t>
      </w:r>
      <w:r w:rsidRPr="006565A0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 xml:space="preserve"> 1</w:t>
      </w:r>
      <w:r w:rsidR="00367477" w:rsidRPr="006565A0">
        <w:rPr>
          <w:rFonts w:ascii="Times New Roman" w:hAnsi="Times New Roman" w:cs="Times New Roman"/>
          <w:b/>
          <w:bCs/>
          <w:color w:val="1F4D78" w:themeColor="accent1" w:themeShade="7F"/>
          <w:u w:val="single"/>
        </w:rPr>
        <w:t>: Scope</w:t>
      </w:r>
      <w:bookmarkEnd w:id="1"/>
    </w:p>
    <w:p w14:paraId="11F8DFAF" w14:textId="5C22C96F" w:rsidR="00506AF9" w:rsidRPr="006565A0" w:rsidRDefault="00506AF9" w:rsidP="00F0694F">
      <w:pPr>
        <w:pStyle w:val="NoSpacing"/>
        <w:rPr>
          <w:rFonts w:ascii="Times New Roman" w:hAnsi="Times New Roman" w:cs="Times New Roman"/>
        </w:rPr>
      </w:pPr>
    </w:p>
    <w:p w14:paraId="3D968044" w14:textId="3143FA0F" w:rsidR="00F0694F" w:rsidRPr="006565A0" w:rsidRDefault="00F0694F" w:rsidP="00F0694F">
      <w:pPr>
        <w:pStyle w:val="NoSpacing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 xml:space="preserve">This </w:t>
      </w:r>
      <w:r w:rsidR="0089182A">
        <w:rPr>
          <w:rFonts w:ascii="Times New Roman" w:hAnsi="Times New Roman" w:cs="Times New Roman"/>
          <w:i/>
          <w:iCs/>
        </w:rPr>
        <w:t>p</w:t>
      </w:r>
      <w:r w:rsidRPr="006565A0">
        <w:rPr>
          <w:rFonts w:ascii="Times New Roman" w:hAnsi="Times New Roman" w:cs="Times New Roman"/>
          <w:i/>
          <w:iCs/>
        </w:rPr>
        <w:t xml:space="preserve">hase </w:t>
      </w:r>
      <w:r w:rsidR="00116A57" w:rsidRPr="006565A0">
        <w:rPr>
          <w:rFonts w:ascii="Times New Roman" w:hAnsi="Times New Roman" w:cs="Times New Roman"/>
          <w:i/>
          <w:iCs/>
        </w:rPr>
        <w:t>defines</w:t>
      </w:r>
      <w:r w:rsidRPr="006565A0">
        <w:rPr>
          <w:rFonts w:ascii="Times New Roman" w:hAnsi="Times New Roman" w:cs="Times New Roman"/>
          <w:i/>
          <w:iCs/>
        </w:rPr>
        <w:t xml:space="preserve"> the opportunity</w:t>
      </w:r>
      <w:r w:rsidR="00B1393C" w:rsidRPr="006565A0">
        <w:rPr>
          <w:rFonts w:ascii="Times New Roman" w:hAnsi="Times New Roman" w:cs="Times New Roman"/>
          <w:i/>
          <w:iCs/>
        </w:rPr>
        <w:t xml:space="preserve"> this project intends to </w:t>
      </w:r>
      <w:r w:rsidR="00E65D79" w:rsidRPr="006565A0">
        <w:rPr>
          <w:rFonts w:ascii="Times New Roman" w:hAnsi="Times New Roman" w:cs="Times New Roman"/>
          <w:i/>
          <w:iCs/>
        </w:rPr>
        <w:t>address</w:t>
      </w:r>
      <w:r w:rsidR="00B1393C" w:rsidRPr="006565A0">
        <w:rPr>
          <w:rFonts w:ascii="Times New Roman" w:hAnsi="Times New Roman" w:cs="Times New Roman"/>
          <w:i/>
          <w:iCs/>
        </w:rPr>
        <w:t xml:space="preserve">, </w:t>
      </w:r>
      <w:r w:rsidR="00367477" w:rsidRPr="006565A0">
        <w:rPr>
          <w:rFonts w:ascii="Times New Roman" w:hAnsi="Times New Roman" w:cs="Times New Roman"/>
          <w:i/>
          <w:iCs/>
        </w:rPr>
        <w:t>clarifies</w:t>
      </w:r>
      <w:r w:rsidR="00E07CE2" w:rsidRPr="006565A0">
        <w:rPr>
          <w:rFonts w:ascii="Times New Roman" w:hAnsi="Times New Roman" w:cs="Times New Roman"/>
          <w:i/>
          <w:iCs/>
        </w:rPr>
        <w:t xml:space="preserve"> </w:t>
      </w:r>
      <w:r w:rsidR="00834D70" w:rsidRPr="006565A0">
        <w:rPr>
          <w:rFonts w:ascii="Times New Roman" w:hAnsi="Times New Roman" w:cs="Times New Roman"/>
          <w:i/>
          <w:iCs/>
        </w:rPr>
        <w:t xml:space="preserve">expected outcomes, </w:t>
      </w:r>
      <w:r w:rsidR="00CA5489" w:rsidRPr="006565A0">
        <w:rPr>
          <w:rFonts w:ascii="Times New Roman" w:hAnsi="Times New Roman" w:cs="Times New Roman"/>
          <w:i/>
          <w:iCs/>
        </w:rPr>
        <w:t xml:space="preserve">and </w:t>
      </w:r>
      <w:r w:rsidR="00E07CE2" w:rsidRPr="006565A0">
        <w:rPr>
          <w:rFonts w:ascii="Times New Roman" w:hAnsi="Times New Roman" w:cs="Times New Roman"/>
          <w:i/>
          <w:iCs/>
        </w:rPr>
        <w:t xml:space="preserve">highlights the </w:t>
      </w:r>
      <w:r w:rsidR="00603A2D" w:rsidRPr="006565A0">
        <w:rPr>
          <w:rFonts w:ascii="Times New Roman" w:hAnsi="Times New Roman" w:cs="Times New Roman"/>
          <w:i/>
          <w:iCs/>
        </w:rPr>
        <w:t xml:space="preserve">necessary </w:t>
      </w:r>
      <w:r w:rsidR="00C46006" w:rsidRPr="006565A0">
        <w:rPr>
          <w:rFonts w:ascii="Times New Roman" w:hAnsi="Times New Roman" w:cs="Times New Roman"/>
          <w:i/>
          <w:iCs/>
        </w:rPr>
        <w:t>resources</w:t>
      </w:r>
      <w:r w:rsidR="00B1393C" w:rsidRPr="006565A0">
        <w:rPr>
          <w:rFonts w:ascii="Times New Roman" w:hAnsi="Times New Roman" w:cs="Times New Roman"/>
          <w:i/>
          <w:iCs/>
        </w:rPr>
        <w:t xml:space="preserve"> </w:t>
      </w:r>
      <w:r w:rsidR="00CA5489" w:rsidRPr="006565A0">
        <w:rPr>
          <w:rFonts w:ascii="Times New Roman" w:hAnsi="Times New Roman" w:cs="Times New Roman"/>
          <w:i/>
          <w:iCs/>
        </w:rPr>
        <w:t>require</w:t>
      </w:r>
      <w:r w:rsidR="00603A2D" w:rsidRPr="006565A0">
        <w:rPr>
          <w:rFonts w:ascii="Times New Roman" w:hAnsi="Times New Roman" w:cs="Times New Roman"/>
          <w:i/>
          <w:iCs/>
        </w:rPr>
        <w:t>d for optimal success</w:t>
      </w:r>
      <w:r w:rsidR="00CA5489" w:rsidRPr="006565A0">
        <w:rPr>
          <w:rFonts w:ascii="Times New Roman" w:hAnsi="Times New Roman" w:cs="Times New Roman"/>
          <w:i/>
          <w:iCs/>
        </w:rPr>
        <w:t>.</w:t>
      </w:r>
    </w:p>
    <w:p w14:paraId="055C4ADB" w14:textId="77777777" w:rsidR="00107195" w:rsidRPr="006565A0" w:rsidRDefault="00107195" w:rsidP="00F0694F">
      <w:pPr>
        <w:pStyle w:val="NoSpacing"/>
        <w:rPr>
          <w:rFonts w:ascii="Times New Roman" w:hAnsi="Times New Roman" w:cs="Times New Roman"/>
        </w:rPr>
      </w:pPr>
    </w:p>
    <w:p w14:paraId="45B9E1BB" w14:textId="6BF6DEF2" w:rsidR="0065675C" w:rsidRPr="006565A0" w:rsidRDefault="00623A0E" w:rsidP="00367477">
      <w:pPr>
        <w:pStyle w:val="Heading2"/>
        <w:rPr>
          <w:rFonts w:ascii="Times New Roman" w:hAnsi="Times New Roman" w:cs="Times New Roman"/>
          <w:b/>
          <w:bCs/>
          <w:u w:val="single"/>
        </w:rPr>
      </w:pPr>
      <w:bookmarkStart w:id="2" w:name="_Toc57574037"/>
      <w:r w:rsidRPr="006565A0">
        <w:rPr>
          <w:rFonts w:ascii="Times New Roman" w:hAnsi="Times New Roman" w:cs="Times New Roman"/>
          <w:b/>
          <w:bCs/>
          <w:u w:val="single"/>
        </w:rPr>
        <w:t>Project Idea &amp; Proposal</w:t>
      </w:r>
      <w:bookmarkEnd w:id="2"/>
    </w:p>
    <w:p w14:paraId="4A6701EE" w14:textId="77777777" w:rsidR="0065675C" w:rsidRPr="006565A0" w:rsidRDefault="0065675C" w:rsidP="00FA37EC">
      <w:pPr>
        <w:pStyle w:val="NoSpacing"/>
        <w:rPr>
          <w:rFonts w:ascii="Times New Roman" w:hAnsi="Times New Roman" w:cs="Times New Roman"/>
        </w:rPr>
      </w:pPr>
    </w:p>
    <w:p w14:paraId="7E3DCD6C" w14:textId="6659AEDE" w:rsidR="00C67352" w:rsidRPr="006565A0" w:rsidRDefault="00C67352" w:rsidP="00C67352">
      <w:pPr>
        <w:pStyle w:val="NoSpacing"/>
        <w:rPr>
          <w:rFonts w:ascii="Times New Roman" w:hAnsi="Times New Roman" w:cs="Times New Roman"/>
          <w:b/>
          <w:bCs/>
        </w:rPr>
      </w:pPr>
      <w:r w:rsidRPr="006565A0">
        <w:rPr>
          <w:rFonts w:ascii="Times New Roman" w:hAnsi="Times New Roman" w:cs="Times New Roman"/>
          <w:b/>
          <w:bCs/>
        </w:rPr>
        <w:t xml:space="preserve">Question 1. </w:t>
      </w:r>
      <w:r w:rsidR="00A636B8" w:rsidRPr="006565A0">
        <w:rPr>
          <w:rFonts w:ascii="Times New Roman" w:hAnsi="Times New Roman" w:cs="Times New Roman"/>
          <w:b/>
          <w:bCs/>
        </w:rPr>
        <w:t>Data sources you are considering for your open</w:t>
      </w:r>
      <w:r w:rsidR="00B6583E" w:rsidRPr="006565A0">
        <w:rPr>
          <w:rFonts w:ascii="Times New Roman" w:hAnsi="Times New Roman" w:cs="Times New Roman"/>
          <w:b/>
          <w:bCs/>
        </w:rPr>
        <w:t>-</w:t>
      </w:r>
      <w:r w:rsidR="00A636B8" w:rsidRPr="006565A0">
        <w:rPr>
          <w:rFonts w:ascii="Times New Roman" w:hAnsi="Times New Roman" w:cs="Times New Roman"/>
          <w:b/>
          <w:bCs/>
        </w:rPr>
        <w:t xml:space="preserve">ended capstone </w:t>
      </w:r>
    </w:p>
    <w:p w14:paraId="729DF9EF" w14:textId="313DE374" w:rsidR="00CA7B99" w:rsidRPr="006565A0" w:rsidRDefault="00CA7B99" w:rsidP="00C67352">
      <w:pPr>
        <w:pStyle w:val="NoSpacing"/>
        <w:rPr>
          <w:rFonts w:ascii="Times New Roman" w:hAnsi="Times New Roman" w:cs="Times New Roman"/>
        </w:rPr>
      </w:pPr>
    </w:p>
    <w:p w14:paraId="156565B8" w14:textId="4821653C" w:rsidR="005C714E" w:rsidRPr="006565A0" w:rsidRDefault="007713E7" w:rsidP="007713E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b/>
          <w:bCs/>
          <w:i/>
          <w:iCs/>
        </w:rPr>
        <w:t>Data</w:t>
      </w:r>
      <w:r w:rsidRPr="006565A0">
        <w:rPr>
          <w:rFonts w:ascii="Times New Roman" w:hAnsi="Times New Roman" w:cs="Times New Roman"/>
          <w:i/>
          <w:iCs/>
        </w:rPr>
        <w:t xml:space="preserve">: </w:t>
      </w:r>
      <w:r w:rsidR="00770440" w:rsidRPr="006565A0">
        <w:rPr>
          <w:rFonts w:ascii="Times New Roman" w:hAnsi="Times New Roman" w:cs="Times New Roman"/>
          <w:i/>
          <w:iCs/>
        </w:rPr>
        <w:t>New York Taxi &amp; Limo</w:t>
      </w:r>
      <w:r w:rsidR="00C17619" w:rsidRPr="006565A0">
        <w:rPr>
          <w:rFonts w:ascii="Times New Roman" w:hAnsi="Times New Roman" w:cs="Times New Roman"/>
          <w:i/>
          <w:iCs/>
        </w:rPr>
        <w:t>usine Commission data set.</w:t>
      </w:r>
    </w:p>
    <w:p w14:paraId="2DCAB6BB" w14:textId="75DD39C7" w:rsidR="007713E7" w:rsidRPr="006565A0" w:rsidRDefault="007713E7" w:rsidP="007713E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b/>
          <w:bCs/>
          <w:i/>
          <w:iCs/>
        </w:rPr>
        <w:t>Link</w:t>
      </w:r>
      <w:r w:rsidRPr="006565A0">
        <w:rPr>
          <w:rFonts w:ascii="Times New Roman" w:hAnsi="Times New Roman" w:cs="Times New Roman"/>
          <w:i/>
          <w:iCs/>
        </w:rPr>
        <w:t xml:space="preserve">: </w:t>
      </w:r>
      <w:r w:rsidR="001D1D73" w:rsidRPr="006565A0">
        <w:rPr>
          <w:rFonts w:ascii="Times New Roman" w:hAnsi="Times New Roman" w:cs="Times New Roman"/>
          <w:i/>
          <w:iCs/>
        </w:rPr>
        <w:t>https://www1.nyc.gov/site/tlc/about/tlc-trip-record-data.page</w:t>
      </w:r>
    </w:p>
    <w:p w14:paraId="5C085E62" w14:textId="0F71E8EF" w:rsidR="0037144A" w:rsidRPr="006565A0" w:rsidRDefault="0037144A" w:rsidP="00C67352">
      <w:pPr>
        <w:pStyle w:val="NoSpacing"/>
        <w:rPr>
          <w:rFonts w:ascii="Times New Roman" w:hAnsi="Times New Roman" w:cs="Times New Roman"/>
        </w:rPr>
      </w:pPr>
    </w:p>
    <w:p w14:paraId="2001CEED" w14:textId="77777777" w:rsidR="00DA69C6" w:rsidRPr="006565A0" w:rsidRDefault="00DA69C6" w:rsidP="00C67352">
      <w:pPr>
        <w:pStyle w:val="NoSpacing"/>
        <w:rPr>
          <w:rFonts w:ascii="Times New Roman" w:hAnsi="Times New Roman" w:cs="Times New Roman"/>
        </w:rPr>
      </w:pPr>
    </w:p>
    <w:p w14:paraId="23FEA1C5" w14:textId="5B61FA75" w:rsidR="00C67352" w:rsidRPr="006565A0" w:rsidRDefault="00CA7B99" w:rsidP="00C67352">
      <w:pPr>
        <w:pStyle w:val="NoSpacing"/>
        <w:rPr>
          <w:rFonts w:ascii="Times New Roman" w:hAnsi="Times New Roman" w:cs="Times New Roman"/>
          <w:b/>
          <w:bCs/>
        </w:rPr>
      </w:pPr>
      <w:r w:rsidRPr="006565A0">
        <w:rPr>
          <w:rFonts w:ascii="Times New Roman" w:hAnsi="Times New Roman" w:cs="Times New Roman"/>
          <w:b/>
          <w:bCs/>
        </w:rPr>
        <w:t xml:space="preserve">Question </w:t>
      </w:r>
      <w:r w:rsidR="00C67352" w:rsidRPr="006565A0">
        <w:rPr>
          <w:rFonts w:ascii="Times New Roman" w:hAnsi="Times New Roman" w:cs="Times New Roman"/>
          <w:b/>
          <w:bCs/>
        </w:rPr>
        <w:t>2.</w:t>
      </w:r>
      <w:r w:rsidRPr="006565A0">
        <w:rPr>
          <w:rFonts w:ascii="Times New Roman" w:hAnsi="Times New Roman" w:cs="Times New Roman"/>
          <w:b/>
          <w:bCs/>
        </w:rPr>
        <w:t xml:space="preserve"> </w:t>
      </w:r>
      <w:r w:rsidR="00A636B8" w:rsidRPr="006565A0">
        <w:rPr>
          <w:rFonts w:ascii="Times New Roman" w:hAnsi="Times New Roman" w:cs="Times New Roman"/>
          <w:b/>
          <w:bCs/>
        </w:rPr>
        <w:t>Volume available of data for each source (historic and delta)</w:t>
      </w:r>
    </w:p>
    <w:p w14:paraId="4A49D82F" w14:textId="19966CFE" w:rsidR="00AC7B74" w:rsidRPr="006565A0" w:rsidRDefault="007B1FE2" w:rsidP="00AC7B74">
      <w:pPr>
        <w:pStyle w:val="NoSpacing"/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>The h</w:t>
      </w:r>
      <w:r w:rsidR="00AC7B74" w:rsidRPr="006565A0">
        <w:rPr>
          <w:rFonts w:ascii="Times New Roman" w:hAnsi="Times New Roman" w:cs="Times New Roman"/>
        </w:rPr>
        <w:t xml:space="preserve">istorical </w:t>
      </w:r>
      <w:r w:rsidR="00AB4B83" w:rsidRPr="006565A0">
        <w:rPr>
          <w:rFonts w:ascii="Times New Roman" w:hAnsi="Times New Roman" w:cs="Times New Roman"/>
        </w:rPr>
        <w:t>load</w:t>
      </w:r>
      <w:r w:rsidR="00F3174A" w:rsidRPr="006565A0">
        <w:rPr>
          <w:rFonts w:ascii="Times New Roman" w:hAnsi="Times New Roman" w:cs="Times New Roman"/>
        </w:rPr>
        <w:t xml:space="preserve"> </w:t>
      </w:r>
      <w:r w:rsidR="001259CE" w:rsidRPr="006565A0">
        <w:rPr>
          <w:rFonts w:ascii="Times New Roman" w:hAnsi="Times New Roman" w:cs="Times New Roman"/>
        </w:rPr>
        <w:t>comprises</w:t>
      </w:r>
      <w:r w:rsidR="00AC7B74" w:rsidRPr="006565A0">
        <w:rPr>
          <w:rFonts w:ascii="Times New Roman" w:hAnsi="Times New Roman" w:cs="Times New Roman"/>
        </w:rPr>
        <w:t xml:space="preserve"> </w:t>
      </w:r>
      <w:r w:rsidR="00B6583E" w:rsidRPr="006565A0">
        <w:rPr>
          <w:rFonts w:ascii="Times New Roman" w:hAnsi="Times New Roman" w:cs="Times New Roman"/>
        </w:rPr>
        <w:t>the below-archived file sets for each month of the year since 2009, totaling</w:t>
      </w:r>
      <w:r w:rsidR="0084447B" w:rsidRPr="006565A0">
        <w:rPr>
          <w:rFonts w:ascii="Times New Roman" w:hAnsi="Times New Roman" w:cs="Times New Roman"/>
        </w:rPr>
        <w:t xml:space="preserve"> around 288 gigabytes</w:t>
      </w:r>
      <w:r w:rsidR="00AC7B74" w:rsidRPr="006565A0">
        <w:rPr>
          <w:rFonts w:ascii="Times New Roman" w:hAnsi="Times New Roman" w:cs="Times New Roman"/>
        </w:rPr>
        <w:t>.</w:t>
      </w:r>
      <w:r w:rsidR="00F808B2" w:rsidRPr="006565A0">
        <w:rPr>
          <w:rFonts w:ascii="Times New Roman" w:hAnsi="Times New Roman" w:cs="Times New Roman"/>
        </w:rPr>
        <w:t xml:space="preserve"> The complementary delta </w:t>
      </w:r>
      <w:r w:rsidR="00AB4B83" w:rsidRPr="006565A0">
        <w:rPr>
          <w:rFonts w:ascii="Times New Roman" w:hAnsi="Times New Roman" w:cs="Times New Roman"/>
        </w:rPr>
        <w:t>loads</w:t>
      </w:r>
      <w:r w:rsidR="0084447B" w:rsidRPr="006565A0">
        <w:rPr>
          <w:rFonts w:ascii="Times New Roman" w:hAnsi="Times New Roman" w:cs="Times New Roman"/>
        </w:rPr>
        <w:t xml:space="preserve"> occur each month and increment the data set</w:t>
      </w:r>
      <w:r w:rsidR="00DA69C6" w:rsidRPr="006565A0">
        <w:rPr>
          <w:rFonts w:ascii="Times New Roman" w:hAnsi="Times New Roman" w:cs="Times New Roman"/>
        </w:rPr>
        <w:t xml:space="preserve"> by at</w:t>
      </w:r>
      <w:r w:rsidR="00B6583E" w:rsidRPr="006565A0">
        <w:rPr>
          <w:rFonts w:ascii="Times New Roman" w:hAnsi="Times New Roman" w:cs="Times New Roman"/>
        </w:rPr>
        <w:t xml:space="preserve"> </w:t>
      </w:r>
      <w:r w:rsidR="00DA69C6" w:rsidRPr="006565A0">
        <w:rPr>
          <w:rFonts w:ascii="Times New Roman" w:hAnsi="Times New Roman" w:cs="Times New Roman"/>
        </w:rPr>
        <w:t>least</w:t>
      </w:r>
      <w:r w:rsidR="00F808B2" w:rsidRPr="006565A0">
        <w:rPr>
          <w:rFonts w:ascii="Times New Roman" w:hAnsi="Times New Roman" w:cs="Times New Roman"/>
        </w:rPr>
        <w:t xml:space="preserve"> 2 gigabyte</w:t>
      </w:r>
      <w:r w:rsidR="00B6583E" w:rsidRPr="006565A0">
        <w:rPr>
          <w:rFonts w:ascii="Times New Roman" w:hAnsi="Times New Roman" w:cs="Times New Roman"/>
        </w:rPr>
        <w:t>s</w:t>
      </w:r>
      <w:r w:rsidR="00F808B2" w:rsidRPr="006565A0">
        <w:rPr>
          <w:rFonts w:ascii="Times New Roman" w:hAnsi="Times New Roman" w:cs="Times New Roman"/>
        </w:rPr>
        <w:t xml:space="preserve"> </w:t>
      </w:r>
      <w:r w:rsidR="00DA69C6" w:rsidRPr="006565A0">
        <w:rPr>
          <w:rFonts w:ascii="Times New Roman" w:hAnsi="Times New Roman" w:cs="Times New Roman"/>
        </w:rPr>
        <w:t>in total.</w:t>
      </w:r>
      <w:r w:rsidRPr="006565A0">
        <w:rPr>
          <w:rFonts w:ascii="Times New Roman" w:hAnsi="Times New Roman" w:cs="Times New Roman"/>
        </w:rPr>
        <w:t xml:space="preserve"> </w:t>
      </w:r>
    </w:p>
    <w:p w14:paraId="4D264881" w14:textId="77777777" w:rsidR="00DA69C6" w:rsidRPr="006565A0" w:rsidRDefault="00DA69C6" w:rsidP="00C67352">
      <w:pPr>
        <w:pStyle w:val="NoSpacing"/>
        <w:rPr>
          <w:rFonts w:ascii="Times New Roman" w:hAnsi="Times New Roman" w:cs="Times New Roman"/>
        </w:rPr>
      </w:pPr>
    </w:p>
    <w:p w14:paraId="6CFD0D45" w14:textId="033BA76B" w:rsidR="00501CDE" w:rsidRPr="006565A0" w:rsidRDefault="006B2E07" w:rsidP="00C67352">
      <w:pPr>
        <w:pStyle w:val="NoSpacing"/>
        <w:rPr>
          <w:rFonts w:ascii="Times New Roman" w:hAnsi="Times New Roman" w:cs="Times New Roman"/>
          <w:b/>
          <w:bCs/>
          <w:i/>
          <w:iCs/>
          <w:u w:val="single"/>
        </w:rPr>
      </w:pPr>
      <w:r w:rsidRPr="006565A0">
        <w:rPr>
          <w:rFonts w:ascii="Times New Roman" w:hAnsi="Times New Roman" w:cs="Times New Roman"/>
          <w:b/>
          <w:bCs/>
          <w:i/>
          <w:iCs/>
          <w:u w:val="single"/>
        </w:rPr>
        <w:t>Delta</w:t>
      </w:r>
      <w:r w:rsidR="00CC426D" w:rsidRPr="006565A0">
        <w:rPr>
          <w:rFonts w:ascii="Times New Roman" w:hAnsi="Times New Roman" w:cs="Times New Roman"/>
          <w:b/>
          <w:bCs/>
          <w:i/>
          <w:iCs/>
          <w:u w:val="single"/>
        </w:rPr>
        <w:t xml:space="preserve"> Load</w:t>
      </w:r>
      <w:r w:rsidR="00903014" w:rsidRPr="006565A0">
        <w:rPr>
          <w:rFonts w:ascii="Times New Roman" w:hAnsi="Times New Roman" w:cs="Times New Roman"/>
          <w:b/>
          <w:bCs/>
          <w:i/>
          <w:iCs/>
          <w:u w:val="single"/>
        </w:rPr>
        <w:t xml:space="preserve"> (</w:t>
      </w:r>
      <w:r w:rsidR="00CC426D" w:rsidRPr="006565A0">
        <w:rPr>
          <w:rFonts w:ascii="Times New Roman" w:hAnsi="Times New Roman" w:cs="Times New Roman"/>
          <w:b/>
          <w:bCs/>
          <w:i/>
          <w:iCs/>
          <w:u w:val="single"/>
        </w:rPr>
        <w:t xml:space="preserve">2 gigabytes </w:t>
      </w:r>
      <w:r w:rsidR="00903014" w:rsidRPr="006565A0">
        <w:rPr>
          <w:rFonts w:ascii="Times New Roman" w:hAnsi="Times New Roman" w:cs="Times New Roman"/>
          <w:b/>
          <w:bCs/>
          <w:i/>
          <w:iCs/>
          <w:u w:val="single"/>
        </w:rPr>
        <w:t>per month)</w:t>
      </w:r>
      <w:r w:rsidR="00111FC5" w:rsidRPr="006565A0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06E62AA7" w14:textId="67ECFD21" w:rsidR="00632E32" w:rsidRPr="006565A0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>Yellow Taxi Trip Records (CSV)</w:t>
      </w:r>
      <w:r w:rsidR="00F217C4" w:rsidRPr="006565A0">
        <w:rPr>
          <w:rFonts w:ascii="Times New Roman" w:hAnsi="Times New Roman" w:cs="Times New Roman"/>
          <w:i/>
          <w:iCs/>
        </w:rPr>
        <w:t>: file</w:t>
      </w:r>
      <w:r w:rsidR="008B1E34" w:rsidRPr="006565A0">
        <w:rPr>
          <w:rFonts w:ascii="Times New Roman" w:hAnsi="Times New Roman" w:cs="Times New Roman"/>
          <w:i/>
          <w:iCs/>
        </w:rPr>
        <w:t xml:space="preserve"> </w:t>
      </w:r>
      <w:r w:rsidR="00190C05" w:rsidRPr="006565A0">
        <w:rPr>
          <w:rFonts w:ascii="Times New Roman" w:hAnsi="Times New Roman" w:cs="Times New Roman"/>
          <w:i/>
          <w:iCs/>
        </w:rPr>
        <w:t>size</w:t>
      </w:r>
      <w:r w:rsidR="008B1E34" w:rsidRPr="006565A0">
        <w:rPr>
          <w:rFonts w:ascii="Times New Roman" w:hAnsi="Times New Roman" w:cs="Times New Roman"/>
          <w:i/>
          <w:iCs/>
        </w:rPr>
        <w:t xml:space="preserve"> </w:t>
      </w:r>
      <w:r w:rsidR="00F35605" w:rsidRPr="006565A0">
        <w:rPr>
          <w:rFonts w:ascii="Times New Roman" w:hAnsi="Times New Roman" w:cs="Times New Roman"/>
          <w:i/>
          <w:iCs/>
        </w:rPr>
        <w:t>– 579,698</w:t>
      </w:r>
      <w:r w:rsidR="004C2B0B" w:rsidRPr="006565A0">
        <w:rPr>
          <w:rFonts w:ascii="Times New Roman" w:hAnsi="Times New Roman" w:cs="Times New Roman"/>
          <w:i/>
          <w:iCs/>
        </w:rPr>
        <w:t xml:space="preserve"> KB</w:t>
      </w:r>
    </w:p>
    <w:p w14:paraId="46FF05E2" w14:textId="75778BE4" w:rsidR="00632E32" w:rsidRPr="006565A0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>Green Taxi Trip Records (CSV)</w:t>
      </w:r>
      <w:r w:rsidR="004C2B0B" w:rsidRPr="006565A0">
        <w:rPr>
          <w:rFonts w:ascii="Times New Roman" w:hAnsi="Times New Roman" w:cs="Times New Roman"/>
          <w:i/>
          <w:iCs/>
        </w:rPr>
        <w:t>: file size – 39,744 KB</w:t>
      </w:r>
    </w:p>
    <w:p w14:paraId="4091984D" w14:textId="3E459571" w:rsidR="00632E32" w:rsidRPr="006565A0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>For-Hire Vehicle Trip Records (CSV)</w:t>
      </w:r>
      <w:r w:rsidR="004C2B0B" w:rsidRPr="006565A0">
        <w:rPr>
          <w:rFonts w:ascii="Times New Roman" w:hAnsi="Times New Roman" w:cs="Times New Roman"/>
          <w:i/>
          <w:iCs/>
        </w:rPr>
        <w:t xml:space="preserve"> </w:t>
      </w:r>
      <w:r w:rsidR="008F09E5" w:rsidRPr="006565A0">
        <w:rPr>
          <w:rFonts w:ascii="Times New Roman" w:hAnsi="Times New Roman" w:cs="Times New Roman"/>
          <w:i/>
          <w:iCs/>
        </w:rPr>
        <w:t>–</w:t>
      </w:r>
      <w:r w:rsidR="004C2B0B" w:rsidRPr="006565A0">
        <w:rPr>
          <w:rFonts w:ascii="Times New Roman" w:hAnsi="Times New Roman" w:cs="Times New Roman"/>
          <w:i/>
          <w:iCs/>
        </w:rPr>
        <w:t xml:space="preserve"> </w:t>
      </w:r>
      <w:r w:rsidR="008F09E5" w:rsidRPr="006565A0">
        <w:rPr>
          <w:rFonts w:ascii="Times New Roman" w:hAnsi="Times New Roman" w:cs="Times New Roman"/>
          <w:i/>
          <w:iCs/>
        </w:rPr>
        <w:t>108,186 KB</w:t>
      </w:r>
    </w:p>
    <w:p w14:paraId="602F440F" w14:textId="1E8F10D1" w:rsidR="00111FC5" w:rsidRPr="006565A0" w:rsidRDefault="00632E32" w:rsidP="00632E32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>High Volume For-Hire Vehicle Trip Records (CSV)</w:t>
      </w:r>
      <w:r w:rsidR="008F09E5" w:rsidRPr="006565A0">
        <w:rPr>
          <w:rFonts w:ascii="Times New Roman" w:hAnsi="Times New Roman" w:cs="Times New Roman"/>
          <w:i/>
          <w:iCs/>
        </w:rPr>
        <w:t xml:space="preserve"> </w:t>
      </w:r>
      <w:r w:rsidR="007613E1" w:rsidRPr="006565A0">
        <w:rPr>
          <w:rFonts w:ascii="Times New Roman" w:hAnsi="Times New Roman" w:cs="Times New Roman"/>
          <w:i/>
          <w:iCs/>
        </w:rPr>
        <w:t>–</w:t>
      </w:r>
      <w:r w:rsidR="008F09E5" w:rsidRPr="006565A0">
        <w:rPr>
          <w:rFonts w:ascii="Times New Roman" w:hAnsi="Times New Roman" w:cs="Times New Roman"/>
          <w:i/>
          <w:iCs/>
        </w:rPr>
        <w:t xml:space="preserve"> </w:t>
      </w:r>
      <w:r w:rsidR="007613E1" w:rsidRPr="006565A0">
        <w:rPr>
          <w:rFonts w:ascii="Times New Roman" w:hAnsi="Times New Roman" w:cs="Times New Roman"/>
          <w:i/>
          <w:iCs/>
        </w:rPr>
        <w:t>1,273,3</w:t>
      </w:r>
      <w:r w:rsidR="006B2E07" w:rsidRPr="006565A0">
        <w:rPr>
          <w:rFonts w:ascii="Times New Roman" w:hAnsi="Times New Roman" w:cs="Times New Roman"/>
          <w:i/>
          <w:iCs/>
        </w:rPr>
        <w:t>42</w:t>
      </w:r>
      <w:r w:rsidR="00C67E39" w:rsidRPr="006565A0">
        <w:rPr>
          <w:rFonts w:ascii="Times New Roman" w:hAnsi="Times New Roman" w:cs="Times New Roman"/>
          <w:i/>
          <w:iCs/>
        </w:rPr>
        <w:t xml:space="preserve"> KB</w:t>
      </w:r>
    </w:p>
    <w:p w14:paraId="69A02D49" w14:textId="06CEAE09" w:rsidR="006B2E07" w:rsidRPr="006565A0" w:rsidRDefault="006B2E07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41F74944" w14:textId="6896954F" w:rsidR="006B2E07" w:rsidRPr="006565A0" w:rsidRDefault="006B2E07" w:rsidP="006B2E07">
      <w:pPr>
        <w:pStyle w:val="NoSpacing"/>
        <w:rPr>
          <w:rFonts w:ascii="Times New Roman" w:hAnsi="Times New Roman" w:cs="Times New Roman"/>
          <w:b/>
          <w:bCs/>
          <w:i/>
          <w:iCs/>
          <w:u w:val="single"/>
        </w:rPr>
      </w:pPr>
      <w:r w:rsidRPr="006565A0">
        <w:rPr>
          <w:rFonts w:ascii="Times New Roman" w:hAnsi="Times New Roman" w:cs="Times New Roman"/>
          <w:b/>
          <w:bCs/>
          <w:i/>
          <w:iCs/>
          <w:u w:val="single"/>
        </w:rPr>
        <w:t>Historical Load</w:t>
      </w:r>
      <w:r w:rsidR="00C67E39" w:rsidRPr="006565A0">
        <w:rPr>
          <w:rFonts w:ascii="Times New Roman" w:hAnsi="Times New Roman" w:cs="Times New Roman"/>
          <w:b/>
          <w:bCs/>
          <w:i/>
          <w:iCs/>
          <w:u w:val="single"/>
        </w:rPr>
        <w:t xml:space="preserve"> (288</w:t>
      </w:r>
      <w:r w:rsidR="00785E99" w:rsidRPr="006565A0">
        <w:rPr>
          <w:rFonts w:ascii="Times New Roman" w:hAnsi="Times New Roman" w:cs="Times New Roman"/>
          <w:b/>
          <w:bCs/>
          <w:i/>
          <w:iCs/>
          <w:u w:val="single"/>
        </w:rPr>
        <w:t xml:space="preserve"> gigabytes)</w:t>
      </w:r>
      <w:r w:rsidRPr="006565A0">
        <w:rPr>
          <w:rFonts w:ascii="Times New Roman" w:hAnsi="Times New Roman" w:cs="Times New Roman"/>
          <w:b/>
          <w:bCs/>
          <w:i/>
          <w:iCs/>
          <w:u w:val="single"/>
        </w:rPr>
        <w:t>.</w:t>
      </w:r>
    </w:p>
    <w:p w14:paraId="102EA02F" w14:textId="7EA8F4CD" w:rsidR="006B2E07" w:rsidRPr="006565A0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 xml:space="preserve">Yellow Taxi Trip Records (CSV): file size – </w:t>
      </w:r>
      <w:r w:rsidR="002524A2" w:rsidRPr="006565A0">
        <w:rPr>
          <w:rFonts w:ascii="Times New Roman" w:hAnsi="Times New Roman" w:cs="Times New Roman"/>
          <w:i/>
          <w:iCs/>
        </w:rPr>
        <w:t>83</w:t>
      </w:r>
      <w:r w:rsidR="000946D1" w:rsidRPr="006565A0">
        <w:rPr>
          <w:rFonts w:ascii="Times New Roman" w:hAnsi="Times New Roman" w:cs="Times New Roman"/>
          <w:i/>
          <w:iCs/>
        </w:rPr>
        <w:t>,476,512</w:t>
      </w:r>
      <w:r w:rsidRPr="006565A0">
        <w:rPr>
          <w:rFonts w:ascii="Times New Roman" w:hAnsi="Times New Roman" w:cs="Times New Roman"/>
          <w:i/>
          <w:iCs/>
        </w:rPr>
        <w:t xml:space="preserve"> KB</w:t>
      </w:r>
    </w:p>
    <w:p w14:paraId="67C3D987" w14:textId="4D8D2D19" w:rsidR="006B2E07" w:rsidRPr="006565A0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 xml:space="preserve">Green Taxi Trip Records (CSV): file size – </w:t>
      </w:r>
      <w:r w:rsidR="000946D1" w:rsidRPr="006565A0">
        <w:rPr>
          <w:rFonts w:ascii="Times New Roman" w:hAnsi="Times New Roman" w:cs="Times New Roman"/>
          <w:i/>
          <w:iCs/>
        </w:rPr>
        <w:t>5,723,136</w:t>
      </w:r>
      <w:r w:rsidRPr="006565A0">
        <w:rPr>
          <w:rFonts w:ascii="Times New Roman" w:hAnsi="Times New Roman" w:cs="Times New Roman"/>
          <w:i/>
          <w:iCs/>
        </w:rPr>
        <w:t xml:space="preserve"> KB</w:t>
      </w:r>
    </w:p>
    <w:p w14:paraId="5F7D018F" w14:textId="112D80E8" w:rsidR="006B2E07" w:rsidRPr="006565A0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 xml:space="preserve">For-Hire Vehicle Trip Records (CSV) – </w:t>
      </w:r>
      <w:r w:rsidR="000946D1" w:rsidRPr="006565A0">
        <w:rPr>
          <w:rFonts w:ascii="Times New Roman" w:hAnsi="Times New Roman" w:cs="Times New Roman"/>
          <w:i/>
          <w:iCs/>
        </w:rPr>
        <w:t>15,578,784</w:t>
      </w:r>
      <w:r w:rsidRPr="006565A0">
        <w:rPr>
          <w:rFonts w:ascii="Times New Roman" w:hAnsi="Times New Roman" w:cs="Times New Roman"/>
          <w:i/>
          <w:iCs/>
        </w:rPr>
        <w:t xml:space="preserve"> KB</w:t>
      </w:r>
    </w:p>
    <w:p w14:paraId="59B1ABE8" w14:textId="4904A071" w:rsidR="006B2E07" w:rsidRPr="006565A0" w:rsidRDefault="006B2E07" w:rsidP="006B2E07">
      <w:pPr>
        <w:pStyle w:val="NoSpacing"/>
        <w:ind w:firstLine="720"/>
        <w:rPr>
          <w:rFonts w:ascii="Times New Roman" w:hAnsi="Times New Roman" w:cs="Times New Roman"/>
          <w:i/>
          <w:iCs/>
        </w:rPr>
      </w:pPr>
      <w:r w:rsidRPr="006565A0">
        <w:rPr>
          <w:rFonts w:ascii="Times New Roman" w:hAnsi="Times New Roman" w:cs="Times New Roman"/>
          <w:i/>
          <w:iCs/>
        </w:rPr>
        <w:t xml:space="preserve">High Volume For-Hire Vehicle Trip Records (CSV) – </w:t>
      </w:r>
      <w:r w:rsidR="00C67E39" w:rsidRPr="006565A0">
        <w:rPr>
          <w:rFonts w:ascii="Times New Roman" w:hAnsi="Times New Roman" w:cs="Times New Roman"/>
          <w:i/>
          <w:iCs/>
        </w:rPr>
        <w:t>183,361,248 KB</w:t>
      </w:r>
    </w:p>
    <w:p w14:paraId="00C52286" w14:textId="50B85834" w:rsidR="006B2E07" w:rsidRPr="006565A0" w:rsidRDefault="006B2E07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4B1C91F1" w14:textId="77777777" w:rsidR="00DA69C6" w:rsidRPr="006565A0" w:rsidRDefault="00DA69C6" w:rsidP="006B2E07">
      <w:pPr>
        <w:pStyle w:val="NoSpacing"/>
        <w:rPr>
          <w:rFonts w:ascii="Times New Roman" w:hAnsi="Times New Roman" w:cs="Times New Roman"/>
          <w:i/>
          <w:iCs/>
        </w:rPr>
      </w:pPr>
    </w:p>
    <w:p w14:paraId="7A90CE04" w14:textId="3F716E44" w:rsidR="00C67352" w:rsidRPr="006565A0" w:rsidRDefault="006A28A3" w:rsidP="00C67352">
      <w:pPr>
        <w:pStyle w:val="NoSpacing"/>
        <w:rPr>
          <w:rFonts w:ascii="Times New Roman" w:hAnsi="Times New Roman" w:cs="Times New Roman"/>
          <w:b/>
          <w:bCs/>
        </w:rPr>
      </w:pPr>
      <w:r w:rsidRPr="006565A0">
        <w:rPr>
          <w:rFonts w:ascii="Times New Roman" w:hAnsi="Times New Roman" w:cs="Times New Roman"/>
          <w:b/>
          <w:bCs/>
        </w:rPr>
        <w:t xml:space="preserve">Question </w:t>
      </w:r>
      <w:r w:rsidR="00C67352" w:rsidRPr="006565A0">
        <w:rPr>
          <w:rFonts w:ascii="Times New Roman" w:hAnsi="Times New Roman" w:cs="Times New Roman"/>
          <w:b/>
          <w:bCs/>
        </w:rPr>
        <w:t>3.</w:t>
      </w:r>
      <w:r w:rsidRPr="006565A0">
        <w:rPr>
          <w:rFonts w:ascii="Times New Roman" w:hAnsi="Times New Roman" w:cs="Times New Roman"/>
          <w:b/>
          <w:bCs/>
        </w:rPr>
        <w:t xml:space="preserve"> </w:t>
      </w:r>
      <w:r w:rsidR="00B6583E" w:rsidRPr="006565A0">
        <w:rPr>
          <w:rFonts w:ascii="Times New Roman" w:hAnsi="Times New Roman" w:cs="Times New Roman"/>
          <w:b/>
          <w:bCs/>
        </w:rPr>
        <w:t>The v</w:t>
      </w:r>
      <w:r w:rsidR="00EE733C" w:rsidRPr="006565A0">
        <w:rPr>
          <w:rFonts w:ascii="Times New Roman" w:hAnsi="Times New Roman" w:cs="Times New Roman"/>
          <w:b/>
          <w:bCs/>
        </w:rPr>
        <w:t>olume you will be using for your capstone</w:t>
      </w:r>
    </w:p>
    <w:p w14:paraId="28908086" w14:textId="784404BD" w:rsidR="00AF38FE" w:rsidRPr="006565A0" w:rsidRDefault="00284DA6" w:rsidP="00C67352">
      <w:pPr>
        <w:pStyle w:val="NoSpacing"/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 xml:space="preserve">As of December </w:t>
      </w:r>
      <w:r w:rsidR="00762F9E" w:rsidRPr="006565A0">
        <w:rPr>
          <w:rFonts w:ascii="Times New Roman" w:hAnsi="Times New Roman" w:cs="Times New Roman"/>
        </w:rPr>
        <w:t xml:space="preserve">2020, </w:t>
      </w:r>
      <w:r w:rsidR="00C01D67" w:rsidRPr="006565A0">
        <w:rPr>
          <w:rFonts w:ascii="Times New Roman" w:hAnsi="Times New Roman" w:cs="Times New Roman"/>
        </w:rPr>
        <w:t>I plan on utilizing all 28</w:t>
      </w:r>
      <w:r w:rsidR="00AB4B83" w:rsidRPr="006565A0">
        <w:rPr>
          <w:rFonts w:ascii="Times New Roman" w:hAnsi="Times New Roman" w:cs="Times New Roman"/>
        </w:rPr>
        <w:t xml:space="preserve">8 gigabytes of the </w:t>
      </w:r>
      <w:r w:rsidR="00EC68D5" w:rsidRPr="006565A0">
        <w:rPr>
          <w:rFonts w:ascii="Times New Roman" w:hAnsi="Times New Roman" w:cs="Times New Roman"/>
        </w:rPr>
        <w:t xml:space="preserve">Historical Load, and I will </w:t>
      </w:r>
      <w:r w:rsidR="0093715E" w:rsidRPr="006565A0">
        <w:rPr>
          <w:rFonts w:ascii="Times New Roman" w:hAnsi="Times New Roman" w:cs="Times New Roman"/>
        </w:rPr>
        <w:t xml:space="preserve">delta </w:t>
      </w:r>
      <w:r w:rsidR="00EC68D5" w:rsidRPr="006565A0">
        <w:rPr>
          <w:rFonts w:ascii="Times New Roman" w:hAnsi="Times New Roman" w:cs="Times New Roman"/>
        </w:rPr>
        <w:t xml:space="preserve">load </w:t>
      </w:r>
      <w:r w:rsidR="0093715E" w:rsidRPr="006565A0">
        <w:rPr>
          <w:rFonts w:ascii="Times New Roman" w:hAnsi="Times New Roman" w:cs="Times New Roman"/>
        </w:rPr>
        <w:t xml:space="preserve">the new storage location </w:t>
      </w:r>
      <w:r w:rsidR="00762F9E" w:rsidRPr="006565A0">
        <w:rPr>
          <w:rFonts w:ascii="Times New Roman" w:hAnsi="Times New Roman" w:cs="Times New Roman"/>
        </w:rPr>
        <w:t xml:space="preserve">by the </w:t>
      </w:r>
      <w:r w:rsidR="00DF769F" w:rsidRPr="006565A0">
        <w:rPr>
          <w:rFonts w:ascii="Times New Roman" w:hAnsi="Times New Roman" w:cs="Times New Roman"/>
        </w:rPr>
        <w:t>number</w:t>
      </w:r>
      <w:r w:rsidR="00762F9E" w:rsidRPr="006565A0">
        <w:rPr>
          <w:rFonts w:ascii="Times New Roman" w:hAnsi="Times New Roman" w:cs="Times New Roman"/>
        </w:rPr>
        <w:t xml:space="preserve"> of months from December t</w:t>
      </w:r>
      <w:r w:rsidR="00EC68D5" w:rsidRPr="006565A0">
        <w:rPr>
          <w:rFonts w:ascii="Times New Roman" w:hAnsi="Times New Roman" w:cs="Times New Roman"/>
        </w:rPr>
        <w:t xml:space="preserve">o the </w:t>
      </w:r>
      <w:r w:rsidR="0093715E" w:rsidRPr="006565A0">
        <w:rPr>
          <w:rFonts w:ascii="Times New Roman" w:hAnsi="Times New Roman" w:cs="Times New Roman"/>
        </w:rPr>
        <w:t>month whe</w:t>
      </w:r>
      <w:r w:rsidRPr="006565A0">
        <w:rPr>
          <w:rFonts w:ascii="Times New Roman" w:hAnsi="Times New Roman" w:cs="Times New Roman"/>
        </w:rPr>
        <w:t xml:space="preserve">n the capstone is due. </w:t>
      </w:r>
    </w:p>
    <w:p w14:paraId="7DEB1A70" w14:textId="77777777" w:rsidR="00DA69C6" w:rsidRPr="006565A0" w:rsidRDefault="00DA69C6" w:rsidP="00C67352">
      <w:pPr>
        <w:pStyle w:val="NoSpacing"/>
        <w:rPr>
          <w:rFonts w:ascii="Times New Roman" w:hAnsi="Times New Roman" w:cs="Times New Roman"/>
        </w:rPr>
      </w:pPr>
    </w:p>
    <w:p w14:paraId="203C6C49" w14:textId="42FBB601" w:rsidR="00C67352" w:rsidRPr="006565A0" w:rsidRDefault="00C07020" w:rsidP="00C67352">
      <w:pPr>
        <w:pStyle w:val="NoSpacing"/>
        <w:rPr>
          <w:rFonts w:ascii="Times New Roman" w:hAnsi="Times New Roman" w:cs="Times New Roman"/>
          <w:b/>
          <w:bCs/>
        </w:rPr>
      </w:pPr>
      <w:r w:rsidRPr="006565A0">
        <w:rPr>
          <w:rFonts w:ascii="Times New Roman" w:hAnsi="Times New Roman" w:cs="Times New Roman"/>
          <w:b/>
          <w:bCs/>
        </w:rPr>
        <w:t xml:space="preserve">Question 4. </w:t>
      </w:r>
      <w:r w:rsidR="00E65D79" w:rsidRPr="006565A0">
        <w:rPr>
          <w:rFonts w:ascii="Times New Roman" w:hAnsi="Times New Roman" w:cs="Times New Roman"/>
          <w:b/>
          <w:bCs/>
        </w:rPr>
        <w:t xml:space="preserve">Why </w:t>
      </w:r>
      <w:r w:rsidR="00762F9E" w:rsidRPr="006565A0">
        <w:rPr>
          <w:rFonts w:ascii="Times New Roman" w:hAnsi="Times New Roman" w:cs="Times New Roman"/>
          <w:b/>
          <w:bCs/>
        </w:rPr>
        <w:t xml:space="preserve">do </w:t>
      </w:r>
      <w:r w:rsidR="00E65D79" w:rsidRPr="006565A0">
        <w:rPr>
          <w:rFonts w:ascii="Times New Roman" w:hAnsi="Times New Roman" w:cs="Times New Roman"/>
          <w:b/>
          <w:bCs/>
        </w:rPr>
        <w:t>you think th</w:t>
      </w:r>
      <w:r w:rsidR="00762F9E" w:rsidRPr="006565A0">
        <w:rPr>
          <w:rFonts w:ascii="Times New Roman" w:hAnsi="Times New Roman" w:cs="Times New Roman"/>
          <w:b/>
          <w:bCs/>
        </w:rPr>
        <w:t>is is a</w:t>
      </w:r>
      <w:r w:rsidR="00E65D79" w:rsidRPr="006565A0">
        <w:rPr>
          <w:rFonts w:ascii="Times New Roman" w:hAnsi="Times New Roman" w:cs="Times New Roman"/>
          <w:b/>
          <w:bCs/>
        </w:rPr>
        <w:t xml:space="preserve"> good</w:t>
      </w:r>
      <w:r w:rsidR="00762F9E" w:rsidRPr="006565A0">
        <w:rPr>
          <w:rFonts w:ascii="Times New Roman" w:hAnsi="Times New Roman" w:cs="Times New Roman"/>
          <w:b/>
          <w:bCs/>
        </w:rPr>
        <w:t xml:space="preserve"> data source</w:t>
      </w:r>
      <w:r w:rsidR="00E65D79" w:rsidRPr="006565A0">
        <w:rPr>
          <w:rFonts w:ascii="Times New Roman" w:hAnsi="Times New Roman" w:cs="Times New Roman"/>
          <w:b/>
          <w:bCs/>
        </w:rPr>
        <w:t xml:space="preserve"> to be used for the </w:t>
      </w:r>
      <w:proofErr w:type="gramStart"/>
      <w:r w:rsidR="00E65D79" w:rsidRPr="006565A0">
        <w:rPr>
          <w:rFonts w:ascii="Times New Roman" w:hAnsi="Times New Roman" w:cs="Times New Roman"/>
          <w:b/>
          <w:bCs/>
        </w:rPr>
        <w:t>capstone</w:t>
      </w:r>
      <w:proofErr w:type="gramEnd"/>
    </w:p>
    <w:p w14:paraId="1982B1D6" w14:textId="00241CA0" w:rsidR="00387B8A" w:rsidRPr="006565A0" w:rsidRDefault="007D52E8" w:rsidP="00C67352">
      <w:pPr>
        <w:pStyle w:val="NoSpacing"/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>I believe this is a good data source for the Springboard Data Engineering Open-Ended capstone because the data is ext</w:t>
      </w:r>
      <w:r w:rsidR="00DF769F" w:rsidRPr="006565A0">
        <w:rPr>
          <w:rFonts w:ascii="Times New Roman" w:hAnsi="Times New Roman" w:cs="Times New Roman"/>
        </w:rPr>
        <w:t>ensiv</w:t>
      </w:r>
      <w:r w:rsidRPr="006565A0">
        <w:rPr>
          <w:rFonts w:ascii="Times New Roman" w:hAnsi="Times New Roman" w:cs="Times New Roman"/>
        </w:rPr>
        <w:t>e and has large delta loads that are still active</w:t>
      </w:r>
      <w:r w:rsidR="0038353C" w:rsidRPr="006565A0">
        <w:rPr>
          <w:rFonts w:ascii="Times New Roman" w:hAnsi="Times New Roman" w:cs="Times New Roman"/>
        </w:rPr>
        <w:t>.</w:t>
      </w:r>
    </w:p>
    <w:p w14:paraId="38265B3B" w14:textId="77777777" w:rsidR="00DA69C6" w:rsidRPr="006565A0" w:rsidRDefault="00DA69C6" w:rsidP="00C67352">
      <w:pPr>
        <w:pStyle w:val="NoSpacing"/>
        <w:rPr>
          <w:rFonts w:ascii="Times New Roman" w:hAnsi="Times New Roman" w:cs="Times New Roman"/>
        </w:rPr>
      </w:pPr>
    </w:p>
    <w:p w14:paraId="4912F7AC" w14:textId="046ACE5E" w:rsidR="00C67352" w:rsidRPr="006565A0" w:rsidRDefault="00C07020" w:rsidP="00C67352">
      <w:pPr>
        <w:pStyle w:val="NoSpacing"/>
        <w:rPr>
          <w:rFonts w:ascii="Times New Roman" w:hAnsi="Times New Roman" w:cs="Times New Roman"/>
          <w:b/>
          <w:bCs/>
        </w:rPr>
      </w:pPr>
      <w:r w:rsidRPr="006565A0">
        <w:rPr>
          <w:rFonts w:ascii="Times New Roman" w:hAnsi="Times New Roman" w:cs="Times New Roman"/>
          <w:b/>
          <w:bCs/>
        </w:rPr>
        <w:t xml:space="preserve">Question </w:t>
      </w:r>
      <w:r w:rsidR="00C67352" w:rsidRPr="006565A0">
        <w:rPr>
          <w:rFonts w:ascii="Times New Roman" w:hAnsi="Times New Roman" w:cs="Times New Roman"/>
          <w:b/>
          <w:bCs/>
        </w:rPr>
        <w:t>5.</w:t>
      </w:r>
      <w:r w:rsidRPr="006565A0">
        <w:rPr>
          <w:rFonts w:ascii="Times New Roman" w:hAnsi="Times New Roman" w:cs="Times New Roman"/>
          <w:b/>
          <w:bCs/>
        </w:rPr>
        <w:t xml:space="preserve"> </w:t>
      </w:r>
      <w:r w:rsidR="00E65D79" w:rsidRPr="006565A0">
        <w:rPr>
          <w:rFonts w:ascii="Times New Roman" w:hAnsi="Times New Roman" w:cs="Times New Roman"/>
          <w:b/>
          <w:bCs/>
        </w:rPr>
        <w:t>Any pros and cons that you can think of</w:t>
      </w:r>
    </w:p>
    <w:p w14:paraId="3A32FA72" w14:textId="77777777" w:rsidR="0038353C" w:rsidRPr="006565A0" w:rsidRDefault="0038353C" w:rsidP="00C67352">
      <w:pPr>
        <w:pStyle w:val="NoSpacing"/>
        <w:rPr>
          <w:rFonts w:ascii="Times New Roman" w:hAnsi="Times New Roman" w:cs="Times New Roman"/>
          <w:u w:val="single"/>
        </w:rPr>
      </w:pPr>
      <w:r w:rsidRPr="006565A0">
        <w:rPr>
          <w:rFonts w:ascii="Times New Roman" w:hAnsi="Times New Roman" w:cs="Times New Roman"/>
          <w:u w:val="single"/>
        </w:rPr>
        <w:t>Pros</w:t>
      </w:r>
    </w:p>
    <w:p w14:paraId="51A6A495" w14:textId="7F8FE18D" w:rsidR="008D2FC5" w:rsidRPr="006565A0" w:rsidRDefault="00264CBB" w:rsidP="00C611CF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>As of December 2020</w:t>
      </w:r>
      <w:r w:rsidR="00DF769F" w:rsidRPr="006565A0">
        <w:rPr>
          <w:rFonts w:ascii="Times New Roman" w:hAnsi="Times New Roman" w:cs="Times New Roman"/>
        </w:rPr>
        <w:t xml:space="preserve">, the NYC Taxi and Limousine Commission's </w:t>
      </w:r>
      <w:r w:rsidR="007B6AC8" w:rsidRPr="006565A0">
        <w:rPr>
          <w:rFonts w:ascii="Times New Roman" w:hAnsi="Times New Roman" w:cs="Times New Roman"/>
        </w:rPr>
        <w:t xml:space="preserve">actively maintains the </w:t>
      </w:r>
      <w:r w:rsidR="00DF769F" w:rsidRPr="006565A0">
        <w:rPr>
          <w:rFonts w:ascii="Times New Roman" w:hAnsi="Times New Roman" w:cs="Times New Roman"/>
        </w:rPr>
        <w:t>file sets and</w:t>
      </w:r>
      <w:r w:rsidR="00EE6B5E" w:rsidRPr="006565A0">
        <w:rPr>
          <w:rFonts w:ascii="Times New Roman" w:hAnsi="Times New Roman" w:cs="Times New Roman"/>
        </w:rPr>
        <w:t xml:space="preserve"> protect</w:t>
      </w:r>
      <w:r w:rsidR="007B6AC8" w:rsidRPr="006565A0">
        <w:rPr>
          <w:rFonts w:ascii="Times New Roman" w:hAnsi="Times New Roman" w:cs="Times New Roman"/>
        </w:rPr>
        <w:t xml:space="preserve"> them </w:t>
      </w:r>
      <w:r w:rsidR="00EE6B5E" w:rsidRPr="006565A0">
        <w:rPr>
          <w:rFonts w:ascii="Times New Roman" w:hAnsi="Times New Roman" w:cs="Times New Roman"/>
        </w:rPr>
        <w:t xml:space="preserve">under the </w:t>
      </w:r>
      <w:r w:rsidR="001C6988" w:rsidRPr="006565A0">
        <w:rPr>
          <w:rFonts w:ascii="Times New Roman" w:hAnsi="Times New Roman" w:cs="Times New Roman"/>
        </w:rPr>
        <w:t xml:space="preserve">Freedom </w:t>
      </w:r>
      <w:proofErr w:type="gramStart"/>
      <w:r w:rsidR="001C6988" w:rsidRPr="006565A0">
        <w:rPr>
          <w:rFonts w:ascii="Times New Roman" w:hAnsi="Times New Roman" w:cs="Times New Roman"/>
        </w:rPr>
        <w:t>Of</w:t>
      </w:r>
      <w:proofErr w:type="gramEnd"/>
      <w:r w:rsidR="001C6988" w:rsidRPr="006565A0">
        <w:rPr>
          <w:rFonts w:ascii="Times New Roman" w:hAnsi="Times New Roman" w:cs="Times New Roman"/>
        </w:rPr>
        <w:t xml:space="preserve"> Information Law (FOIL)</w:t>
      </w:r>
      <w:r w:rsidR="008D2FC5" w:rsidRPr="006565A0">
        <w:rPr>
          <w:rFonts w:ascii="Times New Roman" w:hAnsi="Times New Roman" w:cs="Times New Roman"/>
        </w:rPr>
        <w:t>.</w:t>
      </w:r>
    </w:p>
    <w:p w14:paraId="4308B819" w14:textId="7B8D397D" w:rsidR="00EE6B5E" w:rsidRPr="006565A0" w:rsidRDefault="008D2FC5" w:rsidP="00144926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>T</w:t>
      </w:r>
      <w:r w:rsidR="001C6988" w:rsidRPr="006565A0">
        <w:rPr>
          <w:rFonts w:ascii="Times New Roman" w:hAnsi="Times New Roman" w:cs="Times New Roman"/>
        </w:rPr>
        <w:t xml:space="preserve">he </w:t>
      </w:r>
      <w:r w:rsidRPr="006565A0">
        <w:rPr>
          <w:rFonts w:ascii="Times New Roman" w:hAnsi="Times New Roman" w:cs="Times New Roman"/>
        </w:rPr>
        <w:t>U</w:t>
      </w:r>
      <w:r w:rsidR="00B41B57" w:rsidRPr="006565A0">
        <w:rPr>
          <w:rFonts w:ascii="Times New Roman" w:hAnsi="Times New Roman" w:cs="Times New Roman"/>
        </w:rPr>
        <w:t>.</w:t>
      </w:r>
      <w:r w:rsidRPr="006565A0">
        <w:rPr>
          <w:rFonts w:ascii="Times New Roman" w:hAnsi="Times New Roman" w:cs="Times New Roman"/>
        </w:rPr>
        <w:t>S</w:t>
      </w:r>
      <w:r w:rsidR="00B41B57" w:rsidRPr="006565A0">
        <w:rPr>
          <w:rFonts w:ascii="Times New Roman" w:hAnsi="Times New Roman" w:cs="Times New Roman"/>
        </w:rPr>
        <w:t xml:space="preserve">. </w:t>
      </w:r>
      <w:r w:rsidR="007B6AC8" w:rsidRPr="006565A0">
        <w:rPr>
          <w:rFonts w:ascii="Times New Roman" w:hAnsi="Times New Roman" w:cs="Times New Roman"/>
        </w:rPr>
        <w:t>NYC</w:t>
      </w:r>
      <w:r w:rsidR="001C6988" w:rsidRPr="006565A0">
        <w:rPr>
          <w:rFonts w:ascii="Times New Roman" w:hAnsi="Times New Roman" w:cs="Times New Roman"/>
        </w:rPr>
        <w:t xml:space="preserve"> </w:t>
      </w:r>
      <w:r w:rsidR="00184282" w:rsidRPr="006565A0">
        <w:rPr>
          <w:rFonts w:ascii="Times New Roman" w:hAnsi="Times New Roman" w:cs="Times New Roman"/>
        </w:rPr>
        <w:t xml:space="preserve">Government is transparent in sharing this information with </w:t>
      </w:r>
      <w:r w:rsidRPr="006565A0">
        <w:rPr>
          <w:rFonts w:ascii="Times New Roman" w:hAnsi="Times New Roman" w:cs="Times New Roman"/>
        </w:rPr>
        <w:t xml:space="preserve">the </w:t>
      </w:r>
      <w:proofErr w:type="gramStart"/>
      <w:r w:rsidRPr="006565A0">
        <w:rPr>
          <w:rFonts w:ascii="Times New Roman" w:hAnsi="Times New Roman" w:cs="Times New Roman"/>
        </w:rPr>
        <w:t>general public</w:t>
      </w:r>
      <w:proofErr w:type="gramEnd"/>
      <w:r w:rsidRPr="006565A0">
        <w:rPr>
          <w:rFonts w:ascii="Times New Roman" w:hAnsi="Times New Roman" w:cs="Times New Roman"/>
        </w:rPr>
        <w:t>.</w:t>
      </w:r>
    </w:p>
    <w:p w14:paraId="2B279868" w14:textId="12D47B15" w:rsidR="00C67352" w:rsidRPr="006565A0" w:rsidRDefault="00E65D79" w:rsidP="00C67352">
      <w:pPr>
        <w:pStyle w:val="NoSpacing"/>
        <w:rPr>
          <w:rFonts w:ascii="Times New Roman" w:hAnsi="Times New Roman" w:cs="Times New Roman"/>
          <w:b/>
          <w:bCs/>
          <w:i/>
          <w:iCs/>
        </w:rPr>
      </w:pPr>
      <w:r w:rsidRPr="006565A0">
        <w:rPr>
          <w:rFonts w:ascii="Times New Roman" w:hAnsi="Times New Roman" w:cs="Times New Roman"/>
        </w:rPr>
        <w:t xml:space="preserve"> </w:t>
      </w:r>
    </w:p>
    <w:p w14:paraId="4597EF8C" w14:textId="39459FC4" w:rsidR="00B41B57" w:rsidRPr="006565A0" w:rsidRDefault="00B41B57" w:rsidP="00B41B57">
      <w:pPr>
        <w:pStyle w:val="NoSpacing"/>
        <w:rPr>
          <w:rFonts w:ascii="Times New Roman" w:hAnsi="Times New Roman" w:cs="Times New Roman"/>
          <w:u w:val="single"/>
        </w:rPr>
      </w:pPr>
      <w:r w:rsidRPr="006565A0">
        <w:rPr>
          <w:rFonts w:ascii="Times New Roman" w:hAnsi="Times New Roman" w:cs="Times New Roman"/>
          <w:u w:val="single"/>
        </w:rPr>
        <w:t>Cons</w:t>
      </w:r>
    </w:p>
    <w:p w14:paraId="5AEC9C9B" w14:textId="5EE0637B" w:rsidR="004C43EC" w:rsidRPr="006565A0" w:rsidRDefault="00B41B57" w:rsidP="004B7DBE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</w:pPr>
      <w:r w:rsidRPr="006565A0">
        <w:rPr>
          <w:rFonts w:ascii="Times New Roman" w:hAnsi="Times New Roman" w:cs="Times New Roman"/>
        </w:rPr>
        <w:t>There is no API built for the data sets</w:t>
      </w:r>
      <w:r w:rsidR="00CB578D" w:rsidRPr="006565A0">
        <w:rPr>
          <w:rFonts w:ascii="Times New Roman" w:hAnsi="Times New Roman" w:cs="Times New Roman"/>
        </w:rPr>
        <w:t>,</w:t>
      </w:r>
      <w:r w:rsidR="00215D7C" w:rsidRPr="006565A0">
        <w:rPr>
          <w:rFonts w:ascii="Times New Roman" w:hAnsi="Times New Roman" w:cs="Times New Roman"/>
        </w:rPr>
        <w:t xml:space="preserve"> and </w:t>
      </w:r>
      <w:r w:rsidR="00CB578D" w:rsidRPr="006565A0">
        <w:rPr>
          <w:rFonts w:ascii="Times New Roman" w:hAnsi="Times New Roman" w:cs="Times New Roman"/>
        </w:rPr>
        <w:t>several folders partition the data sets out</w:t>
      </w:r>
      <w:r w:rsidR="004C43EC" w:rsidRPr="006565A0">
        <w:rPr>
          <w:rFonts w:ascii="Times New Roman" w:hAnsi="Times New Roman" w:cs="Times New Roman"/>
        </w:rPr>
        <w:t xml:space="preserve"> by year and month</w:t>
      </w:r>
    </w:p>
    <w:p w14:paraId="33B53CF9" w14:textId="661B5098" w:rsidR="00BE2BFF" w:rsidRPr="006565A0" w:rsidRDefault="004C43EC" w:rsidP="000B36B0">
      <w:pPr>
        <w:pStyle w:val="NoSpacing"/>
        <w:numPr>
          <w:ilvl w:val="0"/>
          <w:numId w:val="40"/>
        </w:numPr>
        <w:rPr>
          <w:rFonts w:ascii="Times New Roman" w:hAnsi="Times New Roman" w:cs="Times New Roman"/>
        </w:rPr>
        <w:sectPr w:rsidR="00BE2BFF" w:rsidRPr="006565A0" w:rsidSect="00FE76B5">
          <w:footerReference w:type="first" r:id="rId14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6565A0">
        <w:rPr>
          <w:rFonts w:ascii="Times New Roman" w:hAnsi="Times New Roman" w:cs="Times New Roman"/>
        </w:rPr>
        <w:t>The file format is in .csv</w:t>
      </w:r>
      <w:r w:rsidR="00CB578D" w:rsidRPr="006565A0">
        <w:rPr>
          <w:rFonts w:ascii="Times New Roman" w:hAnsi="Times New Roman" w:cs="Times New Roman"/>
        </w:rPr>
        <w:t>,</w:t>
      </w:r>
      <w:r w:rsidRPr="006565A0">
        <w:rPr>
          <w:rFonts w:ascii="Times New Roman" w:hAnsi="Times New Roman" w:cs="Times New Roman"/>
        </w:rPr>
        <w:t xml:space="preserve"> and </w:t>
      </w:r>
      <w:r w:rsidR="00AF28F1" w:rsidRPr="006565A0">
        <w:rPr>
          <w:rFonts w:ascii="Times New Roman" w:hAnsi="Times New Roman" w:cs="Times New Roman"/>
        </w:rPr>
        <w:t>there may be risks associated with file corruption</w:t>
      </w:r>
      <w:r w:rsidR="00E65D79" w:rsidRPr="006565A0">
        <w:rPr>
          <w:rFonts w:ascii="Times New Roman" w:hAnsi="Times New Roman" w:cs="Times New Roman"/>
        </w:rPr>
        <w:t xml:space="preserve"> </w:t>
      </w:r>
    </w:p>
    <w:p w14:paraId="44A7D7BA" w14:textId="760620A5" w:rsidR="00915A12" w:rsidRPr="006565A0" w:rsidRDefault="00915A12" w:rsidP="002C356F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  <w:u w:val="single"/>
        </w:rPr>
      </w:pPr>
      <w:bookmarkStart w:id="3" w:name="_Toc45555648"/>
      <w:bookmarkStart w:id="4" w:name="_Toc57574038"/>
      <w:r w:rsidRPr="006565A0">
        <w:rPr>
          <w:rFonts w:ascii="Times New Roman" w:hAnsi="Times New Roman" w:cs="Times New Roman"/>
          <w:b/>
          <w:bCs/>
          <w:color w:val="1F4E79" w:themeColor="accent1" w:themeShade="80"/>
          <w:u w:val="single"/>
        </w:rPr>
        <w:lastRenderedPageBreak/>
        <w:t>Artifact 2: Design Criteria</w:t>
      </w:r>
      <w:bookmarkEnd w:id="4"/>
    </w:p>
    <w:p w14:paraId="760BC4BF" w14:textId="54B63742" w:rsidR="00915A12" w:rsidRDefault="00915A12" w:rsidP="002C356F">
      <w:pPr>
        <w:pStyle w:val="NoSpacing"/>
        <w:rPr>
          <w:rFonts w:ascii="Times New Roman" w:hAnsi="Times New Roman" w:cs="Times New Roman"/>
        </w:rPr>
      </w:pPr>
    </w:p>
    <w:p w14:paraId="6D72BEA8" w14:textId="6A5DA1BD" w:rsidR="004B6069" w:rsidRDefault="004B6069" w:rsidP="002C356F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esign criteria phase will </w:t>
      </w:r>
      <w:r w:rsidR="00DA75C8">
        <w:rPr>
          <w:rFonts w:ascii="Times New Roman" w:hAnsi="Times New Roman" w:cs="Times New Roman"/>
        </w:rPr>
        <w:t xml:space="preserve">help lay the </w:t>
      </w:r>
      <w:r w:rsidR="00070AB6">
        <w:rPr>
          <w:rFonts w:ascii="Times New Roman" w:hAnsi="Times New Roman" w:cs="Times New Roman"/>
        </w:rPr>
        <w:t>theoretical engineering solution a</w:t>
      </w:r>
      <w:r w:rsidR="0089182A">
        <w:rPr>
          <w:rFonts w:ascii="Times New Roman" w:hAnsi="Times New Roman" w:cs="Times New Roman"/>
        </w:rPr>
        <w:t>nd</w:t>
      </w:r>
      <w:r w:rsidR="00070AB6">
        <w:rPr>
          <w:rFonts w:ascii="Times New Roman" w:hAnsi="Times New Roman" w:cs="Times New Roman"/>
        </w:rPr>
        <w:t xml:space="preserve"> a </w:t>
      </w:r>
      <w:r w:rsidR="00DA75C8">
        <w:rPr>
          <w:rFonts w:ascii="Times New Roman" w:hAnsi="Times New Roman" w:cs="Times New Roman"/>
        </w:rPr>
        <w:t>foundation</w:t>
      </w:r>
      <w:r w:rsidR="00070AB6">
        <w:rPr>
          <w:rFonts w:ascii="Times New Roman" w:hAnsi="Times New Roman" w:cs="Times New Roman"/>
        </w:rPr>
        <w:t>al</w:t>
      </w:r>
      <w:r w:rsidR="00DA75C8">
        <w:rPr>
          <w:rFonts w:ascii="Times New Roman" w:hAnsi="Times New Roman" w:cs="Times New Roman"/>
        </w:rPr>
        <w:t xml:space="preserve"> way-forward </w:t>
      </w:r>
      <w:r w:rsidR="00070AB6">
        <w:rPr>
          <w:rFonts w:ascii="Times New Roman" w:hAnsi="Times New Roman" w:cs="Times New Roman"/>
        </w:rPr>
        <w:t xml:space="preserve">to </w:t>
      </w:r>
      <w:r w:rsidR="00CB08FB">
        <w:rPr>
          <w:rFonts w:ascii="Times New Roman" w:hAnsi="Times New Roman" w:cs="Times New Roman"/>
        </w:rPr>
        <w:t xml:space="preserve">establish the data pipeline. This phase is critical as it walks through the </w:t>
      </w:r>
      <w:r w:rsidR="00AC030D">
        <w:rPr>
          <w:rFonts w:ascii="Times New Roman" w:hAnsi="Times New Roman" w:cs="Times New Roman"/>
        </w:rPr>
        <w:t>conceptual diagram, functional diagram, and physical diagram.</w:t>
      </w:r>
      <w:r w:rsidR="00FB169B">
        <w:rPr>
          <w:rFonts w:ascii="Times New Roman" w:hAnsi="Times New Roman" w:cs="Times New Roman"/>
        </w:rPr>
        <w:t xml:space="preserve"> This</w:t>
      </w:r>
      <w:r w:rsidR="0089182A">
        <w:rPr>
          <w:rFonts w:ascii="Times New Roman" w:hAnsi="Times New Roman" w:cs="Times New Roman"/>
        </w:rPr>
        <w:t xml:space="preserve"> approach</w:t>
      </w:r>
      <w:r w:rsidR="00FB169B">
        <w:rPr>
          <w:rFonts w:ascii="Times New Roman" w:hAnsi="Times New Roman" w:cs="Times New Roman"/>
        </w:rPr>
        <w:t xml:space="preserve"> is </w:t>
      </w:r>
      <w:r w:rsidR="0089182A">
        <w:rPr>
          <w:rFonts w:ascii="Times New Roman" w:hAnsi="Times New Roman" w:cs="Times New Roman"/>
        </w:rPr>
        <w:t>essential</w:t>
      </w:r>
      <w:r w:rsidR="00FB169B">
        <w:rPr>
          <w:rFonts w:ascii="Times New Roman" w:hAnsi="Times New Roman" w:cs="Times New Roman"/>
        </w:rPr>
        <w:t xml:space="preserve"> so that engineers understand the scope of </w:t>
      </w:r>
      <w:r w:rsidR="0089182A">
        <w:rPr>
          <w:rFonts w:ascii="Times New Roman" w:hAnsi="Times New Roman" w:cs="Times New Roman"/>
        </w:rPr>
        <w:t>the</w:t>
      </w:r>
      <w:r w:rsidR="00FB169B">
        <w:rPr>
          <w:rFonts w:ascii="Times New Roman" w:hAnsi="Times New Roman" w:cs="Times New Roman"/>
        </w:rPr>
        <w:t xml:space="preserve"> buil</w:t>
      </w:r>
      <w:r w:rsidR="0089182A">
        <w:rPr>
          <w:rFonts w:ascii="Times New Roman" w:hAnsi="Times New Roman" w:cs="Times New Roman"/>
        </w:rPr>
        <w:t>d-out</w:t>
      </w:r>
      <w:r w:rsidR="00FB169B">
        <w:rPr>
          <w:rFonts w:ascii="Times New Roman" w:hAnsi="Times New Roman" w:cs="Times New Roman"/>
        </w:rPr>
        <w:t xml:space="preserve"> and why.</w:t>
      </w:r>
    </w:p>
    <w:p w14:paraId="09BD3972" w14:textId="77777777" w:rsidR="004B6069" w:rsidRDefault="004B6069" w:rsidP="002C356F">
      <w:pPr>
        <w:pStyle w:val="NoSpacing"/>
        <w:rPr>
          <w:rFonts w:ascii="Times New Roman" w:hAnsi="Times New Roman" w:cs="Times New Roman"/>
        </w:rPr>
      </w:pPr>
    </w:p>
    <w:p w14:paraId="3DF3D409" w14:textId="6981C0F4" w:rsidR="006565A0" w:rsidRPr="001B1749" w:rsidRDefault="001B1749" w:rsidP="001B1749">
      <w:pPr>
        <w:pStyle w:val="Heading2"/>
        <w:rPr>
          <w:rFonts w:ascii="Times New Roman" w:hAnsi="Times New Roman" w:cs="Times New Roman"/>
          <w:b/>
          <w:bCs/>
          <w:u w:val="single"/>
        </w:rPr>
      </w:pPr>
      <w:bookmarkStart w:id="5" w:name="_Toc57574039"/>
      <w:r w:rsidRPr="001B1749">
        <w:rPr>
          <w:rFonts w:ascii="Times New Roman" w:hAnsi="Times New Roman" w:cs="Times New Roman"/>
          <w:b/>
          <w:bCs/>
          <w:u w:val="single"/>
        </w:rPr>
        <w:t>Entity Relationship Diagram:</w:t>
      </w:r>
      <w:bookmarkEnd w:id="5"/>
    </w:p>
    <w:p w14:paraId="5CB5D661" w14:textId="77777777" w:rsidR="006565A0" w:rsidRPr="006565A0" w:rsidRDefault="006565A0" w:rsidP="002C356F">
      <w:pPr>
        <w:pStyle w:val="NoSpacing"/>
        <w:rPr>
          <w:rFonts w:ascii="Times New Roman" w:hAnsi="Times New Roman" w:cs="Times New Roman"/>
        </w:rPr>
      </w:pPr>
    </w:p>
    <w:p w14:paraId="3C87CCD9" w14:textId="4D9A5A9B" w:rsidR="00915A12" w:rsidRPr="001B1749" w:rsidRDefault="00452229" w:rsidP="006565A0">
      <w:pPr>
        <w:pStyle w:val="Heading3"/>
        <w:rPr>
          <w:rFonts w:ascii="Times New Roman" w:hAnsi="Times New Roman" w:cs="Times New Roman"/>
          <w:b/>
          <w:bCs/>
        </w:rPr>
      </w:pPr>
      <w:bookmarkStart w:id="6" w:name="_Toc57574040"/>
      <w:r w:rsidRPr="001B1749">
        <w:rPr>
          <w:rFonts w:ascii="Times New Roman" w:hAnsi="Times New Roman" w:cs="Times New Roman"/>
          <w:b/>
          <w:bCs/>
        </w:rPr>
        <w:t>Conceptual Diagram</w:t>
      </w:r>
      <w:bookmarkEnd w:id="6"/>
    </w:p>
    <w:p w14:paraId="3592BFEE" w14:textId="5CDA8DE5" w:rsidR="00452229" w:rsidRPr="00F80FED" w:rsidRDefault="00452229" w:rsidP="00A10548">
      <w:pPr>
        <w:pStyle w:val="NoSpacing"/>
        <w:rPr>
          <w:rFonts w:ascii="Times New Roman" w:hAnsi="Times New Roman" w:cs="Times New Roman"/>
        </w:rPr>
      </w:pPr>
    </w:p>
    <w:p w14:paraId="47828479" w14:textId="2E5324E6" w:rsidR="00F14B66" w:rsidRPr="00F80FED" w:rsidRDefault="00F14B66" w:rsidP="00A10548">
      <w:pPr>
        <w:pStyle w:val="NoSpacing"/>
        <w:rPr>
          <w:rFonts w:ascii="Times New Roman" w:hAnsi="Times New Roman" w:cs="Times New Roman"/>
        </w:rPr>
      </w:pPr>
      <w:r w:rsidRPr="00F80FED">
        <w:rPr>
          <w:rFonts w:ascii="Times New Roman" w:hAnsi="Times New Roman" w:cs="Times New Roman"/>
        </w:rPr>
        <w:t xml:space="preserve">The subject </w:t>
      </w:r>
      <w:r w:rsidR="00EC7525">
        <w:rPr>
          <w:rFonts w:ascii="Times New Roman" w:hAnsi="Times New Roman" w:cs="Times New Roman"/>
        </w:rPr>
        <w:t>for-hire vehicle (</w:t>
      </w:r>
      <w:proofErr w:type="spellStart"/>
      <w:r w:rsidR="00EC7525">
        <w:rPr>
          <w:rFonts w:ascii="Times New Roman" w:hAnsi="Times New Roman" w:cs="Times New Roman"/>
        </w:rPr>
        <w:t>fhv</w:t>
      </w:r>
      <w:proofErr w:type="spellEnd"/>
      <w:r w:rsidR="00EC7525">
        <w:rPr>
          <w:rFonts w:ascii="Times New Roman" w:hAnsi="Times New Roman" w:cs="Times New Roman"/>
        </w:rPr>
        <w:t xml:space="preserve">) </w:t>
      </w:r>
      <w:r w:rsidRPr="00F80FED">
        <w:rPr>
          <w:rFonts w:ascii="Times New Roman" w:hAnsi="Times New Roman" w:cs="Times New Roman"/>
        </w:rPr>
        <w:t xml:space="preserve">data </w:t>
      </w:r>
      <w:r w:rsidR="00CB6F65">
        <w:rPr>
          <w:rFonts w:ascii="Times New Roman" w:hAnsi="Times New Roman" w:cs="Times New Roman"/>
        </w:rPr>
        <w:t>utilizes four entities</w:t>
      </w:r>
      <w:r w:rsidR="003E5D66" w:rsidRPr="00F80FED">
        <w:rPr>
          <w:rFonts w:ascii="Times New Roman" w:hAnsi="Times New Roman" w:cs="Times New Roman"/>
        </w:rPr>
        <w:t>:</w:t>
      </w:r>
    </w:p>
    <w:p w14:paraId="22212387" w14:textId="6C5CAE22" w:rsidR="003E5D66" w:rsidRPr="00F80FED" w:rsidRDefault="003E5D66" w:rsidP="00A10548">
      <w:pPr>
        <w:pStyle w:val="NoSpacing"/>
        <w:rPr>
          <w:rFonts w:ascii="Times New Roman" w:hAnsi="Times New Roman" w:cs="Times New Roman"/>
        </w:rPr>
      </w:pPr>
    </w:p>
    <w:p w14:paraId="3A91421E" w14:textId="72809B2C" w:rsidR="003E5D66" w:rsidRPr="00F80FED" w:rsidRDefault="00E27951" w:rsidP="003E5D66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proofErr w:type="spellStart"/>
      <w:r w:rsidRPr="00F80FED">
        <w:rPr>
          <w:rFonts w:ascii="Times New Roman" w:hAnsi="Times New Roman" w:cs="Times New Roman"/>
        </w:rPr>
        <w:t>fhv_tripdata</w:t>
      </w:r>
      <w:proofErr w:type="spellEnd"/>
      <w:r w:rsidR="00244837">
        <w:rPr>
          <w:rFonts w:ascii="Times New Roman" w:hAnsi="Times New Roman" w:cs="Times New Roman"/>
        </w:rPr>
        <w:t xml:space="preserve"> </w:t>
      </w:r>
    </w:p>
    <w:p w14:paraId="45606524" w14:textId="2FB27AC3" w:rsidR="00F80FED" w:rsidRPr="00F80FED" w:rsidRDefault="00F80FED" w:rsidP="003E5D66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proofErr w:type="spellStart"/>
      <w:r w:rsidRPr="00F80FED">
        <w:rPr>
          <w:rFonts w:ascii="Times New Roman" w:hAnsi="Times New Roman" w:cs="Times New Roman"/>
        </w:rPr>
        <w:t>fhvhv_tripdata</w:t>
      </w:r>
      <w:proofErr w:type="spellEnd"/>
    </w:p>
    <w:p w14:paraId="6D1C5CE2" w14:textId="57592C20" w:rsidR="00F80FED" w:rsidRPr="00F80FED" w:rsidRDefault="00F80FED" w:rsidP="003E5D66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proofErr w:type="spellStart"/>
      <w:r w:rsidRPr="00F80FED">
        <w:rPr>
          <w:rFonts w:ascii="Times New Roman" w:hAnsi="Times New Roman" w:cs="Times New Roman"/>
        </w:rPr>
        <w:t>green_tripdata</w:t>
      </w:r>
      <w:proofErr w:type="spellEnd"/>
    </w:p>
    <w:p w14:paraId="12FEBCAB" w14:textId="2ADC95AD" w:rsidR="00F80FED" w:rsidRPr="00F80FED" w:rsidRDefault="00F80FED" w:rsidP="003E5D66">
      <w:pPr>
        <w:pStyle w:val="NoSpacing"/>
        <w:numPr>
          <w:ilvl w:val="0"/>
          <w:numId w:val="42"/>
        </w:numPr>
        <w:rPr>
          <w:rFonts w:ascii="Times New Roman" w:hAnsi="Times New Roman" w:cs="Times New Roman"/>
        </w:rPr>
      </w:pPr>
      <w:proofErr w:type="spellStart"/>
      <w:r w:rsidRPr="00F80FED">
        <w:rPr>
          <w:rFonts w:ascii="Times New Roman" w:hAnsi="Times New Roman" w:cs="Times New Roman"/>
        </w:rPr>
        <w:t>yellow_tripdata</w:t>
      </w:r>
      <w:proofErr w:type="spellEnd"/>
    </w:p>
    <w:p w14:paraId="1BDEAF58" w14:textId="4D9FD2CF" w:rsidR="00A10548" w:rsidRDefault="00A10548" w:rsidP="00A10548">
      <w:pPr>
        <w:pStyle w:val="NoSpacing"/>
        <w:rPr>
          <w:rFonts w:ascii="Times New Roman" w:hAnsi="Times New Roman" w:cs="Times New Roman"/>
        </w:rPr>
      </w:pPr>
    </w:p>
    <w:p w14:paraId="076732EF" w14:textId="3F10140E" w:rsidR="00AD5A34" w:rsidRDefault="00582457" w:rsidP="00A105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ineering a data pipeline to aggregate this data will allow ease of handling for individuals who would like to analyze this information </w:t>
      </w:r>
      <w:r w:rsidR="00BB2743">
        <w:rPr>
          <w:rFonts w:ascii="Times New Roman" w:hAnsi="Times New Roman" w:cs="Times New Roman"/>
        </w:rPr>
        <w:t>from one fact table</w:t>
      </w:r>
      <w:r w:rsidR="0089182A">
        <w:rPr>
          <w:rFonts w:ascii="Times New Roman" w:hAnsi="Times New Roman" w:cs="Times New Roman"/>
        </w:rPr>
        <w:t xml:space="preserve"> in a database</w:t>
      </w:r>
      <w:r w:rsidR="00BB2743">
        <w:rPr>
          <w:rFonts w:ascii="Times New Roman" w:hAnsi="Times New Roman" w:cs="Times New Roman"/>
        </w:rPr>
        <w:t>: theoretically named dispatches</w:t>
      </w:r>
      <w:r w:rsidR="004041CE">
        <w:rPr>
          <w:rFonts w:ascii="Times New Roman" w:hAnsi="Times New Roman" w:cs="Times New Roman"/>
        </w:rPr>
        <w:t xml:space="preserve"> and shown below.</w:t>
      </w:r>
      <w:r w:rsidR="008F57B8">
        <w:rPr>
          <w:rFonts w:ascii="Times New Roman" w:hAnsi="Times New Roman" w:cs="Times New Roman"/>
        </w:rPr>
        <w:t xml:space="preserve"> </w:t>
      </w:r>
    </w:p>
    <w:p w14:paraId="60C84245" w14:textId="1DAF0923" w:rsidR="004041CE" w:rsidRDefault="004041CE" w:rsidP="00A10548">
      <w:pPr>
        <w:pStyle w:val="NoSpacing"/>
        <w:rPr>
          <w:rFonts w:ascii="Times New Roman" w:hAnsi="Times New Roman" w:cs="Times New Roman"/>
        </w:rPr>
      </w:pPr>
    </w:p>
    <w:p w14:paraId="7CE1DC33" w14:textId="5EFE4AAC" w:rsidR="004041CE" w:rsidRDefault="004041CE" w:rsidP="00A1054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5" behindDoc="1" locked="0" layoutInCell="1" allowOverlap="1" wp14:anchorId="60153A86" wp14:editId="12BD1128">
            <wp:simplePos x="0" y="0"/>
            <wp:positionH relativeFrom="margin">
              <wp:posOffset>485775</wp:posOffset>
            </wp:positionH>
            <wp:positionV relativeFrom="paragraph">
              <wp:posOffset>3810</wp:posOffset>
            </wp:positionV>
            <wp:extent cx="4762500" cy="3943350"/>
            <wp:effectExtent l="19050" t="19050" r="19050" b="19050"/>
            <wp:wrapTight wrapText="bothSides">
              <wp:wrapPolygon edited="0">
                <wp:start x="-86" y="-104"/>
                <wp:lineTo x="-86" y="21600"/>
                <wp:lineTo x="21600" y="21600"/>
                <wp:lineTo x="21600" y="-104"/>
                <wp:lineTo x="-86" y="-104"/>
              </wp:wrapPolygon>
            </wp:wrapTight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94335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alpha val="3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E4C14A" w14:textId="0B46F616" w:rsidR="00AD5A34" w:rsidRDefault="00AD5A34" w:rsidP="00A10548">
      <w:pPr>
        <w:pStyle w:val="NoSpacing"/>
        <w:rPr>
          <w:rFonts w:ascii="Times New Roman" w:hAnsi="Times New Roman" w:cs="Times New Roman"/>
        </w:rPr>
      </w:pPr>
    </w:p>
    <w:p w14:paraId="3C5B67F5" w14:textId="19B0042A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109C70CA" w14:textId="5C9FAB54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747CAD53" w14:textId="6E1233FF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4B61BEBD" w14:textId="7FDF314C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0732C3E" w14:textId="4D751546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1FBDF499" w14:textId="555D6713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7B482767" w14:textId="1A1CA304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57A68906" w14:textId="2AE38A57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763EF94E" w14:textId="68EF0D09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5D3FB18" w14:textId="2054A5FB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6A7054FD" w14:textId="727960B3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57F975B" w14:textId="7ADE6049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4020D5BE" w14:textId="46B4B25D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1D2B798C" w14:textId="27E2A895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D6A22DD" w14:textId="2BC83DBF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BF58A79" w14:textId="55CE25BD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608A9F12" w14:textId="41056675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07386615" w14:textId="19B0E35C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320F0EF3" w14:textId="06BD418B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25882CFE" w14:textId="7432C84A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5B3AABAD" w14:textId="74D90228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4434B177" w14:textId="348902AA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073804D6" w14:textId="0B1E2763" w:rsidR="002A3247" w:rsidRDefault="002A3247" w:rsidP="00A10548">
      <w:pPr>
        <w:pStyle w:val="NoSpacing"/>
        <w:rPr>
          <w:rFonts w:ascii="Times New Roman" w:hAnsi="Times New Roman" w:cs="Times New Roman"/>
        </w:rPr>
      </w:pPr>
    </w:p>
    <w:p w14:paraId="1ED9C9CC" w14:textId="346AC76C" w:rsidR="002A3247" w:rsidRDefault="002A3247" w:rsidP="002A3247">
      <w:pPr>
        <w:pStyle w:val="NoSpacing"/>
        <w:jc w:val="right"/>
        <w:rPr>
          <w:rFonts w:ascii="Times New Roman" w:hAnsi="Times New Roman" w:cs="Times New Roman"/>
          <w:b/>
          <w:bCs/>
          <w:sz w:val="18"/>
          <w:szCs w:val="18"/>
        </w:rPr>
      </w:pPr>
      <w:r w:rsidRPr="002A3247">
        <w:rPr>
          <w:rFonts w:ascii="Times New Roman" w:hAnsi="Times New Roman" w:cs="Times New Roman"/>
          <w:b/>
          <w:bCs/>
          <w:sz w:val="18"/>
          <w:szCs w:val="18"/>
        </w:rPr>
        <w:t>Figure. DB Conceptual Diagram</w:t>
      </w:r>
    </w:p>
    <w:p w14:paraId="23FC1C63" w14:textId="77777777" w:rsidR="002A3247" w:rsidRDefault="002A3247" w:rsidP="002A3247">
      <w:pPr>
        <w:pStyle w:val="NoSpacing"/>
        <w:jc w:val="right"/>
        <w:rPr>
          <w:rFonts w:ascii="Times New Roman" w:hAnsi="Times New Roman" w:cs="Times New Roman"/>
          <w:b/>
          <w:bCs/>
        </w:rPr>
        <w:sectPr w:rsidR="002A3247" w:rsidSect="00772B3B"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15E1D9CA" w14:textId="40394D29" w:rsidR="00452229" w:rsidRPr="006565A0" w:rsidRDefault="006565A0" w:rsidP="006565A0">
      <w:pPr>
        <w:pStyle w:val="Heading3"/>
        <w:rPr>
          <w:rFonts w:ascii="Times New Roman" w:hAnsi="Times New Roman" w:cs="Times New Roman"/>
          <w:b/>
          <w:bCs/>
        </w:rPr>
      </w:pPr>
      <w:bookmarkStart w:id="7" w:name="_Toc57574041"/>
      <w:r w:rsidRPr="006565A0">
        <w:rPr>
          <w:rFonts w:ascii="Times New Roman" w:hAnsi="Times New Roman" w:cs="Times New Roman"/>
          <w:b/>
          <w:bCs/>
        </w:rPr>
        <w:lastRenderedPageBreak/>
        <w:t>Functional Diagram</w:t>
      </w:r>
      <w:bookmarkEnd w:id="7"/>
    </w:p>
    <w:p w14:paraId="7151E4C6" w14:textId="48F98175" w:rsidR="006565A0" w:rsidRDefault="006565A0" w:rsidP="00A10548">
      <w:pPr>
        <w:pStyle w:val="NoSpacing"/>
      </w:pPr>
    </w:p>
    <w:p w14:paraId="26E85214" w14:textId="77777777" w:rsidR="00A10548" w:rsidRPr="006565A0" w:rsidRDefault="00A10548" w:rsidP="00A10548">
      <w:pPr>
        <w:pStyle w:val="NoSpacing"/>
      </w:pPr>
    </w:p>
    <w:p w14:paraId="58C33538" w14:textId="503C406F" w:rsidR="006565A0" w:rsidRPr="006565A0" w:rsidRDefault="006565A0" w:rsidP="006565A0">
      <w:pPr>
        <w:pStyle w:val="Heading3"/>
        <w:rPr>
          <w:rFonts w:ascii="Times New Roman" w:hAnsi="Times New Roman" w:cs="Times New Roman"/>
          <w:b/>
          <w:bCs/>
        </w:rPr>
      </w:pPr>
      <w:bookmarkStart w:id="8" w:name="_Toc57574042"/>
      <w:r w:rsidRPr="006565A0">
        <w:rPr>
          <w:rFonts w:ascii="Times New Roman" w:hAnsi="Times New Roman" w:cs="Times New Roman"/>
          <w:b/>
          <w:bCs/>
        </w:rPr>
        <w:t>Physical Diagram</w:t>
      </w:r>
      <w:bookmarkEnd w:id="8"/>
    </w:p>
    <w:p w14:paraId="49AC56C1" w14:textId="77777777" w:rsidR="001653D2" w:rsidRDefault="001653D2" w:rsidP="002C356F">
      <w:pPr>
        <w:pStyle w:val="NoSpacing"/>
        <w:rPr>
          <w:rFonts w:ascii="Times New Roman" w:eastAsiaTheme="majorEastAsia" w:hAnsi="Times New Roman" w:cs="Times New Roman"/>
          <w:b/>
          <w:bCs/>
          <w:color w:val="1F4D78" w:themeColor="accent1" w:themeShade="7F"/>
          <w:sz w:val="24"/>
          <w:szCs w:val="24"/>
        </w:rPr>
      </w:pPr>
    </w:p>
    <w:p w14:paraId="7A3C4929" w14:textId="77777777" w:rsidR="00A10548" w:rsidRDefault="00A10548" w:rsidP="00A10548">
      <w:pPr>
        <w:pStyle w:val="NoSpacing"/>
      </w:pPr>
    </w:p>
    <w:p w14:paraId="68C51F3E" w14:textId="77777777" w:rsidR="00A10548" w:rsidRDefault="00A10548" w:rsidP="00A10548">
      <w:pPr>
        <w:rPr>
          <w:rFonts w:ascii="Times New Roman" w:eastAsiaTheme="majorEastAsia" w:hAnsi="Times New Roman" w:cs="Times New Roman"/>
          <w:b/>
          <w:bCs/>
          <w:color w:val="1F4D78" w:themeColor="accent1" w:themeShade="7F"/>
          <w:sz w:val="24"/>
          <w:szCs w:val="24"/>
        </w:rPr>
      </w:pPr>
    </w:p>
    <w:p w14:paraId="685054E2" w14:textId="528F9146" w:rsidR="00A10548" w:rsidRPr="00A10548" w:rsidRDefault="00A10548" w:rsidP="00A10548">
      <w:pPr>
        <w:pStyle w:val="NoSpacing"/>
        <w:sectPr w:rsidR="00A10548" w:rsidRPr="00A10548" w:rsidSect="00772B3B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29B16F53" w14:textId="7876F4C1" w:rsidR="00B1441B" w:rsidRPr="006565A0" w:rsidRDefault="00B1441B" w:rsidP="00CB1D6F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</w:rPr>
      </w:pPr>
      <w:bookmarkStart w:id="9" w:name="_Toc45555668"/>
      <w:bookmarkStart w:id="10" w:name="_Toc57574043"/>
      <w:bookmarkEnd w:id="0"/>
      <w:bookmarkEnd w:id="3"/>
      <w:r w:rsidRPr="006565A0">
        <w:rPr>
          <w:rFonts w:ascii="Times New Roman" w:hAnsi="Times New Roman" w:cs="Times New Roman"/>
          <w:b/>
          <w:bCs/>
          <w:color w:val="1F4E79" w:themeColor="accent1" w:themeShade="80"/>
        </w:rPr>
        <w:lastRenderedPageBreak/>
        <w:t>References:</w:t>
      </w:r>
      <w:bookmarkEnd w:id="9"/>
      <w:bookmarkEnd w:id="10"/>
    </w:p>
    <w:p w14:paraId="06989437" w14:textId="77777777" w:rsidR="00E460FB" w:rsidRPr="006565A0" w:rsidRDefault="00E460FB" w:rsidP="00E460FB">
      <w:pPr>
        <w:pStyle w:val="NoSpacing"/>
        <w:rPr>
          <w:rFonts w:ascii="Times New Roman" w:hAnsi="Times New Roman" w:cs="Times New Roman"/>
        </w:rPr>
      </w:pPr>
    </w:p>
    <w:p w14:paraId="4D36135F" w14:textId="067C4197" w:rsidR="00367477" w:rsidRPr="006565A0" w:rsidRDefault="00367477" w:rsidP="003D15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</w:p>
    <w:p w14:paraId="7B5EFEE0" w14:textId="2E91EF6A" w:rsidR="00367477" w:rsidRPr="006565A0" w:rsidRDefault="00367477" w:rsidP="001653D2">
      <w:pPr>
        <w:pStyle w:val="ListParagraph"/>
        <w:rPr>
          <w:rFonts w:ascii="Times New Roman" w:hAnsi="Times New Roman" w:cs="Times New Roman"/>
        </w:rPr>
      </w:pPr>
    </w:p>
    <w:p w14:paraId="6143CE2A" w14:textId="77777777" w:rsidR="004C2F13" w:rsidRPr="006565A0" w:rsidRDefault="004C2F13" w:rsidP="004C2F13">
      <w:pPr>
        <w:pStyle w:val="ListParagraph"/>
        <w:rPr>
          <w:rFonts w:ascii="Times New Roman" w:hAnsi="Times New Roman" w:cs="Times New Roman"/>
        </w:rPr>
      </w:pPr>
    </w:p>
    <w:p w14:paraId="6FF609B1" w14:textId="77777777" w:rsidR="002F1A1B" w:rsidRPr="006565A0" w:rsidRDefault="002F1A1B" w:rsidP="002F1A1B">
      <w:pPr>
        <w:pStyle w:val="ListParagraph"/>
        <w:rPr>
          <w:rFonts w:ascii="Times New Roman" w:hAnsi="Times New Roman" w:cs="Times New Roman"/>
        </w:rPr>
        <w:sectPr w:rsidR="002F1A1B" w:rsidRPr="006565A0" w:rsidSect="00772B3B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3514BE30" w14:textId="7DACE3DC" w:rsidR="002F1A1B" w:rsidRPr="006565A0" w:rsidRDefault="002F1A1B" w:rsidP="002F1A1B">
      <w:pPr>
        <w:pStyle w:val="Heading1"/>
        <w:numPr>
          <w:ilvl w:val="0"/>
          <w:numId w:val="0"/>
        </w:numPr>
        <w:rPr>
          <w:rFonts w:ascii="Times New Roman" w:hAnsi="Times New Roman" w:cs="Times New Roman"/>
          <w:b/>
          <w:bCs/>
          <w:color w:val="1F4E79" w:themeColor="accent1" w:themeShade="80"/>
        </w:rPr>
      </w:pPr>
      <w:bookmarkStart w:id="11" w:name="_Toc57574044"/>
      <w:r w:rsidRPr="006565A0">
        <w:rPr>
          <w:rFonts w:ascii="Times New Roman" w:hAnsi="Times New Roman" w:cs="Times New Roman"/>
          <w:b/>
          <w:bCs/>
          <w:color w:val="1F4E79" w:themeColor="accent1" w:themeShade="80"/>
        </w:rPr>
        <w:lastRenderedPageBreak/>
        <w:t>Appendix:</w:t>
      </w:r>
      <w:bookmarkEnd w:id="11"/>
    </w:p>
    <w:p w14:paraId="08EE76F7" w14:textId="77777777" w:rsidR="0061131B" w:rsidRPr="006565A0" w:rsidRDefault="0061131B" w:rsidP="00685A46">
      <w:pPr>
        <w:pStyle w:val="ListParagraph"/>
        <w:ind w:left="0"/>
        <w:rPr>
          <w:rFonts w:ascii="Times New Roman" w:hAnsi="Times New Roman" w:cs="Times New Roman"/>
        </w:rPr>
      </w:pPr>
    </w:p>
    <w:sectPr w:rsidR="0061131B" w:rsidRPr="006565A0" w:rsidSect="005C52BB"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1C2024" w14:textId="77777777" w:rsidR="001B746A" w:rsidRDefault="001B746A" w:rsidP="00772B3B">
      <w:pPr>
        <w:spacing w:after="0" w:line="240" w:lineRule="auto"/>
      </w:pPr>
      <w:r>
        <w:separator/>
      </w:r>
    </w:p>
  </w:endnote>
  <w:endnote w:type="continuationSeparator" w:id="0">
    <w:p w14:paraId="56C6B61E" w14:textId="77777777" w:rsidR="001B746A" w:rsidRDefault="001B746A" w:rsidP="00772B3B">
      <w:pPr>
        <w:spacing w:after="0" w:line="240" w:lineRule="auto"/>
      </w:pPr>
      <w:r>
        <w:continuationSeparator/>
      </w:r>
    </w:p>
  </w:endnote>
  <w:endnote w:type="continuationNotice" w:id="1">
    <w:p w14:paraId="23C963C2" w14:textId="77777777" w:rsidR="001B746A" w:rsidRDefault="001B74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370060944"/>
      <w:docPartObj>
        <w:docPartGallery w:val="Page Numbers (Bottom of Page)"/>
        <w:docPartUnique/>
      </w:docPartObj>
    </w:sdtPr>
    <w:sdtEndPr/>
    <w:sdtContent>
      <w:p w14:paraId="18BCB2E6" w14:textId="77777777" w:rsidR="00A13271" w:rsidRPr="00FE76B5" w:rsidRDefault="00A13271" w:rsidP="00A13271">
        <w:pPr>
          <w:pStyle w:val="Footer"/>
          <w:jc w:val="right"/>
          <w:rPr>
            <w:rFonts w:ascii="Times New Roman" w:hAnsi="Times New Roman" w:cs="Times New Roman"/>
          </w:rPr>
        </w:pPr>
        <w:r w:rsidRPr="00FE76B5">
          <w:rPr>
            <w:rFonts w:ascii="Times New Roman" w:hAnsi="Times New Roman" w:cs="Times New Roman"/>
          </w:rPr>
          <w:t xml:space="preserve">Page | </w:t>
        </w:r>
        <w:r w:rsidRPr="00FE76B5">
          <w:rPr>
            <w:rFonts w:ascii="Times New Roman" w:hAnsi="Times New Roman" w:cs="Times New Roman"/>
          </w:rPr>
          <w:fldChar w:fldCharType="begin"/>
        </w:r>
        <w:r w:rsidRPr="00FE76B5">
          <w:rPr>
            <w:rFonts w:ascii="Times New Roman" w:hAnsi="Times New Roman" w:cs="Times New Roman"/>
          </w:rPr>
          <w:instrText xml:space="preserve"> PAGE   \* MERGEFORMAT </w:instrText>
        </w:r>
        <w:r w:rsidRPr="00FE76B5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3</w:t>
        </w:r>
        <w:r w:rsidRPr="00FE76B5">
          <w:rPr>
            <w:rFonts w:ascii="Times New Roman" w:hAnsi="Times New Roman" w:cs="Times New Roman"/>
            <w:noProof/>
          </w:rPr>
          <w:fldChar w:fldCharType="end"/>
        </w:r>
        <w:r w:rsidRPr="00FE76B5">
          <w:rPr>
            <w:rFonts w:ascii="Times New Roman" w:hAnsi="Times New Roman" w:cs="Times New Roman"/>
          </w:rPr>
          <w:t xml:space="preserve"> </w:t>
        </w:r>
      </w:p>
    </w:sdtContent>
  </w:sdt>
  <w:p w14:paraId="3F7FA24E" w14:textId="77777777" w:rsidR="00A13271" w:rsidRDefault="00A132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80B835" w14:textId="77777777" w:rsidR="00A13271" w:rsidRDefault="00A132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542676269"/>
      <w:docPartObj>
        <w:docPartGallery w:val="Page Numbers (Bottom of Page)"/>
        <w:docPartUnique/>
      </w:docPartObj>
    </w:sdtPr>
    <w:sdtEndPr/>
    <w:sdtContent>
      <w:p w14:paraId="33626B05" w14:textId="77777777" w:rsidR="00162122" w:rsidRPr="00FE76B5" w:rsidRDefault="00162122" w:rsidP="00162122">
        <w:pPr>
          <w:pStyle w:val="Footer"/>
          <w:jc w:val="right"/>
          <w:rPr>
            <w:rFonts w:ascii="Times New Roman" w:hAnsi="Times New Roman" w:cs="Times New Roman"/>
          </w:rPr>
        </w:pPr>
        <w:r w:rsidRPr="00FE76B5">
          <w:rPr>
            <w:rFonts w:ascii="Times New Roman" w:hAnsi="Times New Roman" w:cs="Times New Roman"/>
          </w:rPr>
          <w:t xml:space="preserve">Page | </w:t>
        </w:r>
        <w:r w:rsidRPr="00FE76B5">
          <w:rPr>
            <w:rFonts w:ascii="Times New Roman" w:hAnsi="Times New Roman" w:cs="Times New Roman"/>
          </w:rPr>
          <w:fldChar w:fldCharType="begin"/>
        </w:r>
        <w:r w:rsidRPr="00FE76B5">
          <w:rPr>
            <w:rFonts w:ascii="Times New Roman" w:hAnsi="Times New Roman" w:cs="Times New Roman"/>
          </w:rPr>
          <w:instrText xml:space="preserve"> PAGE   \* MERGEFORMAT </w:instrText>
        </w:r>
        <w:r w:rsidRPr="00FE76B5">
          <w:rPr>
            <w:rFonts w:ascii="Times New Roman" w:hAnsi="Times New Roman" w:cs="Times New Roman"/>
          </w:rPr>
          <w:fldChar w:fldCharType="separate"/>
        </w:r>
        <w:r>
          <w:rPr>
            <w:rFonts w:ascii="Times New Roman" w:hAnsi="Times New Roman" w:cs="Times New Roman"/>
          </w:rPr>
          <w:t>1</w:t>
        </w:r>
        <w:r w:rsidRPr="00FE76B5">
          <w:rPr>
            <w:rFonts w:ascii="Times New Roman" w:hAnsi="Times New Roman" w:cs="Times New Roman"/>
            <w:noProof/>
          </w:rPr>
          <w:fldChar w:fldCharType="end"/>
        </w:r>
        <w:r w:rsidRPr="00FE76B5">
          <w:rPr>
            <w:rFonts w:ascii="Times New Roman" w:hAnsi="Times New Roman" w:cs="Times New Roman"/>
          </w:rPr>
          <w:t xml:space="preserve"> </w:t>
        </w:r>
      </w:p>
    </w:sdtContent>
  </w:sdt>
  <w:p w14:paraId="61B076C8" w14:textId="77777777" w:rsidR="00162122" w:rsidRDefault="00162122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BA37FF" w14:textId="77777777" w:rsidR="006F0961" w:rsidRDefault="006F0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C526E" w14:textId="77777777" w:rsidR="001B746A" w:rsidRDefault="001B746A" w:rsidP="00772B3B">
      <w:pPr>
        <w:spacing w:after="0" w:line="240" w:lineRule="auto"/>
      </w:pPr>
      <w:r>
        <w:separator/>
      </w:r>
    </w:p>
  </w:footnote>
  <w:footnote w:type="continuationSeparator" w:id="0">
    <w:p w14:paraId="12B2BFB3" w14:textId="77777777" w:rsidR="001B746A" w:rsidRDefault="001B746A" w:rsidP="00772B3B">
      <w:pPr>
        <w:spacing w:after="0" w:line="240" w:lineRule="auto"/>
      </w:pPr>
      <w:r>
        <w:continuationSeparator/>
      </w:r>
    </w:p>
  </w:footnote>
  <w:footnote w:type="continuationNotice" w:id="1">
    <w:p w14:paraId="7BAC97B0" w14:textId="77777777" w:rsidR="001B746A" w:rsidRDefault="001B74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4D0880" w14:textId="77777777" w:rsidR="00654370" w:rsidRDefault="00654370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</w:p>
  <w:p w14:paraId="424BF43C" w14:textId="77777777" w:rsidR="00654370" w:rsidRDefault="006543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DD4994" w14:textId="7A4AFAEE" w:rsidR="00654370" w:rsidRPr="009E5FA1" w:rsidRDefault="00654370" w:rsidP="009E5F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5223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83B71"/>
    <w:multiLevelType w:val="hybridMultilevel"/>
    <w:tmpl w:val="80BC1080"/>
    <w:lvl w:ilvl="0" w:tplc="DD72F708">
      <w:start w:val="3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3B7BCC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7274D"/>
    <w:multiLevelType w:val="hybridMultilevel"/>
    <w:tmpl w:val="F4EC8A16"/>
    <w:lvl w:ilvl="0" w:tplc="E952A39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02B98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843BC"/>
    <w:multiLevelType w:val="hybridMultilevel"/>
    <w:tmpl w:val="6520F532"/>
    <w:lvl w:ilvl="0" w:tplc="FA4A70F2">
      <w:start w:val="3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5D55CC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D83F1A"/>
    <w:multiLevelType w:val="hybridMultilevel"/>
    <w:tmpl w:val="C1660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77EEB"/>
    <w:multiLevelType w:val="hybridMultilevel"/>
    <w:tmpl w:val="DB003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93CB1"/>
    <w:multiLevelType w:val="hybridMultilevel"/>
    <w:tmpl w:val="247C13DA"/>
    <w:lvl w:ilvl="0" w:tplc="936AB36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A2BD8"/>
    <w:multiLevelType w:val="hybridMultilevel"/>
    <w:tmpl w:val="38DE1244"/>
    <w:lvl w:ilvl="0" w:tplc="1BF6033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4F41F1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784CED"/>
    <w:multiLevelType w:val="hybridMultilevel"/>
    <w:tmpl w:val="C1660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0C48FF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0B476B"/>
    <w:multiLevelType w:val="hybridMultilevel"/>
    <w:tmpl w:val="46CC7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931674"/>
    <w:multiLevelType w:val="multilevel"/>
    <w:tmpl w:val="CABAE88E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6" w15:restartNumberingAfterBreak="0">
    <w:nsid w:val="390949AB"/>
    <w:multiLevelType w:val="hybridMultilevel"/>
    <w:tmpl w:val="1B748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355662"/>
    <w:multiLevelType w:val="hybridMultilevel"/>
    <w:tmpl w:val="EAAEA37E"/>
    <w:lvl w:ilvl="0" w:tplc="77740C5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7337F1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83436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952D4"/>
    <w:multiLevelType w:val="hybridMultilevel"/>
    <w:tmpl w:val="2D185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005D86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1C0F22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66299"/>
    <w:multiLevelType w:val="hybridMultilevel"/>
    <w:tmpl w:val="3C68E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90282B"/>
    <w:multiLevelType w:val="hybridMultilevel"/>
    <w:tmpl w:val="DA92A000"/>
    <w:lvl w:ilvl="0" w:tplc="9E96591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E42B15"/>
    <w:multiLevelType w:val="hybridMultilevel"/>
    <w:tmpl w:val="C31C9A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C84E9D"/>
    <w:multiLevelType w:val="hybridMultilevel"/>
    <w:tmpl w:val="6B60BC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F38A9"/>
    <w:multiLevelType w:val="hybridMultilevel"/>
    <w:tmpl w:val="AA04E5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4E28E1"/>
    <w:multiLevelType w:val="hybridMultilevel"/>
    <w:tmpl w:val="4158479E"/>
    <w:lvl w:ilvl="0" w:tplc="4AC0220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B7FBB"/>
    <w:multiLevelType w:val="hybridMultilevel"/>
    <w:tmpl w:val="6420A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13D55"/>
    <w:multiLevelType w:val="hybridMultilevel"/>
    <w:tmpl w:val="6318E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BC7925"/>
    <w:multiLevelType w:val="hybridMultilevel"/>
    <w:tmpl w:val="B8AC0CBC"/>
    <w:lvl w:ilvl="0" w:tplc="2A10F572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965ABB"/>
    <w:multiLevelType w:val="hybridMultilevel"/>
    <w:tmpl w:val="D4649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D26ED7"/>
    <w:multiLevelType w:val="hybridMultilevel"/>
    <w:tmpl w:val="2EB06976"/>
    <w:lvl w:ilvl="0" w:tplc="A2AC15D6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BF246A4"/>
    <w:multiLevelType w:val="multilevel"/>
    <w:tmpl w:val="9BF46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0334A6"/>
    <w:multiLevelType w:val="hybridMultilevel"/>
    <w:tmpl w:val="7E7E3B4E"/>
    <w:lvl w:ilvl="0" w:tplc="ACF233E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920B71"/>
    <w:multiLevelType w:val="hybridMultilevel"/>
    <w:tmpl w:val="6DF83054"/>
    <w:lvl w:ilvl="0" w:tplc="71681B3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21"/>
  </w:num>
  <w:num w:numId="4">
    <w:abstractNumId w:val="1"/>
  </w:num>
  <w:num w:numId="5">
    <w:abstractNumId w:val="19"/>
  </w:num>
  <w:num w:numId="6">
    <w:abstractNumId w:val="24"/>
  </w:num>
  <w:num w:numId="7">
    <w:abstractNumId w:val="14"/>
  </w:num>
  <w:num w:numId="8">
    <w:abstractNumId w:val="25"/>
  </w:num>
  <w:num w:numId="9">
    <w:abstractNumId w:val="0"/>
  </w:num>
  <w:num w:numId="10">
    <w:abstractNumId w:val="13"/>
  </w:num>
  <w:num w:numId="11">
    <w:abstractNumId w:val="18"/>
  </w:num>
  <w:num w:numId="12">
    <w:abstractNumId w:val="11"/>
  </w:num>
  <w:num w:numId="13">
    <w:abstractNumId w:val="16"/>
  </w:num>
  <w:num w:numId="14">
    <w:abstractNumId w:val="3"/>
  </w:num>
  <w:num w:numId="15">
    <w:abstractNumId w:val="28"/>
  </w:num>
  <w:num w:numId="16">
    <w:abstractNumId w:val="7"/>
  </w:num>
  <w:num w:numId="17">
    <w:abstractNumId w:val="12"/>
  </w:num>
  <w:num w:numId="18">
    <w:abstractNumId w:val="30"/>
  </w:num>
  <w:num w:numId="19">
    <w:abstractNumId w:val="9"/>
  </w:num>
  <w:num w:numId="20">
    <w:abstractNumId w:val="33"/>
  </w:num>
  <w:num w:numId="21">
    <w:abstractNumId w:val="10"/>
  </w:num>
  <w:num w:numId="22">
    <w:abstractNumId w:val="31"/>
  </w:num>
  <w:num w:numId="23">
    <w:abstractNumId w:val="5"/>
  </w:num>
  <w:num w:numId="24">
    <w:abstractNumId w:val="34"/>
  </w:num>
  <w:num w:numId="25">
    <w:abstractNumId w:val="8"/>
  </w:num>
  <w:num w:numId="26">
    <w:abstractNumId w:val="32"/>
  </w:num>
  <w:num w:numId="27">
    <w:abstractNumId w:val="22"/>
  </w:num>
  <w:num w:numId="28">
    <w:abstractNumId w:val="15"/>
  </w:num>
  <w:num w:numId="29">
    <w:abstractNumId w:val="15"/>
  </w:num>
  <w:num w:numId="30">
    <w:abstractNumId w:val="2"/>
  </w:num>
  <w:num w:numId="31">
    <w:abstractNumId w:val="4"/>
  </w:num>
  <w:num w:numId="32">
    <w:abstractNumId w:val="6"/>
  </w:num>
  <w:num w:numId="33">
    <w:abstractNumId w:val="29"/>
  </w:num>
  <w:num w:numId="34">
    <w:abstractNumId w:val="27"/>
  </w:num>
  <w:num w:numId="35">
    <w:abstractNumId w:val="26"/>
  </w:num>
  <w:num w:numId="36">
    <w:abstractNumId w:val="15"/>
  </w:num>
  <w:num w:numId="37">
    <w:abstractNumId w:val="15"/>
  </w:num>
  <w:num w:numId="38">
    <w:abstractNumId w:val="15"/>
  </w:num>
  <w:num w:numId="39">
    <w:abstractNumId w:val="17"/>
  </w:num>
  <w:num w:numId="40">
    <w:abstractNumId w:val="36"/>
  </w:num>
  <w:num w:numId="41">
    <w:abstractNumId w:val="20"/>
  </w:num>
  <w:num w:numId="42">
    <w:abstractNumId w:val="3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zAzMrEwMTE0MbNU0lEKTi0uzszPAykwMqsFAIT6dsYtAAAA"/>
  </w:docVars>
  <w:rsids>
    <w:rsidRoot w:val="00097920"/>
    <w:rsid w:val="00002AC6"/>
    <w:rsid w:val="00003687"/>
    <w:rsid w:val="00004E95"/>
    <w:rsid w:val="00011F43"/>
    <w:rsid w:val="00014238"/>
    <w:rsid w:val="00014865"/>
    <w:rsid w:val="00020D57"/>
    <w:rsid w:val="0002126B"/>
    <w:rsid w:val="0002410E"/>
    <w:rsid w:val="00024914"/>
    <w:rsid w:val="00025FF8"/>
    <w:rsid w:val="000263AA"/>
    <w:rsid w:val="0003017C"/>
    <w:rsid w:val="000326C4"/>
    <w:rsid w:val="00036EBE"/>
    <w:rsid w:val="00037796"/>
    <w:rsid w:val="00040CDF"/>
    <w:rsid w:val="00040EFA"/>
    <w:rsid w:val="00042EE8"/>
    <w:rsid w:val="00043445"/>
    <w:rsid w:val="00043F3C"/>
    <w:rsid w:val="000458D5"/>
    <w:rsid w:val="00047930"/>
    <w:rsid w:val="00050D8F"/>
    <w:rsid w:val="000523C4"/>
    <w:rsid w:val="000525BC"/>
    <w:rsid w:val="000573C2"/>
    <w:rsid w:val="000579A4"/>
    <w:rsid w:val="000623A5"/>
    <w:rsid w:val="00062886"/>
    <w:rsid w:val="00067A4C"/>
    <w:rsid w:val="00070AB6"/>
    <w:rsid w:val="00070FB2"/>
    <w:rsid w:val="00072C55"/>
    <w:rsid w:val="00072FED"/>
    <w:rsid w:val="0007656C"/>
    <w:rsid w:val="00082ADB"/>
    <w:rsid w:val="00083AE2"/>
    <w:rsid w:val="00085217"/>
    <w:rsid w:val="00092A5A"/>
    <w:rsid w:val="0009393F"/>
    <w:rsid w:val="00093D82"/>
    <w:rsid w:val="000946D1"/>
    <w:rsid w:val="00097551"/>
    <w:rsid w:val="00097920"/>
    <w:rsid w:val="000A40B7"/>
    <w:rsid w:val="000A64E4"/>
    <w:rsid w:val="000B13F0"/>
    <w:rsid w:val="000B2059"/>
    <w:rsid w:val="000B22BF"/>
    <w:rsid w:val="000B301B"/>
    <w:rsid w:val="000B5233"/>
    <w:rsid w:val="000B6099"/>
    <w:rsid w:val="000B784E"/>
    <w:rsid w:val="000C01AD"/>
    <w:rsid w:val="000C3288"/>
    <w:rsid w:val="000C3461"/>
    <w:rsid w:val="000C6909"/>
    <w:rsid w:val="000D193B"/>
    <w:rsid w:val="000D34D6"/>
    <w:rsid w:val="000D4208"/>
    <w:rsid w:val="000D51D7"/>
    <w:rsid w:val="000D7239"/>
    <w:rsid w:val="000E3DFB"/>
    <w:rsid w:val="000E3EB4"/>
    <w:rsid w:val="000E4B1A"/>
    <w:rsid w:val="000E6F99"/>
    <w:rsid w:val="000F1D2C"/>
    <w:rsid w:val="000F3DA1"/>
    <w:rsid w:val="000F62DD"/>
    <w:rsid w:val="000F73DA"/>
    <w:rsid w:val="00102251"/>
    <w:rsid w:val="00104425"/>
    <w:rsid w:val="00107195"/>
    <w:rsid w:val="00107599"/>
    <w:rsid w:val="001077FD"/>
    <w:rsid w:val="00107A57"/>
    <w:rsid w:val="00111FC5"/>
    <w:rsid w:val="0011225D"/>
    <w:rsid w:val="0011252C"/>
    <w:rsid w:val="0011332A"/>
    <w:rsid w:val="00114EC6"/>
    <w:rsid w:val="00115862"/>
    <w:rsid w:val="001159C9"/>
    <w:rsid w:val="00116A57"/>
    <w:rsid w:val="0011742D"/>
    <w:rsid w:val="00117910"/>
    <w:rsid w:val="001214FF"/>
    <w:rsid w:val="00121A95"/>
    <w:rsid w:val="0012312F"/>
    <w:rsid w:val="00124042"/>
    <w:rsid w:val="001259CE"/>
    <w:rsid w:val="0012687D"/>
    <w:rsid w:val="00134ABC"/>
    <w:rsid w:val="001352E4"/>
    <w:rsid w:val="00135B31"/>
    <w:rsid w:val="00135F5A"/>
    <w:rsid w:val="00137EEF"/>
    <w:rsid w:val="0014110F"/>
    <w:rsid w:val="00144166"/>
    <w:rsid w:val="00144926"/>
    <w:rsid w:val="001458FD"/>
    <w:rsid w:val="00145AE3"/>
    <w:rsid w:val="00147745"/>
    <w:rsid w:val="0015052F"/>
    <w:rsid w:val="00150681"/>
    <w:rsid w:val="00162122"/>
    <w:rsid w:val="0016238C"/>
    <w:rsid w:val="00163B8F"/>
    <w:rsid w:val="001653D2"/>
    <w:rsid w:val="00167E1E"/>
    <w:rsid w:val="00170EC3"/>
    <w:rsid w:val="00172431"/>
    <w:rsid w:val="00172F51"/>
    <w:rsid w:val="001767A9"/>
    <w:rsid w:val="001773A5"/>
    <w:rsid w:val="00177639"/>
    <w:rsid w:val="00182A56"/>
    <w:rsid w:val="00184282"/>
    <w:rsid w:val="00184B70"/>
    <w:rsid w:val="00186AA0"/>
    <w:rsid w:val="0018709B"/>
    <w:rsid w:val="00190C05"/>
    <w:rsid w:val="00193084"/>
    <w:rsid w:val="00195E0E"/>
    <w:rsid w:val="00196634"/>
    <w:rsid w:val="00196EE7"/>
    <w:rsid w:val="001A064C"/>
    <w:rsid w:val="001A2728"/>
    <w:rsid w:val="001A31BA"/>
    <w:rsid w:val="001A4AD0"/>
    <w:rsid w:val="001A5DA0"/>
    <w:rsid w:val="001B1749"/>
    <w:rsid w:val="001B1F01"/>
    <w:rsid w:val="001B5900"/>
    <w:rsid w:val="001B746A"/>
    <w:rsid w:val="001C0F10"/>
    <w:rsid w:val="001C13BB"/>
    <w:rsid w:val="001C14E8"/>
    <w:rsid w:val="001C43D2"/>
    <w:rsid w:val="001C5747"/>
    <w:rsid w:val="001C6988"/>
    <w:rsid w:val="001C7103"/>
    <w:rsid w:val="001D035C"/>
    <w:rsid w:val="001D1D73"/>
    <w:rsid w:val="001D323B"/>
    <w:rsid w:val="001D65F8"/>
    <w:rsid w:val="001D7DA6"/>
    <w:rsid w:val="001E17D3"/>
    <w:rsid w:val="001E2A86"/>
    <w:rsid w:val="001E2D26"/>
    <w:rsid w:val="001E4E2D"/>
    <w:rsid w:val="001F1FDF"/>
    <w:rsid w:val="001F3C4A"/>
    <w:rsid w:val="00201DB7"/>
    <w:rsid w:val="00203FA5"/>
    <w:rsid w:val="00205629"/>
    <w:rsid w:val="00206625"/>
    <w:rsid w:val="002072B9"/>
    <w:rsid w:val="002111B2"/>
    <w:rsid w:val="00212A3C"/>
    <w:rsid w:val="002137A9"/>
    <w:rsid w:val="00214116"/>
    <w:rsid w:val="0021497A"/>
    <w:rsid w:val="00214B8F"/>
    <w:rsid w:val="0021597C"/>
    <w:rsid w:val="00215D7C"/>
    <w:rsid w:val="00217162"/>
    <w:rsid w:val="0022128F"/>
    <w:rsid w:val="00222219"/>
    <w:rsid w:val="00223F6A"/>
    <w:rsid w:val="00226F1C"/>
    <w:rsid w:val="002306D4"/>
    <w:rsid w:val="00231941"/>
    <w:rsid w:val="00231BF4"/>
    <w:rsid w:val="00233424"/>
    <w:rsid w:val="0023742B"/>
    <w:rsid w:val="00237BBA"/>
    <w:rsid w:val="00237D88"/>
    <w:rsid w:val="002442A3"/>
    <w:rsid w:val="00244837"/>
    <w:rsid w:val="00244F63"/>
    <w:rsid w:val="0025026A"/>
    <w:rsid w:val="0025039D"/>
    <w:rsid w:val="00251D6F"/>
    <w:rsid w:val="002524A2"/>
    <w:rsid w:val="00252758"/>
    <w:rsid w:val="00252CF8"/>
    <w:rsid w:val="00252EDD"/>
    <w:rsid w:val="002566EC"/>
    <w:rsid w:val="002575E4"/>
    <w:rsid w:val="00260AF7"/>
    <w:rsid w:val="00261DAB"/>
    <w:rsid w:val="00261F84"/>
    <w:rsid w:val="002623BB"/>
    <w:rsid w:val="00262630"/>
    <w:rsid w:val="00263629"/>
    <w:rsid w:val="0026412F"/>
    <w:rsid w:val="00264A1A"/>
    <w:rsid w:val="00264CBB"/>
    <w:rsid w:val="0026561A"/>
    <w:rsid w:val="00265BDD"/>
    <w:rsid w:val="0026600F"/>
    <w:rsid w:val="00266212"/>
    <w:rsid w:val="00267655"/>
    <w:rsid w:val="00267921"/>
    <w:rsid w:val="00271C9A"/>
    <w:rsid w:val="002729BD"/>
    <w:rsid w:val="00272D8D"/>
    <w:rsid w:val="00275208"/>
    <w:rsid w:val="00275A8B"/>
    <w:rsid w:val="00276266"/>
    <w:rsid w:val="00280E9F"/>
    <w:rsid w:val="002820A2"/>
    <w:rsid w:val="00282D4F"/>
    <w:rsid w:val="002840D0"/>
    <w:rsid w:val="00284DA6"/>
    <w:rsid w:val="002852AE"/>
    <w:rsid w:val="0029012A"/>
    <w:rsid w:val="00290721"/>
    <w:rsid w:val="00291032"/>
    <w:rsid w:val="00293DFF"/>
    <w:rsid w:val="002A055C"/>
    <w:rsid w:val="002A188A"/>
    <w:rsid w:val="002A3247"/>
    <w:rsid w:val="002A5616"/>
    <w:rsid w:val="002A7D9A"/>
    <w:rsid w:val="002B226C"/>
    <w:rsid w:val="002B3BD1"/>
    <w:rsid w:val="002B7765"/>
    <w:rsid w:val="002C07DF"/>
    <w:rsid w:val="002C356F"/>
    <w:rsid w:val="002C3FC8"/>
    <w:rsid w:val="002C69AA"/>
    <w:rsid w:val="002D2D98"/>
    <w:rsid w:val="002D2FC2"/>
    <w:rsid w:val="002D4B05"/>
    <w:rsid w:val="002D4DA6"/>
    <w:rsid w:val="002D6CF8"/>
    <w:rsid w:val="002E0AB6"/>
    <w:rsid w:val="002E1771"/>
    <w:rsid w:val="002E30C2"/>
    <w:rsid w:val="002E3E00"/>
    <w:rsid w:val="002E487C"/>
    <w:rsid w:val="002E7720"/>
    <w:rsid w:val="002F1A1B"/>
    <w:rsid w:val="002F46C3"/>
    <w:rsid w:val="002F76FC"/>
    <w:rsid w:val="002F76FF"/>
    <w:rsid w:val="003016E0"/>
    <w:rsid w:val="00304F30"/>
    <w:rsid w:val="00305866"/>
    <w:rsid w:val="003073C0"/>
    <w:rsid w:val="00310333"/>
    <w:rsid w:val="0031152C"/>
    <w:rsid w:val="0031173E"/>
    <w:rsid w:val="003117A1"/>
    <w:rsid w:val="00313842"/>
    <w:rsid w:val="00315529"/>
    <w:rsid w:val="00321483"/>
    <w:rsid w:val="00322A01"/>
    <w:rsid w:val="00326E17"/>
    <w:rsid w:val="003278A2"/>
    <w:rsid w:val="00330594"/>
    <w:rsid w:val="00333877"/>
    <w:rsid w:val="00333BA2"/>
    <w:rsid w:val="003351C8"/>
    <w:rsid w:val="003372D8"/>
    <w:rsid w:val="00341512"/>
    <w:rsid w:val="003415E9"/>
    <w:rsid w:val="00341CF3"/>
    <w:rsid w:val="00344DFF"/>
    <w:rsid w:val="00345724"/>
    <w:rsid w:val="00350282"/>
    <w:rsid w:val="00352B70"/>
    <w:rsid w:val="00352BBF"/>
    <w:rsid w:val="00354588"/>
    <w:rsid w:val="00356144"/>
    <w:rsid w:val="00356802"/>
    <w:rsid w:val="003628CC"/>
    <w:rsid w:val="00362947"/>
    <w:rsid w:val="00363BFB"/>
    <w:rsid w:val="00367477"/>
    <w:rsid w:val="0037144A"/>
    <w:rsid w:val="003714A5"/>
    <w:rsid w:val="00371E95"/>
    <w:rsid w:val="003724B0"/>
    <w:rsid w:val="00372AE9"/>
    <w:rsid w:val="0037678F"/>
    <w:rsid w:val="00376BED"/>
    <w:rsid w:val="0038034C"/>
    <w:rsid w:val="0038170A"/>
    <w:rsid w:val="00381D70"/>
    <w:rsid w:val="0038353C"/>
    <w:rsid w:val="00387B8A"/>
    <w:rsid w:val="00392A1A"/>
    <w:rsid w:val="00393E7D"/>
    <w:rsid w:val="00393F71"/>
    <w:rsid w:val="00395181"/>
    <w:rsid w:val="00395B63"/>
    <w:rsid w:val="00396271"/>
    <w:rsid w:val="003964EF"/>
    <w:rsid w:val="00397609"/>
    <w:rsid w:val="003A04D5"/>
    <w:rsid w:val="003A26C0"/>
    <w:rsid w:val="003A2AB6"/>
    <w:rsid w:val="003A2D30"/>
    <w:rsid w:val="003A6B54"/>
    <w:rsid w:val="003B2C17"/>
    <w:rsid w:val="003B3028"/>
    <w:rsid w:val="003B47E1"/>
    <w:rsid w:val="003B6D6E"/>
    <w:rsid w:val="003C38B3"/>
    <w:rsid w:val="003C5F60"/>
    <w:rsid w:val="003C63CA"/>
    <w:rsid w:val="003D2F9B"/>
    <w:rsid w:val="003D3147"/>
    <w:rsid w:val="003D767D"/>
    <w:rsid w:val="003D7E25"/>
    <w:rsid w:val="003E0312"/>
    <w:rsid w:val="003E102B"/>
    <w:rsid w:val="003E24A6"/>
    <w:rsid w:val="003E34D3"/>
    <w:rsid w:val="003E40C4"/>
    <w:rsid w:val="003E5D66"/>
    <w:rsid w:val="003F09CA"/>
    <w:rsid w:val="003F0F23"/>
    <w:rsid w:val="003F3F0B"/>
    <w:rsid w:val="00400B78"/>
    <w:rsid w:val="00400CBE"/>
    <w:rsid w:val="0040129D"/>
    <w:rsid w:val="004019F8"/>
    <w:rsid w:val="004041CE"/>
    <w:rsid w:val="0040609E"/>
    <w:rsid w:val="004068EB"/>
    <w:rsid w:val="004079F4"/>
    <w:rsid w:val="00412F7D"/>
    <w:rsid w:val="004153F2"/>
    <w:rsid w:val="00415710"/>
    <w:rsid w:val="00416862"/>
    <w:rsid w:val="00420006"/>
    <w:rsid w:val="004208F1"/>
    <w:rsid w:val="004229CB"/>
    <w:rsid w:val="00424675"/>
    <w:rsid w:val="004259BC"/>
    <w:rsid w:val="00426877"/>
    <w:rsid w:val="00426F8A"/>
    <w:rsid w:val="0043025F"/>
    <w:rsid w:val="004325CD"/>
    <w:rsid w:val="00434128"/>
    <w:rsid w:val="00436586"/>
    <w:rsid w:val="0043683C"/>
    <w:rsid w:val="0044117D"/>
    <w:rsid w:val="00442675"/>
    <w:rsid w:val="00443667"/>
    <w:rsid w:val="0044388F"/>
    <w:rsid w:val="00443F9A"/>
    <w:rsid w:val="00446331"/>
    <w:rsid w:val="00447F1E"/>
    <w:rsid w:val="0045028F"/>
    <w:rsid w:val="00451AEE"/>
    <w:rsid w:val="00451F55"/>
    <w:rsid w:val="00452229"/>
    <w:rsid w:val="0045295C"/>
    <w:rsid w:val="00454D4E"/>
    <w:rsid w:val="00456254"/>
    <w:rsid w:val="004569BF"/>
    <w:rsid w:val="00457264"/>
    <w:rsid w:val="00457B6D"/>
    <w:rsid w:val="00460C7E"/>
    <w:rsid w:val="00461668"/>
    <w:rsid w:val="00461F65"/>
    <w:rsid w:val="00463870"/>
    <w:rsid w:val="00466546"/>
    <w:rsid w:val="00466F61"/>
    <w:rsid w:val="004702B7"/>
    <w:rsid w:val="004711BE"/>
    <w:rsid w:val="00472599"/>
    <w:rsid w:val="004737C2"/>
    <w:rsid w:val="0047582C"/>
    <w:rsid w:val="00477F0C"/>
    <w:rsid w:val="00480F7C"/>
    <w:rsid w:val="00483C08"/>
    <w:rsid w:val="004858C1"/>
    <w:rsid w:val="0048758C"/>
    <w:rsid w:val="00487885"/>
    <w:rsid w:val="00490210"/>
    <w:rsid w:val="004903B2"/>
    <w:rsid w:val="00492763"/>
    <w:rsid w:val="00492A61"/>
    <w:rsid w:val="00493C05"/>
    <w:rsid w:val="004A05E1"/>
    <w:rsid w:val="004A49EF"/>
    <w:rsid w:val="004A4D5D"/>
    <w:rsid w:val="004A70DD"/>
    <w:rsid w:val="004A7267"/>
    <w:rsid w:val="004B0268"/>
    <w:rsid w:val="004B0A03"/>
    <w:rsid w:val="004B11D2"/>
    <w:rsid w:val="004B28BD"/>
    <w:rsid w:val="004B3ABC"/>
    <w:rsid w:val="004B4D1D"/>
    <w:rsid w:val="004B6069"/>
    <w:rsid w:val="004C0EE0"/>
    <w:rsid w:val="004C1B83"/>
    <w:rsid w:val="004C1D22"/>
    <w:rsid w:val="004C1FD2"/>
    <w:rsid w:val="004C2B0B"/>
    <w:rsid w:val="004C2F13"/>
    <w:rsid w:val="004C3975"/>
    <w:rsid w:val="004C3CDF"/>
    <w:rsid w:val="004C43EC"/>
    <w:rsid w:val="004C6E9A"/>
    <w:rsid w:val="004C764F"/>
    <w:rsid w:val="004D1221"/>
    <w:rsid w:val="004D1920"/>
    <w:rsid w:val="004D1AFE"/>
    <w:rsid w:val="004D2154"/>
    <w:rsid w:val="004D34D4"/>
    <w:rsid w:val="004D47D0"/>
    <w:rsid w:val="004E0C74"/>
    <w:rsid w:val="004E1487"/>
    <w:rsid w:val="004E1F70"/>
    <w:rsid w:val="004E4275"/>
    <w:rsid w:val="004E4438"/>
    <w:rsid w:val="004E5BC3"/>
    <w:rsid w:val="004E6EB9"/>
    <w:rsid w:val="004F361A"/>
    <w:rsid w:val="004F54CC"/>
    <w:rsid w:val="00500F19"/>
    <w:rsid w:val="00501008"/>
    <w:rsid w:val="00501151"/>
    <w:rsid w:val="00501CDE"/>
    <w:rsid w:val="00502F8D"/>
    <w:rsid w:val="00504918"/>
    <w:rsid w:val="00506AF9"/>
    <w:rsid w:val="005112CF"/>
    <w:rsid w:val="00513F69"/>
    <w:rsid w:val="0051469B"/>
    <w:rsid w:val="00514F44"/>
    <w:rsid w:val="0051512B"/>
    <w:rsid w:val="00515AC8"/>
    <w:rsid w:val="00522474"/>
    <w:rsid w:val="0052371D"/>
    <w:rsid w:val="00526E47"/>
    <w:rsid w:val="005279E1"/>
    <w:rsid w:val="005308CB"/>
    <w:rsid w:val="00535D27"/>
    <w:rsid w:val="00542EF8"/>
    <w:rsid w:val="00543F0C"/>
    <w:rsid w:val="005442C6"/>
    <w:rsid w:val="00545B4E"/>
    <w:rsid w:val="00547D7D"/>
    <w:rsid w:val="005511BB"/>
    <w:rsid w:val="005517D1"/>
    <w:rsid w:val="00553CB6"/>
    <w:rsid w:val="00554B91"/>
    <w:rsid w:val="005563FD"/>
    <w:rsid w:val="0056366C"/>
    <w:rsid w:val="00566D24"/>
    <w:rsid w:val="00566FBC"/>
    <w:rsid w:val="00567380"/>
    <w:rsid w:val="00567CA4"/>
    <w:rsid w:val="0057267C"/>
    <w:rsid w:val="00572D5B"/>
    <w:rsid w:val="00574556"/>
    <w:rsid w:val="00574DE1"/>
    <w:rsid w:val="00575447"/>
    <w:rsid w:val="0057679A"/>
    <w:rsid w:val="00576953"/>
    <w:rsid w:val="00576D58"/>
    <w:rsid w:val="00580D38"/>
    <w:rsid w:val="0058181D"/>
    <w:rsid w:val="00581D72"/>
    <w:rsid w:val="00582457"/>
    <w:rsid w:val="005825AA"/>
    <w:rsid w:val="005869B7"/>
    <w:rsid w:val="00592CDE"/>
    <w:rsid w:val="0059328E"/>
    <w:rsid w:val="00594669"/>
    <w:rsid w:val="00594C21"/>
    <w:rsid w:val="005952F3"/>
    <w:rsid w:val="00596418"/>
    <w:rsid w:val="00596BA1"/>
    <w:rsid w:val="00596C7D"/>
    <w:rsid w:val="005A386C"/>
    <w:rsid w:val="005A4097"/>
    <w:rsid w:val="005A4B67"/>
    <w:rsid w:val="005A5123"/>
    <w:rsid w:val="005B0E0D"/>
    <w:rsid w:val="005B2149"/>
    <w:rsid w:val="005B6D36"/>
    <w:rsid w:val="005B7EC5"/>
    <w:rsid w:val="005C0D25"/>
    <w:rsid w:val="005C39E6"/>
    <w:rsid w:val="005C3ECE"/>
    <w:rsid w:val="005C52BB"/>
    <w:rsid w:val="005C5B9C"/>
    <w:rsid w:val="005C714E"/>
    <w:rsid w:val="005D03D7"/>
    <w:rsid w:val="005D0B32"/>
    <w:rsid w:val="005D1219"/>
    <w:rsid w:val="005D1B29"/>
    <w:rsid w:val="005D22A0"/>
    <w:rsid w:val="005D362B"/>
    <w:rsid w:val="005E170C"/>
    <w:rsid w:val="005E2257"/>
    <w:rsid w:val="005E27A9"/>
    <w:rsid w:val="005E330A"/>
    <w:rsid w:val="005E6D37"/>
    <w:rsid w:val="005E7EDB"/>
    <w:rsid w:val="005F0623"/>
    <w:rsid w:val="005F295D"/>
    <w:rsid w:val="005F2A9C"/>
    <w:rsid w:val="005F2C08"/>
    <w:rsid w:val="005F393C"/>
    <w:rsid w:val="005F3C59"/>
    <w:rsid w:val="005F403A"/>
    <w:rsid w:val="005F479E"/>
    <w:rsid w:val="005F7F02"/>
    <w:rsid w:val="00601476"/>
    <w:rsid w:val="00603A2D"/>
    <w:rsid w:val="0060526B"/>
    <w:rsid w:val="00606C39"/>
    <w:rsid w:val="0061131B"/>
    <w:rsid w:val="00611B7A"/>
    <w:rsid w:val="00616623"/>
    <w:rsid w:val="00620E5C"/>
    <w:rsid w:val="00623A0E"/>
    <w:rsid w:val="00626BCA"/>
    <w:rsid w:val="00631888"/>
    <w:rsid w:val="00632E32"/>
    <w:rsid w:val="00633144"/>
    <w:rsid w:val="00633AB2"/>
    <w:rsid w:val="006362BC"/>
    <w:rsid w:val="00636569"/>
    <w:rsid w:val="006378EA"/>
    <w:rsid w:val="00644DFE"/>
    <w:rsid w:val="00646744"/>
    <w:rsid w:val="00651981"/>
    <w:rsid w:val="00652553"/>
    <w:rsid w:val="00654370"/>
    <w:rsid w:val="006551C2"/>
    <w:rsid w:val="006565A0"/>
    <w:rsid w:val="0065675C"/>
    <w:rsid w:val="00660D41"/>
    <w:rsid w:val="00664282"/>
    <w:rsid w:val="0066783A"/>
    <w:rsid w:val="006711E5"/>
    <w:rsid w:val="00671AFA"/>
    <w:rsid w:val="00671EC2"/>
    <w:rsid w:val="00672B51"/>
    <w:rsid w:val="00675F41"/>
    <w:rsid w:val="00684638"/>
    <w:rsid w:val="0068463F"/>
    <w:rsid w:val="00685A46"/>
    <w:rsid w:val="00686541"/>
    <w:rsid w:val="00695E7A"/>
    <w:rsid w:val="00697461"/>
    <w:rsid w:val="006A08B8"/>
    <w:rsid w:val="006A0D79"/>
    <w:rsid w:val="006A1FC3"/>
    <w:rsid w:val="006A28A3"/>
    <w:rsid w:val="006A39A3"/>
    <w:rsid w:val="006A3F78"/>
    <w:rsid w:val="006A5874"/>
    <w:rsid w:val="006B1BF2"/>
    <w:rsid w:val="006B2E07"/>
    <w:rsid w:val="006C0678"/>
    <w:rsid w:val="006C2212"/>
    <w:rsid w:val="006C3774"/>
    <w:rsid w:val="006C44D3"/>
    <w:rsid w:val="006C5177"/>
    <w:rsid w:val="006C66F2"/>
    <w:rsid w:val="006D33BB"/>
    <w:rsid w:val="006D46D1"/>
    <w:rsid w:val="006D6165"/>
    <w:rsid w:val="006D6ACB"/>
    <w:rsid w:val="006D6E07"/>
    <w:rsid w:val="006D7072"/>
    <w:rsid w:val="006D7DC0"/>
    <w:rsid w:val="006E3F1E"/>
    <w:rsid w:val="006E4A9B"/>
    <w:rsid w:val="006E722A"/>
    <w:rsid w:val="006E76CC"/>
    <w:rsid w:val="006F0961"/>
    <w:rsid w:val="006F124C"/>
    <w:rsid w:val="006F25AC"/>
    <w:rsid w:val="006F2638"/>
    <w:rsid w:val="006F4FE1"/>
    <w:rsid w:val="006F6C93"/>
    <w:rsid w:val="006F73A6"/>
    <w:rsid w:val="0070150B"/>
    <w:rsid w:val="00702618"/>
    <w:rsid w:val="00703A1C"/>
    <w:rsid w:val="007050D2"/>
    <w:rsid w:val="007053C7"/>
    <w:rsid w:val="007061BF"/>
    <w:rsid w:val="007070DE"/>
    <w:rsid w:val="00707C45"/>
    <w:rsid w:val="00712109"/>
    <w:rsid w:val="0071217A"/>
    <w:rsid w:val="00715E15"/>
    <w:rsid w:val="007174C5"/>
    <w:rsid w:val="00721EE3"/>
    <w:rsid w:val="007251B9"/>
    <w:rsid w:val="00725548"/>
    <w:rsid w:val="0073101A"/>
    <w:rsid w:val="00731510"/>
    <w:rsid w:val="00732993"/>
    <w:rsid w:val="00733C6C"/>
    <w:rsid w:val="00734A67"/>
    <w:rsid w:val="00735E0C"/>
    <w:rsid w:val="00736DC1"/>
    <w:rsid w:val="00746244"/>
    <w:rsid w:val="00746548"/>
    <w:rsid w:val="00747C3F"/>
    <w:rsid w:val="00747DCB"/>
    <w:rsid w:val="00750588"/>
    <w:rsid w:val="00752827"/>
    <w:rsid w:val="00754269"/>
    <w:rsid w:val="00757672"/>
    <w:rsid w:val="007613E1"/>
    <w:rsid w:val="00762F9E"/>
    <w:rsid w:val="00763A5C"/>
    <w:rsid w:val="0076549B"/>
    <w:rsid w:val="007661C8"/>
    <w:rsid w:val="007677C8"/>
    <w:rsid w:val="00770440"/>
    <w:rsid w:val="007713E7"/>
    <w:rsid w:val="00771903"/>
    <w:rsid w:val="00772B3B"/>
    <w:rsid w:val="00773DBB"/>
    <w:rsid w:val="00773E56"/>
    <w:rsid w:val="00774B43"/>
    <w:rsid w:val="00774D3A"/>
    <w:rsid w:val="007759DA"/>
    <w:rsid w:val="00776D07"/>
    <w:rsid w:val="00777028"/>
    <w:rsid w:val="00777DEF"/>
    <w:rsid w:val="00780DEA"/>
    <w:rsid w:val="00782083"/>
    <w:rsid w:val="007828BC"/>
    <w:rsid w:val="007833B0"/>
    <w:rsid w:val="00783DF6"/>
    <w:rsid w:val="00785216"/>
    <w:rsid w:val="00785E99"/>
    <w:rsid w:val="00787D53"/>
    <w:rsid w:val="007911BD"/>
    <w:rsid w:val="00791AAC"/>
    <w:rsid w:val="00792538"/>
    <w:rsid w:val="00792E51"/>
    <w:rsid w:val="00793A4D"/>
    <w:rsid w:val="00795078"/>
    <w:rsid w:val="00795384"/>
    <w:rsid w:val="0079623A"/>
    <w:rsid w:val="007963B5"/>
    <w:rsid w:val="007A09D2"/>
    <w:rsid w:val="007A3BBB"/>
    <w:rsid w:val="007A4133"/>
    <w:rsid w:val="007A6CB0"/>
    <w:rsid w:val="007A6EF2"/>
    <w:rsid w:val="007B09F1"/>
    <w:rsid w:val="007B0A18"/>
    <w:rsid w:val="007B160F"/>
    <w:rsid w:val="007B1FE2"/>
    <w:rsid w:val="007B6AC8"/>
    <w:rsid w:val="007B72C2"/>
    <w:rsid w:val="007C139D"/>
    <w:rsid w:val="007C25AF"/>
    <w:rsid w:val="007C4ADE"/>
    <w:rsid w:val="007D0D5E"/>
    <w:rsid w:val="007D129C"/>
    <w:rsid w:val="007D25E3"/>
    <w:rsid w:val="007D350E"/>
    <w:rsid w:val="007D3F13"/>
    <w:rsid w:val="007D4EBF"/>
    <w:rsid w:val="007D52E8"/>
    <w:rsid w:val="007E1902"/>
    <w:rsid w:val="007E25CD"/>
    <w:rsid w:val="007E2ADB"/>
    <w:rsid w:val="007E4428"/>
    <w:rsid w:val="007F033E"/>
    <w:rsid w:val="007F2B04"/>
    <w:rsid w:val="007F2F0A"/>
    <w:rsid w:val="007F2F91"/>
    <w:rsid w:val="007F3317"/>
    <w:rsid w:val="007F58C0"/>
    <w:rsid w:val="00801940"/>
    <w:rsid w:val="00801DCA"/>
    <w:rsid w:val="00801E48"/>
    <w:rsid w:val="00802474"/>
    <w:rsid w:val="00802660"/>
    <w:rsid w:val="00802666"/>
    <w:rsid w:val="008037D3"/>
    <w:rsid w:val="00806292"/>
    <w:rsid w:val="00806756"/>
    <w:rsid w:val="0080686A"/>
    <w:rsid w:val="0081111A"/>
    <w:rsid w:val="00813995"/>
    <w:rsid w:val="00815E68"/>
    <w:rsid w:val="00816ECE"/>
    <w:rsid w:val="00817F55"/>
    <w:rsid w:val="00820E1E"/>
    <w:rsid w:val="0082198F"/>
    <w:rsid w:val="00821FC7"/>
    <w:rsid w:val="00823727"/>
    <w:rsid w:val="008268E3"/>
    <w:rsid w:val="00827E4A"/>
    <w:rsid w:val="008309DA"/>
    <w:rsid w:val="008332E9"/>
    <w:rsid w:val="008335F4"/>
    <w:rsid w:val="00834D70"/>
    <w:rsid w:val="008350D3"/>
    <w:rsid w:val="0083599B"/>
    <w:rsid w:val="00840B7B"/>
    <w:rsid w:val="00840D1B"/>
    <w:rsid w:val="00842075"/>
    <w:rsid w:val="0084447B"/>
    <w:rsid w:val="00844612"/>
    <w:rsid w:val="00844B62"/>
    <w:rsid w:val="00845350"/>
    <w:rsid w:val="00845C46"/>
    <w:rsid w:val="00850620"/>
    <w:rsid w:val="00852CCF"/>
    <w:rsid w:val="00853F99"/>
    <w:rsid w:val="00856B49"/>
    <w:rsid w:val="00864504"/>
    <w:rsid w:val="00864B8B"/>
    <w:rsid w:val="00864DDF"/>
    <w:rsid w:val="008653E7"/>
    <w:rsid w:val="00870174"/>
    <w:rsid w:val="00870F56"/>
    <w:rsid w:val="00872511"/>
    <w:rsid w:val="0087256E"/>
    <w:rsid w:val="0088033C"/>
    <w:rsid w:val="0088287F"/>
    <w:rsid w:val="008867DA"/>
    <w:rsid w:val="0088716F"/>
    <w:rsid w:val="008872B0"/>
    <w:rsid w:val="008875D6"/>
    <w:rsid w:val="00891156"/>
    <w:rsid w:val="0089182A"/>
    <w:rsid w:val="00891E11"/>
    <w:rsid w:val="008926BE"/>
    <w:rsid w:val="00893DFB"/>
    <w:rsid w:val="00895532"/>
    <w:rsid w:val="00895CFD"/>
    <w:rsid w:val="00897A70"/>
    <w:rsid w:val="008A17F5"/>
    <w:rsid w:val="008A20BB"/>
    <w:rsid w:val="008A287E"/>
    <w:rsid w:val="008A2DD9"/>
    <w:rsid w:val="008A3B09"/>
    <w:rsid w:val="008B1E34"/>
    <w:rsid w:val="008B25C8"/>
    <w:rsid w:val="008B4D30"/>
    <w:rsid w:val="008C3269"/>
    <w:rsid w:val="008C5A70"/>
    <w:rsid w:val="008D2FC5"/>
    <w:rsid w:val="008D3898"/>
    <w:rsid w:val="008D3E0C"/>
    <w:rsid w:val="008D5A53"/>
    <w:rsid w:val="008E24D7"/>
    <w:rsid w:val="008E5823"/>
    <w:rsid w:val="008E7AF3"/>
    <w:rsid w:val="008F09E5"/>
    <w:rsid w:val="008F279E"/>
    <w:rsid w:val="008F4816"/>
    <w:rsid w:val="008F57B8"/>
    <w:rsid w:val="008F63DF"/>
    <w:rsid w:val="008F7F8A"/>
    <w:rsid w:val="00900CEF"/>
    <w:rsid w:val="009027B1"/>
    <w:rsid w:val="00902A54"/>
    <w:rsid w:val="00903014"/>
    <w:rsid w:val="00904098"/>
    <w:rsid w:val="009052A6"/>
    <w:rsid w:val="00905E57"/>
    <w:rsid w:val="009065B4"/>
    <w:rsid w:val="00907267"/>
    <w:rsid w:val="00910067"/>
    <w:rsid w:val="00914565"/>
    <w:rsid w:val="00915711"/>
    <w:rsid w:val="00915A12"/>
    <w:rsid w:val="009164EC"/>
    <w:rsid w:val="00916D60"/>
    <w:rsid w:val="00916F57"/>
    <w:rsid w:val="00917364"/>
    <w:rsid w:val="00920893"/>
    <w:rsid w:val="00923BA4"/>
    <w:rsid w:val="00923E6D"/>
    <w:rsid w:val="0092465D"/>
    <w:rsid w:val="00925AF5"/>
    <w:rsid w:val="009317EF"/>
    <w:rsid w:val="00931C46"/>
    <w:rsid w:val="00931E22"/>
    <w:rsid w:val="00932BBA"/>
    <w:rsid w:val="009332F9"/>
    <w:rsid w:val="00933AF0"/>
    <w:rsid w:val="00933F5F"/>
    <w:rsid w:val="009349C8"/>
    <w:rsid w:val="009351FA"/>
    <w:rsid w:val="009354B1"/>
    <w:rsid w:val="009362B5"/>
    <w:rsid w:val="00936827"/>
    <w:rsid w:val="0093715E"/>
    <w:rsid w:val="009378D7"/>
    <w:rsid w:val="00942D66"/>
    <w:rsid w:val="00946567"/>
    <w:rsid w:val="00946A54"/>
    <w:rsid w:val="00947293"/>
    <w:rsid w:val="00951ED8"/>
    <w:rsid w:val="009528E0"/>
    <w:rsid w:val="009534D4"/>
    <w:rsid w:val="0095595A"/>
    <w:rsid w:val="009572A6"/>
    <w:rsid w:val="009577D7"/>
    <w:rsid w:val="009617D7"/>
    <w:rsid w:val="00962B4D"/>
    <w:rsid w:val="00967F31"/>
    <w:rsid w:val="00967FEE"/>
    <w:rsid w:val="00972352"/>
    <w:rsid w:val="00975779"/>
    <w:rsid w:val="0098026F"/>
    <w:rsid w:val="00980468"/>
    <w:rsid w:val="00981153"/>
    <w:rsid w:val="009820B9"/>
    <w:rsid w:val="00982804"/>
    <w:rsid w:val="00983D95"/>
    <w:rsid w:val="00985ED9"/>
    <w:rsid w:val="00986506"/>
    <w:rsid w:val="009869F3"/>
    <w:rsid w:val="009904EB"/>
    <w:rsid w:val="0099236F"/>
    <w:rsid w:val="009976DB"/>
    <w:rsid w:val="009A23D7"/>
    <w:rsid w:val="009A4F2E"/>
    <w:rsid w:val="009A7DEA"/>
    <w:rsid w:val="009B0025"/>
    <w:rsid w:val="009B271F"/>
    <w:rsid w:val="009B2C0F"/>
    <w:rsid w:val="009B3C51"/>
    <w:rsid w:val="009B4992"/>
    <w:rsid w:val="009B55EB"/>
    <w:rsid w:val="009B6195"/>
    <w:rsid w:val="009C0147"/>
    <w:rsid w:val="009C1C73"/>
    <w:rsid w:val="009C2D63"/>
    <w:rsid w:val="009C300E"/>
    <w:rsid w:val="009C3FDC"/>
    <w:rsid w:val="009C42F7"/>
    <w:rsid w:val="009C42F8"/>
    <w:rsid w:val="009C4DE6"/>
    <w:rsid w:val="009C5264"/>
    <w:rsid w:val="009C74EA"/>
    <w:rsid w:val="009D1761"/>
    <w:rsid w:val="009D1BD9"/>
    <w:rsid w:val="009D3174"/>
    <w:rsid w:val="009D3CA9"/>
    <w:rsid w:val="009D44DD"/>
    <w:rsid w:val="009D617D"/>
    <w:rsid w:val="009D65D4"/>
    <w:rsid w:val="009E574A"/>
    <w:rsid w:val="009E5FA1"/>
    <w:rsid w:val="009E6111"/>
    <w:rsid w:val="009E628C"/>
    <w:rsid w:val="009E7391"/>
    <w:rsid w:val="009F21A0"/>
    <w:rsid w:val="009F5A49"/>
    <w:rsid w:val="009F7F42"/>
    <w:rsid w:val="00A01543"/>
    <w:rsid w:val="00A022F4"/>
    <w:rsid w:val="00A07140"/>
    <w:rsid w:val="00A07194"/>
    <w:rsid w:val="00A10548"/>
    <w:rsid w:val="00A112A9"/>
    <w:rsid w:val="00A12C42"/>
    <w:rsid w:val="00A13271"/>
    <w:rsid w:val="00A15CB1"/>
    <w:rsid w:val="00A16782"/>
    <w:rsid w:val="00A2029E"/>
    <w:rsid w:val="00A233B4"/>
    <w:rsid w:val="00A24011"/>
    <w:rsid w:val="00A24670"/>
    <w:rsid w:val="00A25D02"/>
    <w:rsid w:val="00A26018"/>
    <w:rsid w:val="00A262E6"/>
    <w:rsid w:val="00A26D2D"/>
    <w:rsid w:val="00A34229"/>
    <w:rsid w:val="00A36322"/>
    <w:rsid w:val="00A36CBC"/>
    <w:rsid w:val="00A37007"/>
    <w:rsid w:val="00A40BA1"/>
    <w:rsid w:val="00A40D5D"/>
    <w:rsid w:val="00A43642"/>
    <w:rsid w:val="00A4764A"/>
    <w:rsid w:val="00A5168D"/>
    <w:rsid w:val="00A52885"/>
    <w:rsid w:val="00A53B0A"/>
    <w:rsid w:val="00A61B47"/>
    <w:rsid w:val="00A620DC"/>
    <w:rsid w:val="00A6234F"/>
    <w:rsid w:val="00A63012"/>
    <w:rsid w:val="00A636B8"/>
    <w:rsid w:val="00A6487F"/>
    <w:rsid w:val="00A65187"/>
    <w:rsid w:val="00A66B50"/>
    <w:rsid w:val="00A7227B"/>
    <w:rsid w:val="00A7313E"/>
    <w:rsid w:val="00A74821"/>
    <w:rsid w:val="00A80D49"/>
    <w:rsid w:val="00A81AE3"/>
    <w:rsid w:val="00A84DEA"/>
    <w:rsid w:val="00A87253"/>
    <w:rsid w:val="00A97FD6"/>
    <w:rsid w:val="00AA1307"/>
    <w:rsid w:val="00AA3ABA"/>
    <w:rsid w:val="00AA6AA0"/>
    <w:rsid w:val="00AA6E83"/>
    <w:rsid w:val="00AA7C8E"/>
    <w:rsid w:val="00AB0F8C"/>
    <w:rsid w:val="00AB3E7D"/>
    <w:rsid w:val="00AB4B83"/>
    <w:rsid w:val="00AC030D"/>
    <w:rsid w:val="00AC08F2"/>
    <w:rsid w:val="00AC0BFC"/>
    <w:rsid w:val="00AC1327"/>
    <w:rsid w:val="00AC19CF"/>
    <w:rsid w:val="00AC4183"/>
    <w:rsid w:val="00AC4C43"/>
    <w:rsid w:val="00AC5F9F"/>
    <w:rsid w:val="00AC7B74"/>
    <w:rsid w:val="00AC7F61"/>
    <w:rsid w:val="00AD09CA"/>
    <w:rsid w:val="00AD1290"/>
    <w:rsid w:val="00AD29B7"/>
    <w:rsid w:val="00AD2EEB"/>
    <w:rsid w:val="00AD34DA"/>
    <w:rsid w:val="00AD376D"/>
    <w:rsid w:val="00AD5A34"/>
    <w:rsid w:val="00AD5FA4"/>
    <w:rsid w:val="00AD7BAA"/>
    <w:rsid w:val="00AE019D"/>
    <w:rsid w:val="00AE02D4"/>
    <w:rsid w:val="00AE1A58"/>
    <w:rsid w:val="00AF1B07"/>
    <w:rsid w:val="00AF28F1"/>
    <w:rsid w:val="00AF3414"/>
    <w:rsid w:val="00AF38FE"/>
    <w:rsid w:val="00AF40CD"/>
    <w:rsid w:val="00AF4C6D"/>
    <w:rsid w:val="00B0028C"/>
    <w:rsid w:val="00B01949"/>
    <w:rsid w:val="00B01DD6"/>
    <w:rsid w:val="00B0207E"/>
    <w:rsid w:val="00B04459"/>
    <w:rsid w:val="00B0519C"/>
    <w:rsid w:val="00B05AB0"/>
    <w:rsid w:val="00B0649E"/>
    <w:rsid w:val="00B067F6"/>
    <w:rsid w:val="00B0698A"/>
    <w:rsid w:val="00B06B58"/>
    <w:rsid w:val="00B07047"/>
    <w:rsid w:val="00B07627"/>
    <w:rsid w:val="00B0783E"/>
    <w:rsid w:val="00B10226"/>
    <w:rsid w:val="00B111AC"/>
    <w:rsid w:val="00B11423"/>
    <w:rsid w:val="00B1393C"/>
    <w:rsid w:val="00B13D25"/>
    <w:rsid w:val="00B1416E"/>
    <w:rsid w:val="00B1441B"/>
    <w:rsid w:val="00B14481"/>
    <w:rsid w:val="00B217E3"/>
    <w:rsid w:val="00B23847"/>
    <w:rsid w:val="00B25504"/>
    <w:rsid w:val="00B25A32"/>
    <w:rsid w:val="00B27FB2"/>
    <w:rsid w:val="00B312D6"/>
    <w:rsid w:val="00B35031"/>
    <w:rsid w:val="00B362AB"/>
    <w:rsid w:val="00B363C4"/>
    <w:rsid w:val="00B3667D"/>
    <w:rsid w:val="00B37E9B"/>
    <w:rsid w:val="00B418EF"/>
    <w:rsid w:val="00B41B57"/>
    <w:rsid w:val="00B426F7"/>
    <w:rsid w:val="00B43C8E"/>
    <w:rsid w:val="00B44AE9"/>
    <w:rsid w:val="00B44C2F"/>
    <w:rsid w:val="00B450D7"/>
    <w:rsid w:val="00B53EA3"/>
    <w:rsid w:val="00B548B4"/>
    <w:rsid w:val="00B55D5E"/>
    <w:rsid w:val="00B560B8"/>
    <w:rsid w:val="00B57BE3"/>
    <w:rsid w:val="00B600EA"/>
    <w:rsid w:val="00B61347"/>
    <w:rsid w:val="00B616BD"/>
    <w:rsid w:val="00B62ACF"/>
    <w:rsid w:val="00B656C7"/>
    <w:rsid w:val="00B656D2"/>
    <w:rsid w:val="00B6583E"/>
    <w:rsid w:val="00B67443"/>
    <w:rsid w:val="00B678EE"/>
    <w:rsid w:val="00B70239"/>
    <w:rsid w:val="00B71519"/>
    <w:rsid w:val="00B81CC1"/>
    <w:rsid w:val="00B830D2"/>
    <w:rsid w:val="00B848C3"/>
    <w:rsid w:val="00B872DC"/>
    <w:rsid w:val="00B9055A"/>
    <w:rsid w:val="00B90F6E"/>
    <w:rsid w:val="00B92F03"/>
    <w:rsid w:val="00B92F98"/>
    <w:rsid w:val="00B939A7"/>
    <w:rsid w:val="00B94A53"/>
    <w:rsid w:val="00B97620"/>
    <w:rsid w:val="00BA276E"/>
    <w:rsid w:val="00BA285A"/>
    <w:rsid w:val="00BA318E"/>
    <w:rsid w:val="00BA3304"/>
    <w:rsid w:val="00BA3ABA"/>
    <w:rsid w:val="00BA3D7D"/>
    <w:rsid w:val="00BA730C"/>
    <w:rsid w:val="00BB2025"/>
    <w:rsid w:val="00BB24E0"/>
    <w:rsid w:val="00BB2743"/>
    <w:rsid w:val="00BB522A"/>
    <w:rsid w:val="00BB783B"/>
    <w:rsid w:val="00BC055E"/>
    <w:rsid w:val="00BC30CD"/>
    <w:rsid w:val="00BC4456"/>
    <w:rsid w:val="00BC4FE7"/>
    <w:rsid w:val="00BC5114"/>
    <w:rsid w:val="00BC5517"/>
    <w:rsid w:val="00BC5CFD"/>
    <w:rsid w:val="00BC6B37"/>
    <w:rsid w:val="00BD24B1"/>
    <w:rsid w:val="00BD37DA"/>
    <w:rsid w:val="00BD3A96"/>
    <w:rsid w:val="00BD5298"/>
    <w:rsid w:val="00BD54C9"/>
    <w:rsid w:val="00BD7CAD"/>
    <w:rsid w:val="00BE2BFF"/>
    <w:rsid w:val="00BE32C7"/>
    <w:rsid w:val="00BE3B3D"/>
    <w:rsid w:val="00BE50CC"/>
    <w:rsid w:val="00BE603E"/>
    <w:rsid w:val="00BF3933"/>
    <w:rsid w:val="00BF526E"/>
    <w:rsid w:val="00BF5D13"/>
    <w:rsid w:val="00BF7CEF"/>
    <w:rsid w:val="00C01924"/>
    <w:rsid w:val="00C01BCE"/>
    <w:rsid w:val="00C01D67"/>
    <w:rsid w:val="00C02C7B"/>
    <w:rsid w:val="00C04364"/>
    <w:rsid w:val="00C05F8F"/>
    <w:rsid w:val="00C07020"/>
    <w:rsid w:val="00C126B2"/>
    <w:rsid w:val="00C12C05"/>
    <w:rsid w:val="00C12FFF"/>
    <w:rsid w:val="00C15AFE"/>
    <w:rsid w:val="00C16458"/>
    <w:rsid w:val="00C17024"/>
    <w:rsid w:val="00C17244"/>
    <w:rsid w:val="00C1735A"/>
    <w:rsid w:val="00C17619"/>
    <w:rsid w:val="00C21470"/>
    <w:rsid w:val="00C23A36"/>
    <w:rsid w:val="00C246D9"/>
    <w:rsid w:val="00C24B20"/>
    <w:rsid w:val="00C2670C"/>
    <w:rsid w:val="00C31BEE"/>
    <w:rsid w:val="00C31C1E"/>
    <w:rsid w:val="00C320A1"/>
    <w:rsid w:val="00C32475"/>
    <w:rsid w:val="00C326AA"/>
    <w:rsid w:val="00C3358A"/>
    <w:rsid w:val="00C33E61"/>
    <w:rsid w:val="00C33F1A"/>
    <w:rsid w:val="00C40DD4"/>
    <w:rsid w:val="00C41B63"/>
    <w:rsid w:val="00C42EB1"/>
    <w:rsid w:val="00C450D4"/>
    <w:rsid w:val="00C45830"/>
    <w:rsid w:val="00C4587B"/>
    <w:rsid w:val="00C45CDB"/>
    <w:rsid w:val="00C46006"/>
    <w:rsid w:val="00C51912"/>
    <w:rsid w:val="00C51ED3"/>
    <w:rsid w:val="00C524B2"/>
    <w:rsid w:val="00C527D5"/>
    <w:rsid w:val="00C52C59"/>
    <w:rsid w:val="00C53364"/>
    <w:rsid w:val="00C53655"/>
    <w:rsid w:val="00C53920"/>
    <w:rsid w:val="00C54DD0"/>
    <w:rsid w:val="00C56BD8"/>
    <w:rsid w:val="00C617C7"/>
    <w:rsid w:val="00C628C9"/>
    <w:rsid w:val="00C63805"/>
    <w:rsid w:val="00C64FCB"/>
    <w:rsid w:val="00C662A9"/>
    <w:rsid w:val="00C67352"/>
    <w:rsid w:val="00C67E39"/>
    <w:rsid w:val="00C70A3E"/>
    <w:rsid w:val="00C70EC1"/>
    <w:rsid w:val="00C70F8D"/>
    <w:rsid w:val="00C710B9"/>
    <w:rsid w:val="00C73624"/>
    <w:rsid w:val="00C73B61"/>
    <w:rsid w:val="00C75ACD"/>
    <w:rsid w:val="00C80BB4"/>
    <w:rsid w:val="00C81106"/>
    <w:rsid w:val="00C844D0"/>
    <w:rsid w:val="00C85E42"/>
    <w:rsid w:val="00C9015C"/>
    <w:rsid w:val="00C90D97"/>
    <w:rsid w:val="00C95549"/>
    <w:rsid w:val="00C965E6"/>
    <w:rsid w:val="00C9675E"/>
    <w:rsid w:val="00CA4C63"/>
    <w:rsid w:val="00CA4FFA"/>
    <w:rsid w:val="00CA5489"/>
    <w:rsid w:val="00CA6952"/>
    <w:rsid w:val="00CA7B99"/>
    <w:rsid w:val="00CB08FB"/>
    <w:rsid w:val="00CB0C28"/>
    <w:rsid w:val="00CB1D6F"/>
    <w:rsid w:val="00CB578D"/>
    <w:rsid w:val="00CB6229"/>
    <w:rsid w:val="00CB622B"/>
    <w:rsid w:val="00CB6BF8"/>
    <w:rsid w:val="00CB6F65"/>
    <w:rsid w:val="00CC0DB5"/>
    <w:rsid w:val="00CC14D5"/>
    <w:rsid w:val="00CC426D"/>
    <w:rsid w:val="00CC5D96"/>
    <w:rsid w:val="00CC6787"/>
    <w:rsid w:val="00CC69EF"/>
    <w:rsid w:val="00CC7BB5"/>
    <w:rsid w:val="00CD0CE1"/>
    <w:rsid w:val="00CD2A65"/>
    <w:rsid w:val="00CD2B1D"/>
    <w:rsid w:val="00CD2D09"/>
    <w:rsid w:val="00CD3842"/>
    <w:rsid w:val="00CD58E0"/>
    <w:rsid w:val="00CE0B23"/>
    <w:rsid w:val="00CE108A"/>
    <w:rsid w:val="00CE49C7"/>
    <w:rsid w:val="00CE6083"/>
    <w:rsid w:val="00CF0E73"/>
    <w:rsid w:val="00CF23FD"/>
    <w:rsid w:val="00CF24C8"/>
    <w:rsid w:val="00CF35B2"/>
    <w:rsid w:val="00CF7524"/>
    <w:rsid w:val="00CF7540"/>
    <w:rsid w:val="00D00B3A"/>
    <w:rsid w:val="00D01A9F"/>
    <w:rsid w:val="00D02ED1"/>
    <w:rsid w:val="00D03123"/>
    <w:rsid w:val="00D04144"/>
    <w:rsid w:val="00D06FE3"/>
    <w:rsid w:val="00D13281"/>
    <w:rsid w:val="00D13C6D"/>
    <w:rsid w:val="00D153E1"/>
    <w:rsid w:val="00D16071"/>
    <w:rsid w:val="00D21E5E"/>
    <w:rsid w:val="00D22E11"/>
    <w:rsid w:val="00D2537A"/>
    <w:rsid w:val="00D26B85"/>
    <w:rsid w:val="00D3062D"/>
    <w:rsid w:val="00D33BA6"/>
    <w:rsid w:val="00D3408C"/>
    <w:rsid w:val="00D34831"/>
    <w:rsid w:val="00D354D2"/>
    <w:rsid w:val="00D40E0F"/>
    <w:rsid w:val="00D45DFF"/>
    <w:rsid w:val="00D46968"/>
    <w:rsid w:val="00D46D8F"/>
    <w:rsid w:val="00D46D91"/>
    <w:rsid w:val="00D46EC5"/>
    <w:rsid w:val="00D50537"/>
    <w:rsid w:val="00D52872"/>
    <w:rsid w:val="00D52B13"/>
    <w:rsid w:val="00D544CC"/>
    <w:rsid w:val="00D5623B"/>
    <w:rsid w:val="00D6032C"/>
    <w:rsid w:val="00D60E44"/>
    <w:rsid w:val="00D613BF"/>
    <w:rsid w:val="00D63024"/>
    <w:rsid w:val="00D643D2"/>
    <w:rsid w:val="00D66A85"/>
    <w:rsid w:val="00D66B19"/>
    <w:rsid w:val="00D677DB"/>
    <w:rsid w:val="00D6799E"/>
    <w:rsid w:val="00D763CC"/>
    <w:rsid w:val="00D8087D"/>
    <w:rsid w:val="00D8227B"/>
    <w:rsid w:val="00D8556F"/>
    <w:rsid w:val="00D8560A"/>
    <w:rsid w:val="00D87A53"/>
    <w:rsid w:val="00D87EAD"/>
    <w:rsid w:val="00D9086E"/>
    <w:rsid w:val="00D914A6"/>
    <w:rsid w:val="00D9191A"/>
    <w:rsid w:val="00D95B53"/>
    <w:rsid w:val="00D95BE7"/>
    <w:rsid w:val="00D9751D"/>
    <w:rsid w:val="00D978E5"/>
    <w:rsid w:val="00DA2FE0"/>
    <w:rsid w:val="00DA3BC5"/>
    <w:rsid w:val="00DA3D20"/>
    <w:rsid w:val="00DA48CF"/>
    <w:rsid w:val="00DA5890"/>
    <w:rsid w:val="00DA69C6"/>
    <w:rsid w:val="00DA724E"/>
    <w:rsid w:val="00DA75C8"/>
    <w:rsid w:val="00DB0B8F"/>
    <w:rsid w:val="00DB1EF3"/>
    <w:rsid w:val="00DB26AD"/>
    <w:rsid w:val="00DB2CA2"/>
    <w:rsid w:val="00DB371F"/>
    <w:rsid w:val="00DB5903"/>
    <w:rsid w:val="00DB6FA7"/>
    <w:rsid w:val="00DB7B3B"/>
    <w:rsid w:val="00DC0951"/>
    <w:rsid w:val="00DC36C6"/>
    <w:rsid w:val="00DC4443"/>
    <w:rsid w:val="00DC5EAE"/>
    <w:rsid w:val="00DC63F9"/>
    <w:rsid w:val="00DD0F5F"/>
    <w:rsid w:val="00DD15A8"/>
    <w:rsid w:val="00DD2A17"/>
    <w:rsid w:val="00DD4D67"/>
    <w:rsid w:val="00DD518F"/>
    <w:rsid w:val="00DD5253"/>
    <w:rsid w:val="00DD61E8"/>
    <w:rsid w:val="00DD660B"/>
    <w:rsid w:val="00DD6937"/>
    <w:rsid w:val="00DE0EC2"/>
    <w:rsid w:val="00DE1CB0"/>
    <w:rsid w:val="00DE2E7B"/>
    <w:rsid w:val="00DE35E7"/>
    <w:rsid w:val="00DE40A9"/>
    <w:rsid w:val="00DE479F"/>
    <w:rsid w:val="00DE53D9"/>
    <w:rsid w:val="00DE589A"/>
    <w:rsid w:val="00DE64E3"/>
    <w:rsid w:val="00DE6B44"/>
    <w:rsid w:val="00DF1A8D"/>
    <w:rsid w:val="00DF2172"/>
    <w:rsid w:val="00DF67F9"/>
    <w:rsid w:val="00DF769F"/>
    <w:rsid w:val="00E00938"/>
    <w:rsid w:val="00E01A38"/>
    <w:rsid w:val="00E029A2"/>
    <w:rsid w:val="00E04D62"/>
    <w:rsid w:val="00E059B4"/>
    <w:rsid w:val="00E07170"/>
    <w:rsid w:val="00E07CE2"/>
    <w:rsid w:val="00E07D57"/>
    <w:rsid w:val="00E11D3B"/>
    <w:rsid w:val="00E147CD"/>
    <w:rsid w:val="00E148C1"/>
    <w:rsid w:val="00E14C7A"/>
    <w:rsid w:val="00E14C99"/>
    <w:rsid w:val="00E16B55"/>
    <w:rsid w:val="00E177C7"/>
    <w:rsid w:val="00E17DD5"/>
    <w:rsid w:val="00E21EA5"/>
    <w:rsid w:val="00E2359A"/>
    <w:rsid w:val="00E23C3C"/>
    <w:rsid w:val="00E240B4"/>
    <w:rsid w:val="00E25A56"/>
    <w:rsid w:val="00E260A4"/>
    <w:rsid w:val="00E2713E"/>
    <w:rsid w:val="00E27951"/>
    <w:rsid w:val="00E31E97"/>
    <w:rsid w:val="00E36250"/>
    <w:rsid w:val="00E368DB"/>
    <w:rsid w:val="00E42582"/>
    <w:rsid w:val="00E430DD"/>
    <w:rsid w:val="00E434AE"/>
    <w:rsid w:val="00E45E44"/>
    <w:rsid w:val="00E460FB"/>
    <w:rsid w:val="00E47D82"/>
    <w:rsid w:val="00E518AA"/>
    <w:rsid w:val="00E52E12"/>
    <w:rsid w:val="00E56C52"/>
    <w:rsid w:val="00E6027B"/>
    <w:rsid w:val="00E64EBD"/>
    <w:rsid w:val="00E656E7"/>
    <w:rsid w:val="00E65C27"/>
    <w:rsid w:val="00E65D79"/>
    <w:rsid w:val="00E66B0E"/>
    <w:rsid w:val="00E70CA5"/>
    <w:rsid w:val="00E71FC7"/>
    <w:rsid w:val="00E7244D"/>
    <w:rsid w:val="00E73369"/>
    <w:rsid w:val="00E74B37"/>
    <w:rsid w:val="00E752FD"/>
    <w:rsid w:val="00E76128"/>
    <w:rsid w:val="00E7650F"/>
    <w:rsid w:val="00E76D3D"/>
    <w:rsid w:val="00E80F22"/>
    <w:rsid w:val="00E8162D"/>
    <w:rsid w:val="00E8211D"/>
    <w:rsid w:val="00E84300"/>
    <w:rsid w:val="00E85650"/>
    <w:rsid w:val="00E862B9"/>
    <w:rsid w:val="00E86A5C"/>
    <w:rsid w:val="00E91C3F"/>
    <w:rsid w:val="00E92C3D"/>
    <w:rsid w:val="00E92EBD"/>
    <w:rsid w:val="00E93F5B"/>
    <w:rsid w:val="00E97FDD"/>
    <w:rsid w:val="00EA0884"/>
    <w:rsid w:val="00EA3D9D"/>
    <w:rsid w:val="00EA609F"/>
    <w:rsid w:val="00EA7695"/>
    <w:rsid w:val="00EB2346"/>
    <w:rsid w:val="00EB48A3"/>
    <w:rsid w:val="00EB5001"/>
    <w:rsid w:val="00EB642D"/>
    <w:rsid w:val="00EB7EAA"/>
    <w:rsid w:val="00EC0E0C"/>
    <w:rsid w:val="00EC4C5B"/>
    <w:rsid w:val="00EC56D5"/>
    <w:rsid w:val="00EC68D5"/>
    <w:rsid w:val="00EC7525"/>
    <w:rsid w:val="00ED0961"/>
    <w:rsid w:val="00ED13BF"/>
    <w:rsid w:val="00ED1C78"/>
    <w:rsid w:val="00ED24D8"/>
    <w:rsid w:val="00ED2B04"/>
    <w:rsid w:val="00ED354E"/>
    <w:rsid w:val="00ED4367"/>
    <w:rsid w:val="00ED7EDD"/>
    <w:rsid w:val="00EE02C0"/>
    <w:rsid w:val="00EE11DE"/>
    <w:rsid w:val="00EE2506"/>
    <w:rsid w:val="00EE2C83"/>
    <w:rsid w:val="00EE2FD4"/>
    <w:rsid w:val="00EE3A16"/>
    <w:rsid w:val="00EE3F8B"/>
    <w:rsid w:val="00EE45F4"/>
    <w:rsid w:val="00EE489C"/>
    <w:rsid w:val="00EE49F4"/>
    <w:rsid w:val="00EE4F02"/>
    <w:rsid w:val="00EE6725"/>
    <w:rsid w:val="00EE6B5E"/>
    <w:rsid w:val="00EE733C"/>
    <w:rsid w:val="00EF430C"/>
    <w:rsid w:val="00EF5472"/>
    <w:rsid w:val="00EF78B6"/>
    <w:rsid w:val="00F016FB"/>
    <w:rsid w:val="00F04060"/>
    <w:rsid w:val="00F040BD"/>
    <w:rsid w:val="00F05235"/>
    <w:rsid w:val="00F05BDA"/>
    <w:rsid w:val="00F0694F"/>
    <w:rsid w:val="00F074EE"/>
    <w:rsid w:val="00F10CE9"/>
    <w:rsid w:val="00F12074"/>
    <w:rsid w:val="00F12709"/>
    <w:rsid w:val="00F14B66"/>
    <w:rsid w:val="00F15641"/>
    <w:rsid w:val="00F209AE"/>
    <w:rsid w:val="00F20FB7"/>
    <w:rsid w:val="00F217C4"/>
    <w:rsid w:val="00F23891"/>
    <w:rsid w:val="00F24BD6"/>
    <w:rsid w:val="00F25663"/>
    <w:rsid w:val="00F27D79"/>
    <w:rsid w:val="00F302F0"/>
    <w:rsid w:val="00F313FF"/>
    <w:rsid w:val="00F3174A"/>
    <w:rsid w:val="00F32BDF"/>
    <w:rsid w:val="00F32D92"/>
    <w:rsid w:val="00F35453"/>
    <w:rsid w:val="00F35605"/>
    <w:rsid w:val="00F42D09"/>
    <w:rsid w:val="00F452E7"/>
    <w:rsid w:val="00F457E3"/>
    <w:rsid w:val="00F46F70"/>
    <w:rsid w:val="00F47AD8"/>
    <w:rsid w:val="00F50209"/>
    <w:rsid w:val="00F51B64"/>
    <w:rsid w:val="00F557FD"/>
    <w:rsid w:val="00F56AFD"/>
    <w:rsid w:val="00F62F66"/>
    <w:rsid w:val="00F664C5"/>
    <w:rsid w:val="00F70915"/>
    <w:rsid w:val="00F73D23"/>
    <w:rsid w:val="00F74752"/>
    <w:rsid w:val="00F74C5C"/>
    <w:rsid w:val="00F74F5B"/>
    <w:rsid w:val="00F755E8"/>
    <w:rsid w:val="00F77108"/>
    <w:rsid w:val="00F774A9"/>
    <w:rsid w:val="00F808B2"/>
    <w:rsid w:val="00F80FED"/>
    <w:rsid w:val="00F81F20"/>
    <w:rsid w:val="00F83BB9"/>
    <w:rsid w:val="00F863E2"/>
    <w:rsid w:val="00F87329"/>
    <w:rsid w:val="00FA08BA"/>
    <w:rsid w:val="00FA268D"/>
    <w:rsid w:val="00FA286D"/>
    <w:rsid w:val="00FA37EC"/>
    <w:rsid w:val="00FA42F5"/>
    <w:rsid w:val="00FB0723"/>
    <w:rsid w:val="00FB0AD7"/>
    <w:rsid w:val="00FB169B"/>
    <w:rsid w:val="00FB2546"/>
    <w:rsid w:val="00FB67AA"/>
    <w:rsid w:val="00FB76D2"/>
    <w:rsid w:val="00FB7788"/>
    <w:rsid w:val="00FC17AC"/>
    <w:rsid w:val="00FC21D7"/>
    <w:rsid w:val="00FC2AFB"/>
    <w:rsid w:val="00FC4DF5"/>
    <w:rsid w:val="00FC7239"/>
    <w:rsid w:val="00FC77D5"/>
    <w:rsid w:val="00FD2B49"/>
    <w:rsid w:val="00FD3440"/>
    <w:rsid w:val="00FD5666"/>
    <w:rsid w:val="00FD6740"/>
    <w:rsid w:val="00FD722D"/>
    <w:rsid w:val="00FE3780"/>
    <w:rsid w:val="00FE5193"/>
    <w:rsid w:val="00FE5787"/>
    <w:rsid w:val="00FE59EC"/>
    <w:rsid w:val="00FE76B5"/>
    <w:rsid w:val="00FE7B4D"/>
    <w:rsid w:val="00FE7DBA"/>
    <w:rsid w:val="00FF0066"/>
    <w:rsid w:val="00FF0082"/>
    <w:rsid w:val="00FF00C8"/>
    <w:rsid w:val="00FF043B"/>
    <w:rsid w:val="00FF3CD4"/>
    <w:rsid w:val="00FF3DAC"/>
    <w:rsid w:val="00FF5ECE"/>
    <w:rsid w:val="00FF6836"/>
    <w:rsid w:val="00FF6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73DC22D"/>
  <w15:chartTrackingRefBased/>
  <w15:docId w15:val="{6CE04A71-85D7-45DC-9628-FB1234DF1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F3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F3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F3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4F3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4F3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04F3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4F3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04F3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F3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920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2B3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2B3B"/>
    <w:rPr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772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B3B"/>
  </w:style>
  <w:style w:type="paragraph" w:styleId="Footer">
    <w:name w:val="footer"/>
    <w:basedOn w:val="Normal"/>
    <w:link w:val="FooterChar"/>
    <w:uiPriority w:val="99"/>
    <w:unhideWhenUsed/>
    <w:rsid w:val="00772B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B3B"/>
  </w:style>
  <w:style w:type="paragraph" w:styleId="NoSpacing">
    <w:name w:val="No Spacing"/>
    <w:link w:val="NoSpacingChar"/>
    <w:uiPriority w:val="1"/>
    <w:qFormat/>
    <w:rsid w:val="00772B3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72B3B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304F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F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4F3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4F3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04F3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04F3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304F3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304F3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F3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8709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95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F83BB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83BB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3BB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3BB9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3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048DDBD-7B6A-471F-A0C7-7B6750A11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8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Lake evaluation</vt:lpstr>
    </vt:vector>
  </TitlesOfParts>
  <Company>HPES NMCI NGEN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Lake evaluation</dc:title>
  <dc:subject>Presented to Naval Inspector General (NAVINSGIN)</dc:subject>
  <dc:creator>Hull, Alfred D CIV USN NAVSTA NORFOLK VA (USA)</dc:creator>
  <cp:keywords/>
  <dc:description/>
  <cp:lastModifiedBy>Alfred Hull</cp:lastModifiedBy>
  <cp:revision>103</cp:revision>
  <dcterms:created xsi:type="dcterms:W3CDTF">2020-11-29T04:57:00Z</dcterms:created>
  <dcterms:modified xsi:type="dcterms:W3CDTF">2020-11-30T01:28:00Z</dcterms:modified>
</cp:coreProperties>
</file>